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D8BAA" w14:textId="77777777" w:rsidR="00ED4F7C" w:rsidRPr="00A746A0" w:rsidRDefault="00ED4F7C" w:rsidP="00ED4F7C">
      <w:pPr>
        <w:spacing w:after="120"/>
        <w:jc w:val="center"/>
        <w:rPr>
          <w:rFonts w:cs="Times New Roman"/>
          <w:b/>
          <w:sz w:val="32"/>
          <w:szCs w:val="30"/>
        </w:rPr>
      </w:pPr>
      <w:bookmarkStart w:id="0" w:name="_Hlk83575348"/>
      <w:bookmarkEnd w:id="0"/>
      <w:r w:rsidRPr="00A746A0">
        <w:rPr>
          <w:rFonts w:cs="Times New Roman"/>
          <w:noProof/>
          <w:lang w:eastAsia="lt-LT"/>
        </w:rPr>
        <w:drawing>
          <wp:inline distT="0" distB="0" distL="0" distR="0" wp14:anchorId="085D92FB" wp14:editId="08DC6680">
            <wp:extent cx="938176" cy="1028702"/>
            <wp:effectExtent l="0" t="0" r="0" b="0"/>
            <wp:docPr id="2" name="irc_mi" descr="http://ktu.edu/sites/default/files/bylos/logo/ktu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http://ktu.edu/sites/default/files/bylos/logo/ktu_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8176" cy="10287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93BBF8" w14:textId="77777777" w:rsidR="00ED4F7C" w:rsidRPr="00BD7EB3" w:rsidRDefault="00ED4F7C" w:rsidP="00BD7EB3">
      <w:pPr>
        <w:jc w:val="center"/>
        <w:rPr>
          <w:rFonts w:cs="Times New Roman"/>
          <w:b/>
          <w:sz w:val="32"/>
          <w:szCs w:val="32"/>
        </w:rPr>
      </w:pPr>
      <w:bookmarkStart w:id="1" w:name="_Toc449021709"/>
      <w:r w:rsidRPr="00BD7EB3">
        <w:rPr>
          <w:rFonts w:cs="Times New Roman"/>
          <w:b/>
          <w:sz w:val="32"/>
          <w:szCs w:val="32"/>
        </w:rPr>
        <w:t>KAUNO TECHNOLOGIJOS UNIVERSITETAS</w:t>
      </w:r>
      <w:bookmarkEnd w:id="1"/>
    </w:p>
    <w:p w14:paraId="509EF04F" w14:textId="77777777" w:rsidR="00ED4F7C" w:rsidRPr="00BD7EB3" w:rsidRDefault="00ED4F7C" w:rsidP="00BD7EB3">
      <w:pPr>
        <w:jc w:val="center"/>
        <w:rPr>
          <w:rFonts w:cs="Times New Roman"/>
          <w:b/>
          <w:sz w:val="28"/>
          <w:szCs w:val="28"/>
        </w:rPr>
      </w:pPr>
      <w:bookmarkStart w:id="2" w:name="_Toc449021710"/>
      <w:r w:rsidRPr="00BD7EB3">
        <w:rPr>
          <w:rFonts w:cs="Times New Roman"/>
          <w:b/>
          <w:sz w:val="28"/>
          <w:szCs w:val="28"/>
        </w:rPr>
        <w:t>MATEMATIKOS IR GAMTOS MOKSLŲ FAKULTETAS</w:t>
      </w:r>
      <w:bookmarkEnd w:id="2"/>
    </w:p>
    <w:p w14:paraId="7C75F105" w14:textId="77777777" w:rsidR="00BD7EB3" w:rsidRDefault="00BD7EB3" w:rsidP="00BD7EB3">
      <w:pPr>
        <w:jc w:val="center"/>
        <w:rPr>
          <w:rFonts w:cs="Times New Roman"/>
          <w:b/>
          <w:sz w:val="28"/>
          <w:szCs w:val="28"/>
        </w:rPr>
      </w:pPr>
      <w:bookmarkStart w:id="3" w:name="_Toc449021711"/>
    </w:p>
    <w:p w14:paraId="53AC435A" w14:textId="77777777" w:rsidR="00BD7EB3" w:rsidRDefault="00BD7EB3" w:rsidP="00BD7EB3">
      <w:pPr>
        <w:ind w:firstLine="0"/>
        <w:jc w:val="left"/>
        <w:rPr>
          <w:rFonts w:cs="Times New Roman"/>
          <w:b/>
          <w:sz w:val="28"/>
          <w:szCs w:val="28"/>
        </w:rPr>
      </w:pPr>
    </w:p>
    <w:p w14:paraId="12A0BB53" w14:textId="77777777" w:rsidR="00BD7EB3" w:rsidRDefault="00BD7EB3" w:rsidP="00BD7EB3">
      <w:pPr>
        <w:jc w:val="center"/>
        <w:rPr>
          <w:rFonts w:cs="Times New Roman"/>
          <w:b/>
          <w:sz w:val="28"/>
          <w:szCs w:val="28"/>
        </w:rPr>
      </w:pPr>
    </w:p>
    <w:p w14:paraId="3B3F1AA5" w14:textId="77777777" w:rsidR="00960547" w:rsidRDefault="00960547" w:rsidP="00BD7EB3">
      <w:pPr>
        <w:jc w:val="center"/>
        <w:rPr>
          <w:rFonts w:cs="Times New Roman"/>
          <w:b/>
          <w:sz w:val="28"/>
          <w:szCs w:val="28"/>
        </w:rPr>
      </w:pPr>
    </w:p>
    <w:p w14:paraId="7EEE0E52" w14:textId="77777777" w:rsidR="00960547" w:rsidRDefault="00960547" w:rsidP="00BD7EB3">
      <w:pPr>
        <w:jc w:val="center"/>
        <w:rPr>
          <w:rFonts w:cs="Times New Roman"/>
          <w:b/>
          <w:sz w:val="28"/>
          <w:szCs w:val="28"/>
        </w:rPr>
      </w:pPr>
    </w:p>
    <w:p w14:paraId="0DA84C97" w14:textId="77777777" w:rsidR="00960547" w:rsidRDefault="00960547" w:rsidP="00BD7EB3">
      <w:pPr>
        <w:jc w:val="center"/>
        <w:rPr>
          <w:rFonts w:cs="Times New Roman"/>
          <w:b/>
          <w:sz w:val="28"/>
          <w:szCs w:val="28"/>
        </w:rPr>
      </w:pPr>
    </w:p>
    <w:p w14:paraId="0C8EE672" w14:textId="77777777" w:rsidR="00BD7EB3" w:rsidRDefault="00BD7EB3" w:rsidP="00BD7EB3">
      <w:pPr>
        <w:jc w:val="center"/>
        <w:rPr>
          <w:rFonts w:cs="Times New Roman"/>
          <w:b/>
          <w:sz w:val="28"/>
          <w:szCs w:val="28"/>
        </w:rPr>
      </w:pPr>
    </w:p>
    <w:bookmarkEnd w:id="3"/>
    <w:p w14:paraId="612B4F9F" w14:textId="4E2FAD32" w:rsidR="00ED4F7C" w:rsidRDefault="007E6E87" w:rsidP="00BD7EB3">
      <w:pPr>
        <w:jc w:val="center"/>
        <w:rPr>
          <w:rFonts w:cs="Times New Roman"/>
          <w:b/>
          <w:sz w:val="36"/>
          <w:szCs w:val="36"/>
        </w:rPr>
      </w:pPr>
      <w:r>
        <w:rPr>
          <w:rFonts w:cs="Times New Roman"/>
          <w:b/>
          <w:sz w:val="36"/>
          <w:szCs w:val="36"/>
        </w:rPr>
        <w:t>Vytautas</w:t>
      </w:r>
      <w:r w:rsidR="004B3E12">
        <w:rPr>
          <w:rFonts w:cs="Times New Roman"/>
          <w:b/>
          <w:sz w:val="36"/>
          <w:szCs w:val="36"/>
        </w:rPr>
        <w:t xml:space="preserve"> </w:t>
      </w:r>
      <w:r>
        <w:rPr>
          <w:rFonts w:cs="Times New Roman"/>
          <w:b/>
          <w:sz w:val="36"/>
          <w:szCs w:val="36"/>
        </w:rPr>
        <w:t>Kraujalis</w:t>
      </w:r>
    </w:p>
    <w:p w14:paraId="559A670B" w14:textId="4C3068A4" w:rsidR="00D7381C" w:rsidRPr="00D7381C" w:rsidRDefault="007E6E87" w:rsidP="00BD7EB3">
      <w:pPr>
        <w:jc w:val="center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6</w:t>
      </w:r>
      <w:r w:rsidR="00D7381C" w:rsidRPr="00D7381C">
        <w:rPr>
          <w:rFonts w:cs="Times New Roman"/>
          <w:sz w:val="28"/>
          <w:szCs w:val="28"/>
        </w:rPr>
        <w:t xml:space="preserve"> variantas</w:t>
      </w:r>
    </w:p>
    <w:p w14:paraId="1F6FFA7F" w14:textId="77777777" w:rsidR="00250EA8" w:rsidRDefault="00250EA8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25E9AA63" w14:textId="77777777" w:rsidR="00D7381C" w:rsidRDefault="00D7381C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103A600D" w14:textId="77777777" w:rsidR="005739BB" w:rsidRPr="00A82C08" w:rsidRDefault="00250EA8" w:rsidP="00250EA8">
      <w:pPr>
        <w:spacing w:line="276" w:lineRule="auto"/>
        <w:jc w:val="center"/>
        <w:rPr>
          <w:rFonts w:cs="Times New Roman"/>
          <w:b/>
          <w:sz w:val="28"/>
          <w:szCs w:val="28"/>
        </w:rPr>
      </w:pPr>
      <w:r w:rsidRPr="00A82C08">
        <w:rPr>
          <w:rFonts w:cs="Times New Roman"/>
          <w:b/>
          <w:sz w:val="28"/>
          <w:szCs w:val="28"/>
        </w:rPr>
        <w:t>P160M</w:t>
      </w:r>
      <w:r w:rsidR="00155C18">
        <w:rPr>
          <w:rFonts w:cs="Times New Roman"/>
          <w:b/>
          <w:sz w:val="28"/>
          <w:szCs w:val="28"/>
        </w:rPr>
        <w:t>1</w:t>
      </w:r>
      <w:r w:rsidR="00060479">
        <w:rPr>
          <w:rFonts w:cs="Times New Roman"/>
          <w:b/>
          <w:sz w:val="28"/>
          <w:szCs w:val="28"/>
        </w:rPr>
        <w:t>01</w:t>
      </w:r>
      <w:r w:rsidR="00155C18">
        <w:rPr>
          <w:rFonts w:cs="Times New Roman"/>
          <w:b/>
          <w:sz w:val="28"/>
          <w:szCs w:val="28"/>
        </w:rPr>
        <w:t xml:space="preserve"> </w:t>
      </w:r>
      <w:r w:rsidR="005739BB" w:rsidRPr="00A82C08">
        <w:rPr>
          <w:rFonts w:cs="Times New Roman"/>
          <w:b/>
          <w:sz w:val="28"/>
          <w:szCs w:val="28"/>
        </w:rPr>
        <w:t>DAUGIAMATĖ</w:t>
      </w:r>
      <w:r w:rsidR="00060479">
        <w:rPr>
          <w:rFonts w:cs="Times New Roman"/>
          <w:b/>
          <w:sz w:val="28"/>
          <w:szCs w:val="28"/>
        </w:rPr>
        <w:t xml:space="preserve"> STATISTINĖ ANALIZĖ</w:t>
      </w:r>
    </w:p>
    <w:p w14:paraId="2A837C29" w14:textId="77777777" w:rsidR="005739BB" w:rsidRDefault="005739BB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113EF588" w14:textId="77777777" w:rsidR="00250EA8" w:rsidRDefault="00250EA8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375E2492" w14:textId="77777777" w:rsidR="00250EA8" w:rsidRDefault="00250EA8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31ADB76D" w14:textId="77777777" w:rsidR="00ED4F7C" w:rsidRDefault="00060479" w:rsidP="00250EA8">
      <w:pPr>
        <w:spacing w:line="276" w:lineRule="auto"/>
        <w:jc w:val="center"/>
        <w:rPr>
          <w:rFonts w:cs="Times New Roman"/>
          <w:b/>
          <w:sz w:val="36"/>
          <w:szCs w:val="36"/>
        </w:rPr>
      </w:pPr>
      <w:r>
        <w:rPr>
          <w:rFonts w:cs="Times New Roman"/>
          <w:b/>
          <w:sz w:val="36"/>
          <w:szCs w:val="36"/>
        </w:rPr>
        <w:t>1</w:t>
      </w:r>
      <w:r w:rsidR="00250EA8" w:rsidRPr="00F30FFA">
        <w:rPr>
          <w:rFonts w:cs="Times New Roman"/>
          <w:b/>
          <w:sz w:val="36"/>
          <w:szCs w:val="36"/>
        </w:rPr>
        <w:t xml:space="preserve"> l</w:t>
      </w:r>
      <w:r w:rsidR="00250EA8" w:rsidRPr="00C82B15">
        <w:rPr>
          <w:rFonts w:cs="Times New Roman"/>
          <w:b/>
          <w:sz w:val="36"/>
          <w:szCs w:val="36"/>
        </w:rPr>
        <w:t>aboratorinis darbas</w:t>
      </w:r>
    </w:p>
    <w:p w14:paraId="7062A7E3" w14:textId="77777777" w:rsidR="00033AFF" w:rsidRPr="00C82B15" w:rsidRDefault="00033AFF" w:rsidP="00250EA8">
      <w:pPr>
        <w:spacing w:line="276" w:lineRule="auto"/>
        <w:jc w:val="center"/>
        <w:rPr>
          <w:rFonts w:cs="Times New Roman"/>
          <w:b/>
          <w:sz w:val="36"/>
          <w:szCs w:val="36"/>
        </w:rPr>
      </w:pPr>
    </w:p>
    <w:p w14:paraId="13CFA0C2" w14:textId="072E989D" w:rsidR="00ED4F7C" w:rsidRPr="00A746A0" w:rsidRDefault="00ED4F7C" w:rsidP="00FA530A">
      <w:pPr>
        <w:spacing w:before="3000"/>
        <w:jc w:val="center"/>
        <w:rPr>
          <w:rFonts w:cs="Times New Roman"/>
          <w:b/>
          <w:szCs w:val="24"/>
        </w:rPr>
      </w:pPr>
      <w:r w:rsidRPr="00A746A0">
        <w:rPr>
          <w:rFonts w:cs="Times New Roman"/>
          <w:b/>
          <w:szCs w:val="24"/>
        </w:rPr>
        <w:t>KAUNAS, 20</w:t>
      </w:r>
      <w:r w:rsidR="007E6E87">
        <w:rPr>
          <w:rFonts w:cs="Times New Roman"/>
          <w:b/>
          <w:szCs w:val="24"/>
        </w:rPr>
        <w:t>21</w:t>
      </w:r>
      <w:r w:rsidRPr="00A746A0">
        <w:rPr>
          <w:rFonts w:cs="Times New Roman"/>
          <w:b/>
          <w:szCs w:val="24"/>
        </w:rPr>
        <w:br w:type="page"/>
      </w:r>
    </w:p>
    <w:p w14:paraId="1F56FE88" w14:textId="77777777" w:rsidR="00C6265A" w:rsidRPr="00060479" w:rsidRDefault="00C6265A" w:rsidP="009D4040">
      <w:pPr>
        <w:pStyle w:val="Heading1"/>
        <w:numPr>
          <w:ilvl w:val="0"/>
          <w:numId w:val="0"/>
        </w:numPr>
        <w:ind w:left="720" w:hanging="210"/>
      </w:pPr>
      <w:bookmarkStart w:id="4" w:name="_Toc492911519"/>
      <w:r>
        <w:lastRenderedPageBreak/>
        <w:t>UŽDUOT</w:t>
      </w:r>
      <w:r w:rsidR="005745BD">
        <w:t>I</w:t>
      </w:r>
      <w:r>
        <w:t>S</w:t>
      </w:r>
      <w:r w:rsidR="005745BD">
        <w:t xml:space="preserve"> </w:t>
      </w:r>
      <w:r w:rsidR="0056612E">
        <w:t>NR</w:t>
      </w:r>
      <w:r w:rsidR="005745BD">
        <w:t>. 1</w:t>
      </w:r>
      <w:r w:rsidR="00060479">
        <w:t xml:space="preserve">. </w:t>
      </w:r>
      <w:r w:rsidR="0073432E">
        <w:t>Gauso</w:t>
      </w:r>
      <w:r w:rsidR="00060479">
        <w:t xml:space="preserve"> atsitiktinių dydžių </w:t>
      </w:r>
      <w:r w:rsidR="0073432E">
        <w:t>savybės</w:t>
      </w:r>
      <w:bookmarkEnd w:id="4"/>
    </w:p>
    <w:p w14:paraId="676F68E4" w14:textId="77777777" w:rsidR="00060479" w:rsidRPr="00060479" w:rsidRDefault="00060479" w:rsidP="008C7129">
      <w:pPr>
        <w:pStyle w:val="ListParagraph"/>
        <w:numPr>
          <w:ilvl w:val="0"/>
          <w:numId w:val="3"/>
        </w:numPr>
      </w:pPr>
      <w:r>
        <w:t xml:space="preserve">Realizuokite dvimačio Gauso atsitiktinių dydžių generavimo funkciją, kuri generuotų dydžius su vidurkiu M ir </w:t>
      </w:r>
      <w:proofErr w:type="spellStart"/>
      <w:r>
        <w:t>kovariacine</w:t>
      </w:r>
      <w:proofErr w:type="spellEnd"/>
      <w:r>
        <w:t xml:space="preserve"> matrica R (žr. variantų lentelę). Ši funkcija gali naudotis tik </w:t>
      </w:r>
      <w:proofErr w:type="spellStart"/>
      <w:r>
        <w:t>vienamačio</w:t>
      </w:r>
      <w:proofErr w:type="spellEnd"/>
      <w:r>
        <w:t xml:space="preserve"> standartinio Gauso atsitiktinio dydžio generatoriumi </w:t>
      </w:r>
      <w:proofErr w:type="spellStart"/>
      <w:r w:rsidRPr="00060479">
        <w:rPr>
          <w:rFonts w:ascii="Courier New" w:hAnsi="Courier New" w:cs="Courier New"/>
        </w:rPr>
        <w:t>rnorm</w:t>
      </w:r>
      <w:proofErr w:type="spellEnd"/>
      <w:r w:rsidRPr="00060479">
        <w:rPr>
          <w:rFonts w:ascii="Courier New" w:hAnsi="Courier New" w:cs="Courier New"/>
        </w:rPr>
        <w:t>(</w:t>
      </w:r>
      <w:r w:rsidR="0073432E">
        <w:rPr>
          <w:rFonts w:ascii="Courier New" w:hAnsi="Courier New" w:cs="Courier New"/>
        </w:rPr>
        <w:t>n</w:t>
      </w:r>
      <w:r w:rsidRPr="00060479">
        <w:rPr>
          <w:rFonts w:ascii="Courier New" w:hAnsi="Courier New" w:cs="Courier New"/>
        </w:rPr>
        <w:t>)</w:t>
      </w:r>
      <w:r w:rsidR="0073432E">
        <w:rPr>
          <w:rFonts w:ascii="Courier New" w:hAnsi="Courier New" w:cs="Courier New"/>
        </w:rPr>
        <w:t>.</w:t>
      </w:r>
      <w:r w:rsidR="0073432E">
        <w:rPr>
          <w:rFonts w:cs="Times New Roman"/>
        </w:rPr>
        <w:t xml:space="preserve"> Tolimesnei užduočiai naudokite šią </w:t>
      </w:r>
      <w:r w:rsidR="0028254E">
        <w:rPr>
          <w:rFonts w:cs="Times New Roman"/>
        </w:rPr>
        <w:t xml:space="preserve">savo sudarytą </w:t>
      </w:r>
      <w:r w:rsidR="0073432E">
        <w:rPr>
          <w:rFonts w:cs="Times New Roman"/>
        </w:rPr>
        <w:t>funkciją.</w:t>
      </w:r>
    </w:p>
    <w:p w14:paraId="3817E997" w14:textId="77777777" w:rsidR="00060479" w:rsidRPr="00060479" w:rsidRDefault="0073432E" w:rsidP="008C7129">
      <w:pPr>
        <w:pStyle w:val="ListParagraph"/>
        <w:numPr>
          <w:ilvl w:val="0"/>
          <w:numId w:val="3"/>
        </w:numPr>
      </w:pPr>
      <w:proofErr w:type="spellStart"/>
      <w:r>
        <w:rPr>
          <w:rFonts w:cs="Times New Roman"/>
        </w:rPr>
        <w:t>Sugenruokite</w:t>
      </w:r>
      <w:proofErr w:type="spellEnd"/>
      <w:r>
        <w:rPr>
          <w:rFonts w:cs="Times New Roman"/>
        </w:rPr>
        <w:t xml:space="preserve"> skirtingo dydžio imtis, kai n=10, 100, 1000, 10000 ir joms palyginkite </w:t>
      </w:r>
      <w:r w:rsidR="00060479">
        <w:rPr>
          <w:rFonts w:cs="Times New Roman"/>
        </w:rPr>
        <w:t xml:space="preserve">empirinio vidurkio ir empirinės </w:t>
      </w:r>
      <w:proofErr w:type="spellStart"/>
      <w:r w:rsidR="00060479">
        <w:rPr>
          <w:rFonts w:cs="Times New Roman"/>
        </w:rPr>
        <w:t>kovariacinės</w:t>
      </w:r>
      <w:proofErr w:type="spellEnd"/>
      <w:r w:rsidR="00060479">
        <w:rPr>
          <w:rFonts w:cs="Times New Roman"/>
        </w:rPr>
        <w:t xml:space="preserve"> matricos panašumą į teorinius parametrus M ir R</w:t>
      </w:r>
      <w:r>
        <w:rPr>
          <w:rFonts w:cs="Times New Roman"/>
        </w:rPr>
        <w:t>.</w:t>
      </w:r>
    </w:p>
    <w:p w14:paraId="08691BE0" w14:textId="77777777" w:rsidR="00033AFF" w:rsidRPr="00060479" w:rsidRDefault="005D42BC" w:rsidP="008C7129">
      <w:pPr>
        <w:pStyle w:val="ListParagraph"/>
        <w:numPr>
          <w:ilvl w:val="0"/>
          <w:numId w:val="3"/>
        </w:numPr>
      </w:pPr>
      <w:r>
        <w:t xml:space="preserve">Ištirkite kaip keičiasi </w:t>
      </w:r>
      <w:proofErr w:type="spellStart"/>
      <w:r>
        <w:t>keičiasi</w:t>
      </w:r>
      <w:proofErr w:type="spellEnd"/>
      <w:r>
        <w:t xml:space="preserve"> </w:t>
      </w:r>
      <w:r w:rsidR="0073432E">
        <w:t>dvimačio Gauso a. d. sklaidos diagram</w:t>
      </w:r>
      <w:r>
        <w:t xml:space="preserve">os savybės keičiant mišinio parametrus: imties dydį, didėjant vienos iš koordinačių dispersijai, bei artėjant jai į 0, kintant </w:t>
      </w:r>
      <w:r w:rsidR="0073432E">
        <w:t>koordinačių koreliacijos koeficienta</w:t>
      </w:r>
      <w:r>
        <w:t>m</w:t>
      </w:r>
      <w:r w:rsidR="0073432E">
        <w:t xml:space="preserve">s </w:t>
      </w:r>
      <w:r>
        <w:t>intervale [-1;1]</w:t>
      </w:r>
      <w:r w:rsidR="0073432E">
        <w:t>.</w:t>
      </w:r>
      <w:r>
        <w:t xml:space="preserve"> Savo išvadas pagrįskite pateiktomis sklaidos diagramomis.</w:t>
      </w:r>
    </w:p>
    <w:p w14:paraId="435F27EF" w14:textId="77777777" w:rsidR="0056612E" w:rsidRDefault="0056612E" w:rsidP="0056612E">
      <w:pPr>
        <w:pStyle w:val="Heading1"/>
        <w:numPr>
          <w:ilvl w:val="0"/>
          <w:numId w:val="0"/>
        </w:numPr>
        <w:ind w:left="720" w:hanging="210"/>
      </w:pPr>
      <w:bookmarkStart w:id="5" w:name="_Toc492911520"/>
      <w:r>
        <w:t>UŽDUOTIS NR. 2</w:t>
      </w:r>
      <w:r w:rsidR="00033AFF">
        <w:t>. Branduolinis tankio įvertinimas</w:t>
      </w:r>
      <w:bookmarkEnd w:id="5"/>
    </w:p>
    <w:p w14:paraId="348BC135" w14:textId="77777777" w:rsidR="00033AFF" w:rsidRDefault="00033AFF" w:rsidP="008C7129">
      <w:pPr>
        <w:pStyle w:val="ListParagraph"/>
        <w:numPr>
          <w:ilvl w:val="0"/>
          <w:numId w:val="4"/>
        </w:numPr>
      </w:pPr>
      <w:r>
        <w:t xml:space="preserve">Sugeneruokite imtį (n=300) atitinkančią </w:t>
      </w:r>
      <w:proofErr w:type="spellStart"/>
      <w:r>
        <w:t>vienamačio</w:t>
      </w:r>
      <w:proofErr w:type="spellEnd"/>
      <w:r>
        <w:t xml:space="preserve"> Gauso skirstinių mišinį su parametrais (žr. variantų lentelę). Nubraižykite teorinę tankio </w:t>
      </w:r>
      <w:proofErr w:type="spellStart"/>
      <w:r>
        <w:t>fukciją</w:t>
      </w:r>
      <w:proofErr w:type="spellEnd"/>
      <w:r>
        <w:t>, bei branduolinį tankio įvertį esant skirtingoms branduolio pločio reikšmėms. Padarykite išvadą apie branduolinio tankio įvertinio savybių priklausomybę nuo branduolio pločio.</w:t>
      </w:r>
    </w:p>
    <w:p w14:paraId="707FEFBC" w14:textId="41407E2C" w:rsidR="00033AFF" w:rsidRDefault="00387E7E" w:rsidP="008C7129">
      <w:pPr>
        <w:pStyle w:val="ListParagraph"/>
        <w:numPr>
          <w:ilvl w:val="0"/>
          <w:numId w:val="4"/>
        </w:numPr>
      </w:pPr>
      <w:r>
        <w:t>Naudodami 1.1 punkte sukurtą funkciją, s</w:t>
      </w:r>
      <w:r w:rsidR="00033AFF">
        <w:t>ugeneruokite imtį (n=500) atitinkančią dvimačio Gauso skirstinių mišinį su parametrais (žr. variantų lentelę). Nubraižykite branduolinį tankio įvertį esant skirtingoms branduolio pločio reikšmėms. Padarykite išvadą apie branduolinio tankio įvertinio savybių priklausomybę nuo branduolio pločio.</w:t>
      </w:r>
    </w:p>
    <w:p w14:paraId="771CE532" w14:textId="77777777" w:rsidR="00033AFF" w:rsidRDefault="00033AFF" w:rsidP="00033AFF"/>
    <w:p w14:paraId="2A91B091" w14:textId="77777777" w:rsidR="00C6265A" w:rsidRDefault="009D4040" w:rsidP="009D4040">
      <w:pPr>
        <w:pStyle w:val="Heading1"/>
        <w:numPr>
          <w:ilvl w:val="0"/>
          <w:numId w:val="0"/>
        </w:numPr>
        <w:ind w:left="720" w:hanging="360"/>
      </w:pPr>
      <w:bookmarkStart w:id="6" w:name="_Toc492911521"/>
      <w:r>
        <w:t>VERTINIMAS</w:t>
      </w:r>
      <w:bookmarkEnd w:id="6"/>
    </w:p>
    <w:p w14:paraId="322F78D4" w14:textId="77777777" w:rsidR="00093298" w:rsidRDefault="00033AFF" w:rsidP="00093298">
      <w:r>
        <w:t>U</w:t>
      </w:r>
      <w:r w:rsidR="00155C18">
        <w:t xml:space="preserve">žduoties ataskaita pateikiama per </w:t>
      </w:r>
      <w:hyperlink r:id="rId9" w:history="1">
        <w:r w:rsidR="00155C18" w:rsidRPr="00BE0E50">
          <w:rPr>
            <w:rStyle w:val="Hyperlink"/>
          </w:rPr>
          <w:t>http://moodle.ktu.lt/</w:t>
        </w:r>
      </w:hyperlink>
      <w:r w:rsidR="00155C18">
        <w:t xml:space="preserve"> </w:t>
      </w:r>
      <w:r>
        <w:t>Ataskaitoje reikia pateikti visą įvykdytą R</w:t>
      </w:r>
      <w:r w:rsidR="00DF7C69">
        <w:t xml:space="preserve"> kodą, bei jo įvykdymo rezultatą (tekstinę ar grafinę), atsakyti į užduotyse nurodytus klausimus, aprašyti sunkumus su kuriais susidūrėte ir jų sprendimo būdus.</w:t>
      </w:r>
      <w:r w:rsidR="00093298">
        <w:t xml:space="preserve"> </w:t>
      </w:r>
    </w:p>
    <w:p w14:paraId="623B21CC" w14:textId="77777777" w:rsidR="009D4040" w:rsidRDefault="0026083F" w:rsidP="009D4040">
      <w:pPr>
        <w:pStyle w:val="Heading1"/>
        <w:numPr>
          <w:ilvl w:val="0"/>
          <w:numId w:val="0"/>
        </w:numPr>
        <w:ind w:left="720" w:hanging="360"/>
      </w:pPr>
      <w:bookmarkStart w:id="7" w:name="_Toc492911522"/>
      <w:r>
        <w:t>SPRENDIMAS</w:t>
      </w:r>
      <w:bookmarkEnd w:id="7"/>
    </w:p>
    <w:p w14:paraId="118C8593" w14:textId="77777777" w:rsidR="0026083F" w:rsidRDefault="0026083F" w:rsidP="009D4040">
      <w:pPr>
        <w:rPr>
          <w:b/>
        </w:rPr>
      </w:pPr>
      <w:r w:rsidRPr="0026083F">
        <w:rPr>
          <w:b/>
        </w:rPr>
        <w:t>1 u</w:t>
      </w:r>
      <w:r>
        <w:rPr>
          <w:b/>
        </w:rPr>
        <w:t>žduotis</w:t>
      </w:r>
      <w:r w:rsidR="005D42BC">
        <w:rPr>
          <w:b/>
        </w:rPr>
        <w:t>.</w:t>
      </w:r>
    </w:p>
    <w:p w14:paraId="56ED128C" w14:textId="77777777" w:rsidR="005D42BC" w:rsidRDefault="005D42BC" w:rsidP="009D4040">
      <w:pPr>
        <w:rPr>
          <w:b/>
        </w:rPr>
      </w:pPr>
      <w:r>
        <w:rPr>
          <w:b/>
        </w:rPr>
        <w:t>1.1.</w:t>
      </w:r>
    </w:p>
    <w:p w14:paraId="5FED5CE6" w14:textId="213A65B8" w:rsidR="0026083F" w:rsidRDefault="007E6E87" w:rsidP="009D4040">
      <w:r>
        <w:t>R kodas:</w:t>
      </w:r>
    </w:p>
    <w:p w14:paraId="585D143E" w14:textId="74536F38" w:rsidR="00837987" w:rsidRDefault="00837987" w:rsidP="00837987">
      <w:pPr>
        <w:jc w:val="left"/>
      </w:pPr>
      <w:r>
        <w:rPr>
          <w:rStyle w:val="CommentTok"/>
        </w:rPr>
        <w:t xml:space="preserve">#1.Realizuokite dvimačio Gauso atsitiktinių dydžių generavimo funkciją, kuri generuotų dydžius su vidurkiu M ir </w:t>
      </w:r>
      <w:proofErr w:type="spellStart"/>
      <w:r>
        <w:rPr>
          <w:rStyle w:val="CommentTok"/>
        </w:rPr>
        <w:t>kovariacine</w:t>
      </w:r>
      <w:proofErr w:type="spellEnd"/>
      <w:r>
        <w:rPr>
          <w:rStyle w:val="CommentTok"/>
        </w:rPr>
        <w:t xml:space="preserve"> matrica R (žr. variantų </w:t>
      </w:r>
      <w:r>
        <w:rPr>
          <w:rStyle w:val="CommentTok"/>
        </w:rPr>
        <w:lastRenderedPageBreak/>
        <w:t xml:space="preserve">lentelę). Ši funkcija gali naudotis tik </w:t>
      </w:r>
      <w:proofErr w:type="spellStart"/>
      <w:r>
        <w:rPr>
          <w:rStyle w:val="CommentTok"/>
        </w:rPr>
        <w:t>vienamačio</w:t>
      </w:r>
      <w:proofErr w:type="spellEnd"/>
      <w:r>
        <w:rPr>
          <w:rStyle w:val="CommentTok"/>
        </w:rPr>
        <w:t xml:space="preserve"> standartinio Gauso atsitiktinio dydžio generatoriumi </w:t>
      </w:r>
      <w:proofErr w:type="spellStart"/>
      <w:r>
        <w:rPr>
          <w:rStyle w:val="CommentTok"/>
        </w:rPr>
        <w:t>rnorm</w:t>
      </w:r>
      <w:proofErr w:type="spellEnd"/>
      <w:r>
        <w:rPr>
          <w:rStyle w:val="CommentTok"/>
        </w:rPr>
        <w:t>(n). Tolimesnei užduočiai naudokite šią savo sudarytą funkciją.</w:t>
      </w:r>
      <w:r>
        <w:br/>
      </w:r>
      <w:r>
        <w:br/>
      </w:r>
      <w:r>
        <w:rPr>
          <w:rStyle w:val="CommentTok"/>
        </w:rPr>
        <w:t># 6 variantas - Vytautas Kraujalis</w:t>
      </w:r>
      <w:r>
        <w:br/>
      </w: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uoti vidurkiai</w:t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br/>
      </w:r>
      <w:r>
        <w:rPr>
          <w:rStyle w:val="NormalTok"/>
        </w:rPr>
        <w:t xml:space="preserve">mu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mu1, mu2)</w:t>
      </w:r>
      <w:r>
        <w:br/>
      </w:r>
      <w:r>
        <w:br/>
      </w:r>
      <w:r>
        <w:rPr>
          <w:rStyle w:val="CommentTok"/>
        </w:rPr>
        <w:t># Duota sigma matrica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-- 1 --</w:t>
      </w:r>
      <w:r>
        <w:br/>
      </w:r>
      <w:r>
        <w:br/>
      </w:r>
      <w:r>
        <w:rPr>
          <w:rStyle w:val="CommentTok"/>
        </w:rPr>
        <w:t xml:space="preserve"># Funkcija, kurios argumentai: N - imties dydis, M - Vidurkiu matrica, R - </w:t>
      </w:r>
      <w:proofErr w:type="spellStart"/>
      <w:r>
        <w:rPr>
          <w:rStyle w:val="CommentTok"/>
        </w:rPr>
        <w:t>Kovariacine</w:t>
      </w:r>
      <w:proofErr w:type="spellEnd"/>
      <w:r>
        <w:rPr>
          <w:rStyle w:val="CommentTok"/>
        </w:rPr>
        <w:t xml:space="preserve"> matrica. Funkcija </w:t>
      </w:r>
      <w:proofErr w:type="spellStart"/>
      <w:r>
        <w:rPr>
          <w:rStyle w:val="CommentTok"/>
        </w:rPr>
        <w:t>grazina</w:t>
      </w:r>
      <w:proofErr w:type="spellEnd"/>
      <w:r>
        <w:rPr>
          <w:rStyle w:val="CommentTok"/>
        </w:rPr>
        <w:t xml:space="preserve"> dvimati </w:t>
      </w:r>
      <w:proofErr w:type="spellStart"/>
      <w:r>
        <w:rPr>
          <w:rStyle w:val="CommentTok"/>
        </w:rPr>
        <w:t>normaluji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.d</w:t>
      </w:r>
      <w:proofErr w:type="spellEnd"/>
      <w:r>
        <w:rPr>
          <w:rStyle w:val="CommentTok"/>
        </w:rPr>
        <w:t>. matricos pavidalus 2*N</w:t>
      </w:r>
      <w:r>
        <w:br/>
      </w:r>
      <w:proofErr w:type="spellStart"/>
      <w:r>
        <w:rPr>
          <w:rStyle w:val="NormalTok"/>
        </w:rPr>
        <w:t>DvimatisGausoA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N, M, R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holesky</w:t>
      </w:r>
      <w:proofErr w:type="spellEnd"/>
      <w:r>
        <w:rPr>
          <w:rStyle w:val="CommentTok"/>
        </w:rPr>
        <w:t xml:space="preserve"> dekompozicija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Transponuota </w:t>
      </w:r>
      <w:proofErr w:type="spellStart"/>
      <w:r>
        <w:rPr>
          <w:rStyle w:val="CommentTok"/>
        </w:rPr>
        <w:t>cholesky</w:t>
      </w:r>
      <w:proofErr w:type="spellEnd"/>
      <w:r>
        <w:rPr>
          <w:rStyle w:val="CommentTok"/>
        </w:rPr>
        <w:t xml:space="preserve"> dekompozicija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Cho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hol</w:t>
      </w:r>
      <w:proofErr w:type="spellEnd"/>
      <w:r>
        <w:rPr>
          <w:rStyle w:val="NormalTok"/>
        </w:rPr>
        <w:t>(R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neruojam normaliuosius </w:t>
      </w:r>
      <w:proofErr w:type="spellStart"/>
      <w:r>
        <w:rPr>
          <w:rStyle w:val="CommentTok"/>
        </w:rPr>
        <w:t>vienmaciu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.d</w:t>
      </w:r>
      <w:proofErr w:type="spellEnd"/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Z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N),</w:t>
      </w:r>
      <w:r>
        <w:br/>
      </w:r>
      <w:r>
        <w:rPr>
          <w:rStyle w:val="NormalTok"/>
        </w:rPr>
        <w:lastRenderedPageBreak/>
        <w:t xml:space="preserve">     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DvimatisGaus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Cho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*%</w:t>
      </w:r>
      <w:r>
        <w:rPr>
          <w:rStyle w:val="NormalTok"/>
        </w:rPr>
        <w:t xml:space="preserve"> Z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FunctionTok"/>
        </w:rPr>
        <w:t>rep</w:t>
      </w:r>
      <w:proofErr w:type="spellEnd"/>
      <w:r>
        <w:rPr>
          <w:rStyle w:val="NormalTok"/>
        </w:rPr>
        <w:t>(M, N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AttributeTok"/>
        </w:rPr>
        <w:t>by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T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retur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tisGauso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-------</w:t>
      </w:r>
    </w:p>
    <w:p w14:paraId="3FC3F00E" w14:textId="77777777" w:rsidR="00837987" w:rsidRDefault="00837987" w:rsidP="009D4040"/>
    <w:p w14:paraId="70C273EC" w14:textId="77777777" w:rsidR="00837987" w:rsidRDefault="00837987" w:rsidP="00837987">
      <w:pPr>
        <w:jc w:val="left"/>
      </w:pPr>
    </w:p>
    <w:p w14:paraId="3011CDCE" w14:textId="20BC67A6" w:rsidR="005D42BC" w:rsidRDefault="007E6E87" w:rsidP="009D4040">
      <w:pPr>
        <w:rPr>
          <w:i/>
          <w:iCs/>
        </w:rPr>
      </w:pPr>
      <w:r>
        <w:t xml:space="preserve">Susikūrėme dvimačio Gauso </w:t>
      </w:r>
      <w:proofErr w:type="spellStart"/>
      <w:r>
        <w:t>a.d</w:t>
      </w:r>
      <w:proofErr w:type="spellEnd"/>
      <w:r>
        <w:t xml:space="preserve">. generavimo funkciją </w:t>
      </w:r>
      <w:proofErr w:type="spellStart"/>
      <w:r w:rsidR="009E35D6" w:rsidRPr="009E35D6">
        <w:rPr>
          <w:i/>
          <w:iCs/>
        </w:rPr>
        <w:t>DvimatisGausoAD</w:t>
      </w:r>
      <w:proofErr w:type="spellEnd"/>
      <w:r w:rsidR="009E35D6" w:rsidRPr="009E35D6">
        <w:rPr>
          <w:i/>
          <w:iCs/>
        </w:rPr>
        <w:t>(N, M, R)</w:t>
      </w:r>
      <w:r w:rsidR="009E35D6">
        <w:rPr>
          <w:i/>
          <w:iCs/>
        </w:rPr>
        <w:t>.</w:t>
      </w:r>
    </w:p>
    <w:p w14:paraId="76E1011A" w14:textId="77777777" w:rsidR="009E35D6" w:rsidRDefault="009E35D6" w:rsidP="009D4040"/>
    <w:p w14:paraId="3611210B" w14:textId="77777777" w:rsidR="005D42BC" w:rsidRPr="005D42BC" w:rsidRDefault="005D42BC" w:rsidP="009D4040">
      <w:pPr>
        <w:rPr>
          <w:b/>
        </w:rPr>
      </w:pPr>
      <w:r w:rsidRPr="005D42BC">
        <w:rPr>
          <w:b/>
        </w:rPr>
        <w:t>1.2.</w:t>
      </w:r>
    </w:p>
    <w:p w14:paraId="4A2D683B" w14:textId="111F859D" w:rsidR="005D42BC" w:rsidRDefault="00837987" w:rsidP="009D4040">
      <w:r>
        <w:t>R kodas:</w:t>
      </w:r>
    </w:p>
    <w:p w14:paraId="1FFC0E9F" w14:textId="77777777" w:rsidR="00837987" w:rsidRDefault="00837987" w:rsidP="00837987">
      <w:pPr>
        <w:pStyle w:val="SourceCode"/>
      </w:pPr>
      <w:r>
        <w:rPr>
          <w:rStyle w:val="CommentTok"/>
        </w:rPr>
        <w:t># -- 2 --</w:t>
      </w:r>
      <w:r>
        <w:br/>
      </w:r>
      <w:r>
        <w:br/>
      </w:r>
      <w:r>
        <w:rPr>
          <w:rStyle w:val="CommentTok"/>
        </w:rPr>
        <w:t xml:space="preserve"># Imties </w:t>
      </w:r>
      <w:proofErr w:type="spellStart"/>
      <w:r>
        <w:rPr>
          <w:rStyle w:val="CommentTok"/>
        </w:rPr>
        <w:t>dydziu</w:t>
      </w:r>
      <w:proofErr w:type="spellEnd"/>
      <w:r>
        <w:rPr>
          <w:rStyle w:val="CommentTok"/>
        </w:rPr>
        <w:t xml:space="preserve"> vektorius, su kuriais darysime bandymu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Tikra </w:t>
      </w:r>
      <w:proofErr w:type="spellStart"/>
      <w:r>
        <w:rPr>
          <w:rStyle w:val="StringTok"/>
        </w:rPr>
        <w:t>kovariacine</w:t>
      </w:r>
      <w:proofErr w:type="spellEnd"/>
      <w:r>
        <w:rPr>
          <w:rStyle w:val="StringTok"/>
        </w:rPr>
        <w:t xml:space="preserve"> matrica:"</w:t>
      </w:r>
      <w:r>
        <w:rPr>
          <w:rStyle w:val="NormalTok"/>
        </w:rPr>
        <w:t>)</w:t>
      </w:r>
    </w:p>
    <w:p w14:paraId="23C9BFDB" w14:textId="77777777" w:rsidR="00837987" w:rsidRDefault="00837987" w:rsidP="00837987">
      <w:pPr>
        <w:pStyle w:val="SourceCode"/>
      </w:pPr>
      <w:r>
        <w:rPr>
          <w:rStyle w:val="VerbatimChar"/>
        </w:rPr>
        <w:t xml:space="preserve">## [1] "Tikra </w:t>
      </w:r>
      <w:proofErr w:type="spellStart"/>
      <w:r>
        <w:rPr>
          <w:rStyle w:val="VerbatimChar"/>
        </w:rPr>
        <w:t>kovariacine</w:t>
      </w:r>
      <w:proofErr w:type="spellEnd"/>
      <w:r>
        <w:rPr>
          <w:rStyle w:val="VerbatimChar"/>
        </w:rPr>
        <w:t xml:space="preserve"> matrica:"</w:t>
      </w:r>
    </w:p>
    <w:p w14:paraId="0DD20316" w14:textId="77777777" w:rsidR="00837987" w:rsidRDefault="00837987" w:rsidP="00837987">
      <w:pPr>
        <w:pStyle w:val="SourceCode"/>
      </w:pPr>
      <w:r>
        <w:rPr>
          <w:rStyle w:val="NormalTok"/>
        </w:rPr>
        <w:t>R</w:t>
      </w:r>
    </w:p>
    <w:p w14:paraId="4CCD2441" w14:textId="77777777" w:rsidR="00837987" w:rsidRDefault="00837987" w:rsidP="00837987">
      <w:pPr>
        <w:pStyle w:val="SourceCode"/>
      </w:pPr>
      <w:bookmarkStart w:id="8" w:name="_Hlk83067220"/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4</w:t>
      </w:r>
    </w:p>
    <w:bookmarkEnd w:id="8"/>
    <w:p w14:paraId="74F4B377" w14:textId="77777777" w:rsidR="00837987" w:rsidRDefault="00837987" w:rsidP="00837987">
      <w:pPr>
        <w:pStyle w:val="SourceCode"/>
      </w:pP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)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Kovariacine</w:t>
      </w:r>
      <w:proofErr w:type="spellEnd"/>
      <w:r>
        <w:rPr>
          <w:rStyle w:val="StringTok"/>
        </w:rPr>
        <w:t xml:space="preserve"> matrica, kai N = "</w:t>
      </w:r>
      <w:r>
        <w:rPr>
          <w:rStyle w:val="NormalTok"/>
        </w:rPr>
        <w:t>, N[i])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ov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 xml:space="preserve">(N[i], M, R))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6A95E4F9" w14:textId="77777777" w:rsidR="00837987" w:rsidRDefault="00837987" w:rsidP="00837987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Kovariacine</w:t>
      </w:r>
      <w:proofErr w:type="spellEnd"/>
      <w:r>
        <w:rPr>
          <w:rStyle w:val="VerbatimChar"/>
        </w:rPr>
        <w:t xml:space="preserve"> matrica, kai N = 10"</w:t>
      </w:r>
      <w:r>
        <w:br/>
      </w:r>
      <w:r>
        <w:rPr>
          <w:rStyle w:val="VerbatimChar"/>
        </w:rPr>
        <w:t>##       [,1]  [,2]</w:t>
      </w:r>
      <w:r>
        <w:br/>
      </w:r>
      <w:r>
        <w:rPr>
          <w:rStyle w:val="VerbatimChar"/>
        </w:rPr>
        <w:t>## [1,]  37.1 -13.4</w:t>
      </w:r>
      <w:r>
        <w:br/>
      </w:r>
      <w:r>
        <w:rPr>
          <w:rStyle w:val="VerbatimChar"/>
        </w:rPr>
        <w:t>## [2,] -13.4   6.5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Kovariacine</w:t>
      </w:r>
      <w:proofErr w:type="spellEnd"/>
      <w:r>
        <w:rPr>
          <w:rStyle w:val="VerbatimChar"/>
        </w:rPr>
        <w:t xml:space="preserve"> matrica, kai N = 100"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38.4 -9.2</w:t>
      </w:r>
      <w:r>
        <w:br/>
      </w:r>
      <w:r>
        <w:rPr>
          <w:rStyle w:val="VerbatimChar"/>
        </w:rPr>
        <w:t>## [2,] -9.2  3.6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Kovariacine</w:t>
      </w:r>
      <w:proofErr w:type="spellEnd"/>
      <w:r>
        <w:rPr>
          <w:rStyle w:val="VerbatimChar"/>
        </w:rPr>
        <w:t xml:space="preserve"> matrica, kai N = 1000"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lastRenderedPageBreak/>
        <w:t>## [1,] 38.6 -9.4</w:t>
      </w:r>
      <w:r>
        <w:br/>
      </w:r>
      <w:r>
        <w:rPr>
          <w:rStyle w:val="VerbatimChar"/>
        </w:rPr>
        <w:t>## [2,] -9.4  3.9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Kovariacine</w:t>
      </w:r>
      <w:proofErr w:type="spellEnd"/>
      <w:r>
        <w:rPr>
          <w:rStyle w:val="VerbatimChar"/>
        </w:rPr>
        <w:t xml:space="preserve"> matrica, kai N = 10000"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39.9 -9.9</w:t>
      </w:r>
      <w:r>
        <w:br/>
      </w:r>
      <w:r>
        <w:rPr>
          <w:rStyle w:val="VerbatimChar"/>
        </w:rPr>
        <w:t>## [2,] -9.9  4.0</w:t>
      </w:r>
    </w:p>
    <w:p w14:paraId="137E1155" w14:textId="77777777" w:rsidR="00837987" w:rsidRDefault="00837987" w:rsidP="00837987">
      <w:pPr>
        <w:pStyle w:val="SourceCode"/>
      </w:pP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r>
        <w:rPr>
          <w:rStyle w:val="StringTok"/>
        </w:rPr>
        <w:t>"Tikri vidurkiai:"</w:t>
      </w:r>
      <w:r>
        <w:rPr>
          <w:rStyle w:val="NormalTok"/>
        </w:rPr>
        <w:t>)</w:t>
      </w:r>
    </w:p>
    <w:p w14:paraId="666B9A6E" w14:textId="77777777" w:rsidR="00837987" w:rsidRDefault="00837987" w:rsidP="00837987">
      <w:pPr>
        <w:pStyle w:val="SourceCode"/>
      </w:pPr>
      <w:r>
        <w:rPr>
          <w:rStyle w:val="VerbatimChar"/>
        </w:rPr>
        <w:t>## [1] "</w:t>
      </w:r>
      <w:bookmarkStart w:id="9" w:name="_Hlk83067463"/>
      <w:r>
        <w:rPr>
          <w:rStyle w:val="VerbatimChar"/>
        </w:rPr>
        <w:t>Tikri vidurkiai:</w:t>
      </w:r>
      <w:bookmarkEnd w:id="9"/>
      <w:r>
        <w:rPr>
          <w:rStyle w:val="VerbatimChar"/>
        </w:rPr>
        <w:t>"</w:t>
      </w:r>
    </w:p>
    <w:p w14:paraId="491062C6" w14:textId="77777777" w:rsidR="00837987" w:rsidRDefault="00837987" w:rsidP="00837987">
      <w:pPr>
        <w:pStyle w:val="SourceCode"/>
      </w:pPr>
      <w:r>
        <w:rPr>
          <w:rStyle w:val="NormalTok"/>
        </w:rPr>
        <w:t>M</w:t>
      </w:r>
    </w:p>
    <w:p w14:paraId="14AA2697" w14:textId="77777777" w:rsidR="00837987" w:rsidRDefault="00837987" w:rsidP="00837987">
      <w:pPr>
        <w:pStyle w:val="SourceCode"/>
      </w:pPr>
      <w:r>
        <w:rPr>
          <w:rStyle w:val="VerbatimChar"/>
        </w:rPr>
        <w:t>## [1] 9 1</w:t>
      </w:r>
    </w:p>
    <w:p w14:paraId="5E972E78" w14:textId="77777777" w:rsidR="00837987" w:rsidRDefault="00837987" w:rsidP="00837987">
      <w:pPr>
        <w:pStyle w:val="SourceCode"/>
      </w:pP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)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Vidurkiai, kai N = "</w:t>
      </w:r>
      <w:r>
        <w:rPr>
          <w:rStyle w:val="NormalTok"/>
        </w:rPr>
        <w:t>, N[i])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olMeans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 xml:space="preserve">(N[i], M, R))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68DE9399" w14:textId="77777777" w:rsidR="00837987" w:rsidRDefault="00837987" w:rsidP="00837987">
      <w:pPr>
        <w:pStyle w:val="SourceCode"/>
      </w:pPr>
      <w:r>
        <w:rPr>
          <w:rStyle w:val="VerbatimChar"/>
        </w:rPr>
        <w:t>## [1] "Vidurkiai, kai N = 10"</w:t>
      </w:r>
      <w:r>
        <w:br/>
      </w:r>
      <w:r>
        <w:rPr>
          <w:rStyle w:val="VerbatimChar"/>
        </w:rPr>
        <w:t>## [1] 10.7  0.5</w:t>
      </w:r>
      <w:r>
        <w:br/>
      </w:r>
      <w:r>
        <w:rPr>
          <w:rStyle w:val="VerbatimChar"/>
        </w:rPr>
        <w:t>## [1] "Vidurkiai, kai N = 100"</w:t>
      </w:r>
      <w:r>
        <w:br/>
      </w:r>
      <w:r>
        <w:rPr>
          <w:rStyle w:val="VerbatimChar"/>
        </w:rPr>
        <w:t>## [1] 9.4 1.1</w:t>
      </w:r>
      <w:r>
        <w:br/>
      </w:r>
      <w:r>
        <w:rPr>
          <w:rStyle w:val="VerbatimChar"/>
        </w:rPr>
        <w:t>## [1] "Vidurkiai, kai N = 1000"</w:t>
      </w:r>
      <w:r>
        <w:br/>
      </w:r>
      <w:r>
        <w:rPr>
          <w:rStyle w:val="VerbatimChar"/>
        </w:rPr>
        <w:t>## [1] 9.2 1.0</w:t>
      </w:r>
      <w:r>
        <w:br/>
      </w:r>
      <w:r>
        <w:rPr>
          <w:rStyle w:val="VerbatimChar"/>
        </w:rPr>
        <w:t>## [1] "Vidurkiai, kai N = 10000"</w:t>
      </w:r>
      <w:r>
        <w:br/>
      </w:r>
      <w:r>
        <w:rPr>
          <w:rStyle w:val="VerbatimChar"/>
        </w:rPr>
        <w:t>## [1] 9 1</w:t>
      </w:r>
    </w:p>
    <w:p w14:paraId="015584D9" w14:textId="3DD144E6" w:rsidR="00837987" w:rsidRDefault="00837987" w:rsidP="00837987">
      <w:pPr>
        <w:jc w:val="left"/>
      </w:pPr>
      <w:r>
        <w:rPr>
          <w:rStyle w:val="CommentTok"/>
        </w:rPr>
        <w:t># -------</w:t>
      </w:r>
      <w:r>
        <w:br/>
      </w:r>
    </w:p>
    <w:p w14:paraId="5940FD76" w14:textId="30FE233F" w:rsidR="00837987" w:rsidRDefault="00837987" w:rsidP="009D4040">
      <w:r w:rsidRPr="00837987">
        <w:t xml:space="preserve">Tikra </w:t>
      </w:r>
      <w:proofErr w:type="spellStart"/>
      <w:r w:rsidRPr="00837987">
        <w:t>kovariacine</w:t>
      </w:r>
      <w:proofErr w:type="spellEnd"/>
      <w:r w:rsidRPr="00837987">
        <w:t xml:space="preserve"> matrica:</w:t>
      </w:r>
    </w:p>
    <w:p w14:paraId="783D12FA" w14:textId="77777777" w:rsidR="00837987" w:rsidRPr="00837987" w:rsidRDefault="00837987" w:rsidP="00837987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onsolas" w:hAnsi="Consolas"/>
          <w:sz w:val="22"/>
        </w:rPr>
      </w:pPr>
      <w:r w:rsidRPr="00837987">
        <w:rPr>
          <w:rFonts w:ascii="Consolas" w:hAnsi="Consolas"/>
          <w:sz w:val="22"/>
          <w:shd w:val="clear" w:color="auto" w:fill="F8F8F8"/>
        </w:rPr>
        <w:t>##      [,1] [,2]</w:t>
      </w:r>
      <w:r w:rsidRPr="00837987">
        <w:rPr>
          <w:rFonts w:ascii="Consolas" w:hAnsi="Consolas"/>
          <w:sz w:val="22"/>
        </w:rPr>
        <w:br/>
      </w:r>
      <w:r w:rsidRPr="00837987">
        <w:rPr>
          <w:rFonts w:ascii="Consolas" w:hAnsi="Consolas"/>
          <w:sz w:val="22"/>
          <w:shd w:val="clear" w:color="auto" w:fill="F8F8F8"/>
        </w:rPr>
        <w:t>## [1,]   40  -10</w:t>
      </w:r>
      <w:r w:rsidRPr="00837987">
        <w:rPr>
          <w:rFonts w:ascii="Consolas" w:hAnsi="Consolas"/>
          <w:sz w:val="22"/>
        </w:rPr>
        <w:br/>
      </w:r>
      <w:r w:rsidRPr="00837987">
        <w:rPr>
          <w:rFonts w:ascii="Consolas" w:hAnsi="Consolas"/>
          <w:sz w:val="22"/>
          <w:shd w:val="clear" w:color="auto" w:fill="F8F8F8"/>
        </w:rPr>
        <w:t>## [2,]  -10    4</w:t>
      </w:r>
    </w:p>
    <w:p w14:paraId="62611E76" w14:textId="164B3896" w:rsidR="009E35D6" w:rsidRDefault="009E35D6" w:rsidP="009D4040"/>
    <w:p w14:paraId="5EC67FF9" w14:textId="604346C6" w:rsidR="00837987" w:rsidRDefault="00837987" w:rsidP="009D4040">
      <w:proofErr w:type="spellStart"/>
      <w:r w:rsidRPr="00837987">
        <w:t>Kovariacine</w:t>
      </w:r>
      <w:proofErr w:type="spellEnd"/>
      <w:r w:rsidRPr="00837987">
        <w:t xml:space="preserve"> matrica, kai N = 10</w:t>
      </w:r>
    </w:p>
    <w:p w14:paraId="220F7C48" w14:textId="77777777" w:rsidR="00837987" w:rsidRDefault="00837987" w:rsidP="00837987">
      <w:pPr>
        <w:pStyle w:val="SourceCode"/>
        <w:rPr>
          <w:rStyle w:val="VerbatimChar"/>
        </w:rPr>
      </w:pPr>
      <w:r>
        <w:rPr>
          <w:rStyle w:val="VerbatimChar"/>
        </w:rPr>
        <w:t>##       [,1]  [,2]</w:t>
      </w:r>
      <w:r>
        <w:br/>
      </w:r>
      <w:r>
        <w:rPr>
          <w:rStyle w:val="VerbatimChar"/>
        </w:rPr>
        <w:t>## [1,]  37.1 -13.4</w:t>
      </w:r>
      <w:r>
        <w:br/>
      </w:r>
      <w:r>
        <w:rPr>
          <w:rStyle w:val="VerbatimChar"/>
        </w:rPr>
        <w:t>## [2,] -13.4   6.5</w:t>
      </w:r>
    </w:p>
    <w:p w14:paraId="701AE059" w14:textId="77777777" w:rsidR="00837987" w:rsidRDefault="00837987" w:rsidP="00837987">
      <w:proofErr w:type="spellStart"/>
      <w:r w:rsidRPr="00837987">
        <w:t>Kovariacine</w:t>
      </w:r>
      <w:proofErr w:type="spellEnd"/>
      <w:r w:rsidRPr="00837987">
        <w:t xml:space="preserve"> matrica, kai N = 100</w:t>
      </w:r>
    </w:p>
    <w:p w14:paraId="22BB9D53" w14:textId="51E70880" w:rsidR="00837987" w:rsidRDefault="00837987" w:rsidP="00837987">
      <w:pPr>
        <w:pStyle w:val="SourceCode"/>
        <w:rPr>
          <w:rStyle w:val="VerbatimChar"/>
        </w:rPr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38.4 -9.2</w:t>
      </w:r>
      <w:r>
        <w:br/>
      </w:r>
      <w:r>
        <w:rPr>
          <w:rStyle w:val="VerbatimChar"/>
        </w:rPr>
        <w:t>## [2,] -9.2  3.6</w:t>
      </w:r>
    </w:p>
    <w:p w14:paraId="10F6C179" w14:textId="77777777" w:rsidR="00837987" w:rsidRPr="00837987" w:rsidRDefault="00837987" w:rsidP="00837987">
      <w:proofErr w:type="spellStart"/>
      <w:r w:rsidRPr="00837987">
        <w:t>Kovariacine</w:t>
      </w:r>
      <w:proofErr w:type="spellEnd"/>
      <w:r w:rsidRPr="00837987">
        <w:t xml:space="preserve"> matrica, kai N = 1000</w:t>
      </w:r>
    </w:p>
    <w:p w14:paraId="1B117E41" w14:textId="273DE7E0" w:rsidR="00837987" w:rsidRDefault="00837987" w:rsidP="00837987">
      <w:pPr>
        <w:pStyle w:val="SourceCode"/>
        <w:rPr>
          <w:rStyle w:val="VerbatimChar"/>
        </w:rPr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38.6 -9.4</w:t>
      </w:r>
      <w:r>
        <w:br/>
      </w:r>
      <w:r>
        <w:rPr>
          <w:rStyle w:val="VerbatimChar"/>
        </w:rPr>
        <w:t>## [2,] -9.4  3.9</w:t>
      </w:r>
    </w:p>
    <w:p w14:paraId="2408FED3" w14:textId="77777777" w:rsidR="00837987" w:rsidRPr="00837987" w:rsidRDefault="00837987" w:rsidP="00837987">
      <w:proofErr w:type="spellStart"/>
      <w:r w:rsidRPr="00837987">
        <w:t>Kovariacine</w:t>
      </w:r>
      <w:proofErr w:type="spellEnd"/>
      <w:r w:rsidRPr="00837987">
        <w:t xml:space="preserve"> matrica, kai N = 10000</w:t>
      </w:r>
    </w:p>
    <w:p w14:paraId="3E8F1935" w14:textId="0CF539E5" w:rsidR="00837987" w:rsidRDefault="00837987" w:rsidP="00837987">
      <w:pPr>
        <w:pStyle w:val="SourceCode"/>
      </w:pPr>
      <w:r>
        <w:rPr>
          <w:rStyle w:val="VerbatimChar"/>
        </w:rPr>
        <w:lastRenderedPageBreak/>
        <w:t>##      [,1] [,2]</w:t>
      </w:r>
      <w:r>
        <w:br/>
      </w:r>
      <w:r>
        <w:rPr>
          <w:rStyle w:val="VerbatimChar"/>
        </w:rPr>
        <w:t>## [1,] 39.9 -9.9</w:t>
      </w:r>
      <w:r>
        <w:br/>
      </w:r>
      <w:r>
        <w:rPr>
          <w:rStyle w:val="VerbatimChar"/>
        </w:rPr>
        <w:t>## [2,] -9.9  4.0</w:t>
      </w:r>
    </w:p>
    <w:p w14:paraId="2907EBC2" w14:textId="2124F9AF" w:rsidR="00837987" w:rsidRPr="00837987" w:rsidRDefault="00837987" w:rsidP="009D4040">
      <w:pPr>
        <w:rPr>
          <w:lang w:val="en-US"/>
        </w:rPr>
      </w:pPr>
      <w:r>
        <w:t xml:space="preserve">Matome, kad kuo imties dydis N didesnis, tuo mūsų empirinė </w:t>
      </w:r>
      <w:proofErr w:type="spellStart"/>
      <w:r>
        <w:t>kovariacinė</w:t>
      </w:r>
      <w:proofErr w:type="spellEnd"/>
      <w:r>
        <w:t xml:space="preserve"> matrica panašėja į teorinę.</w:t>
      </w:r>
    </w:p>
    <w:p w14:paraId="152F49D4" w14:textId="522FFED7" w:rsidR="00837987" w:rsidRDefault="00837987" w:rsidP="009D4040"/>
    <w:p w14:paraId="16505A1F" w14:textId="3E4CDF21" w:rsidR="00837987" w:rsidRDefault="00837987" w:rsidP="009D4040">
      <w:r w:rsidRPr="00837987">
        <w:t>Tikri vidurkiai:</w:t>
      </w:r>
    </w:p>
    <w:p w14:paraId="607C0EE5" w14:textId="77777777" w:rsidR="00837987" w:rsidRDefault="00837987" w:rsidP="00837987">
      <w:pPr>
        <w:pStyle w:val="SourceCode"/>
      </w:pPr>
      <w:r>
        <w:rPr>
          <w:rStyle w:val="VerbatimChar"/>
        </w:rPr>
        <w:t>## [1] 9 1</w:t>
      </w:r>
    </w:p>
    <w:p w14:paraId="015F42B7" w14:textId="77777777" w:rsidR="00837987" w:rsidRDefault="00837987" w:rsidP="009D4040"/>
    <w:p w14:paraId="1F3D8A49" w14:textId="5A4243EA" w:rsidR="00837987" w:rsidRDefault="00837987" w:rsidP="00837987">
      <w:r w:rsidRPr="00837987">
        <w:t>Vidurkiai, kai N = 10</w:t>
      </w:r>
    </w:p>
    <w:p w14:paraId="1156E428" w14:textId="247C9ECD" w:rsidR="00837987" w:rsidRDefault="00837987" w:rsidP="00837987">
      <w:pPr>
        <w:pStyle w:val="SourceCode"/>
        <w:rPr>
          <w:rStyle w:val="VerbatimChar"/>
        </w:rPr>
      </w:pPr>
      <w:r>
        <w:rPr>
          <w:rStyle w:val="VerbatimChar"/>
        </w:rPr>
        <w:t>## [1] 10.7  0.5</w:t>
      </w:r>
    </w:p>
    <w:p w14:paraId="61AFF37D" w14:textId="4DDA257C" w:rsidR="00837987" w:rsidRPr="00837987" w:rsidRDefault="00837987" w:rsidP="00837987">
      <w:r w:rsidRPr="00837987">
        <w:t>Vidurkiai, kai N = 100</w:t>
      </w:r>
    </w:p>
    <w:p w14:paraId="17522695" w14:textId="700C5743" w:rsidR="00837987" w:rsidRDefault="00837987" w:rsidP="00837987">
      <w:pPr>
        <w:pStyle w:val="SourceCode"/>
        <w:rPr>
          <w:rStyle w:val="VerbatimChar"/>
        </w:rPr>
      </w:pPr>
      <w:r>
        <w:rPr>
          <w:rStyle w:val="VerbatimChar"/>
        </w:rPr>
        <w:t>## [1] 9.4 1.1</w:t>
      </w:r>
    </w:p>
    <w:p w14:paraId="0D1D6AB5" w14:textId="77925C2E" w:rsidR="00837987" w:rsidRPr="00837987" w:rsidRDefault="00837987" w:rsidP="00837987">
      <w:r w:rsidRPr="00837987">
        <w:t>Vidurkiai, kai N = 1000</w:t>
      </w:r>
    </w:p>
    <w:p w14:paraId="7A5882C3" w14:textId="748A131E" w:rsidR="00837987" w:rsidRDefault="00837987" w:rsidP="00837987">
      <w:pPr>
        <w:pStyle w:val="SourceCode"/>
        <w:rPr>
          <w:rStyle w:val="VerbatimChar"/>
        </w:rPr>
      </w:pPr>
      <w:r>
        <w:rPr>
          <w:rStyle w:val="VerbatimChar"/>
        </w:rPr>
        <w:t>## [1] 9.2 1.0</w:t>
      </w:r>
    </w:p>
    <w:p w14:paraId="7E1C48DD" w14:textId="0464F9B6" w:rsidR="00837987" w:rsidRPr="00837987" w:rsidRDefault="00837987" w:rsidP="00837987">
      <w:r w:rsidRPr="00837987">
        <w:t>Vidurkiai, kai N = 10000</w:t>
      </w:r>
    </w:p>
    <w:p w14:paraId="1159D606" w14:textId="35FE36D3" w:rsidR="00837987" w:rsidRDefault="00837987" w:rsidP="00837987">
      <w:pPr>
        <w:pStyle w:val="SourceCode"/>
      </w:pPr>
      <w:r>
        <w:rPr>
          <w:rStyle w:val="VerbatimChar"/>
        </w:rPr>
        <w:t>## [1] 9 1</w:t>
      </w:r>
    </w:p>
    <w:p w14:paraId="33FFB405" w14:textId="33346C23" w:rsidR="00033AFF" w:rsidRDefault="00C347B7" w:rsidP="00C347B7">
      <w:r>
        <w:t xml:space="preserve">Turime tą patį atvejį, kuo N didesnis, tuo empiriniai vidurkiai panašėja į teorinius, kuomet N </w:t>
      </w:r>
      <w:r>
        <w:rPr>
          <w:lang w:val="en-US"/>
        </w:rPr>
        <w:t xml:space="preserve">= 10000, </w:t>
      </w:r>
      <w:proofErr w:type="spellStart"/>
      <w:r>
        <w:rPr>
          <w:lang w:val="en-US"/>
        </w:rPr>
        <w:t>empirin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idurk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m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denti</w:t>
      </w:r>
      <w:r>
        <w:t>škais</w:t>
      </w:r>
      <w:proofErr w:type="spellEnd"/>
      <w:r>
        <w:t xml:space="preserve"> su teoriniais.</w:t>
      </w:r>
    </w:p>
    <w:p w14:paraId="1A665191" w14:textId="73BB84E9" w:rsidR="00C347B7" w:rsidRDefault="00C347B7" w:rsidP="00C347B7">
      <w:pPr>
        <w:rPr>
          <w:b/>
        </w:rPr>
      </w:pPr>
      <w:r>
        <w:rPr>
          <w:b/>
        </w:rPr>
        <w:t>1.</w:t>
      </w:r>
      <w:r>
        <w:rPr>
          <w:b/>
          <w:lang w:val="en-US"/>
        </w:rPr>
        <w:t>3</w:t>
      </w:r>
      <w:r>
        <w:rPr>
          <w:b/>
        </w:rPr>
        <w:t>.</w:t>
      </w:r>
    </w:p>
    <w:p w14:paraId="7D2548C9" w14:textId="055573CC" w:rsidR="00C347B7" w:rsidRDefault="00541793" w:rsidP="00C347B7">
      <w:r>
        <w:t>R kodas:</w:t>
      </w:r>
    </w:p>
    <w:p w14:paraId="67E7AA47" w14:textId="77777777" w:rsidR="009830FC" w:rsidRDefault="009830FC" w:rsidP="009830FC">
      <w:pPr>
        <w:pStyle w:val="SourceCode"/>
      </w:pPr>
      <w:r>
        <w:rPr>
          <w:rStyle w:val="CommentTok"/>
        </w:rPr>
        <w:t># -- 3 --</w:t>
      </w:r>
      <w:r>
        <w:br/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ggplot2)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3D7C4853" w14:textId="77777777" w:rsidR="009830FC" w:rsidRDefault="009830FC" w:rsidP="009830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dedamas paketas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63EF6C85" w14:textId="77777777" w:rsidR="009830FC" w:rsidRDefault="009830FC" w:rsidP="009830FC">
      <w:pPr>
        <w:pStyle w:val="SourceCode"/>
      </w:pPr>
      <w:r>
        <w:rPr>
          <w:rStyle w:val="VerbatimChar"/>
        </w:rPr>
        <w:t>## Šie objektai yra užmaskuoti nuo '</w:t>
      </w:r>
      <w:proofErr w:type="spellStart"/>
      <w:r>
        <w:rPr>
          <w:rStyle w:val="VerbatimChar"/>
        </w:rPr>
        <w:t>package:stat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filte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lag</w:t>
      </w:r>
      <w:proofErr w:type="spellEnd"/>
    </w:p>
    <w:p w14:paraId="73231862" w14:textId="77777777" w:rsidR="009830FC" w:rsidRDefault="009830FC" w:rsidP="009830FC">
      <w:pPr>
        <w:pStyle w:val="SourceCode"/>
      </w:pPr>
      <w:r>
        <w:rPr>
          <w:rStyle w:val="VerbatimChar"/>
        </w:rPr>
        <w:t>## Šie objektai yra užmaskuoti nuo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intersec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union</w:t>
      </w:r>
      <w:proofErr w:type="spellEnd"/>
    </w:p>
    <w:p w14:paraId="468006C2" w14:textId="71EC275A" w:rsidR="009830FC" w:rsidRDefault="009830FC" w:rsidP="009830FC">
      <w:pPr>
        <w:pStyle w:val="SourceCode"/>
      </w:pPr>
      <w:r>
        <w:rPr>
          <w:rStyle w:val="CommentTok"/>
        </w:rPr>
        <w:t xml:space="preserve">#Grafiko </w:t>
      </w:r>
      <w:proofErr w:type="spellStart"/>
      <w:r>
        <w:rPr>
          <w:rStyle w:val="CommentTok"/>
        </w:rPr>
        <w:t>brezimas</w:t>
      </w:r>
      <w:proofErr w:type="spellEnd"/>
      <w:r>
        <w:br/>
      </w:r>
      <w:proofErr w:type="spellStart"/>
      <w:r>
        <w:rPr>
          <w:rStyle w:val="NormalTok"/>
        </w:rPr>
        <w:t>BreztiSklaidosDiagram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tisGausas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DvimatisGausa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tisGausa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pskaiciuojam</w:t>
      </w:r>
      <w:proofErr w:type="spellEnd"/>
      <w:r>
        <w:rPr>
          <w:rStyle w:val="CommentTok"/>
        </w:rPr>
        <w:t xml:space="preserve"> empirinius vidurkius, naudosime </w:t>
      </w:r>
      <w:proofErr w:type="spellStart"/>
      <w:r>
        <w:rPr>
          <w:rStyle w:val="CommentTok"/>
        </w:rPr>
        <w:t>task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adejimui</w:t>
      </w:r>
      <w:proofErr w:type="spellEnd"/>
      <w:r>
        <w:rPr>
          <w:rStyle w:val="CommentTok"/>
        </w:rPr>
        <w:t xml:space="preserve"> sklaidos diagramoje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EmpiriniaiVidurkia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vimatisGausa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</w:t>
      </w:r>
      <w:proofErr w:type="spellStart"/>
      <w:r>
        <w:rPr>
          <w:rStyle w:val="FunctionTok"/>
        </w:rPr>
        <w:t>summarise_a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a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reziam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.d</w:t>
      </w:r>
      <w:proofErr w:type="spellEnd"/>
      <w:r>
        <w:rPr>
          <w:rStyle w:val="CommentTok"/>
        </w:rPr>
        <w:t xml:space="preserve">. sklaidos </w:t>
      </w:r>
      <w:proofErr w:type="spellStart"/>
      <w:r>
        <w:rPr>
          <w:rStyle w:val="CommentTok"/>
        </w:rPr>
        <w:t>diagrame</w:t>
      </w:r>
      <w:proofErr w:type="spellEnd"/>
      <w:r>
        <w:rPr>
          <w:rStyle w:val="CommentTok"/>
        </w:rPr>
        <w:t xml:space="preserve">, elipsines kreives 95% ir 50% </w:t>
      </w:r>
      <w:proofErr w:type="spellStart"/>
      <w:r>
        <w:rPr>
          <w:rStyle w:val="CommentTok"/>
        </w:rPr>
        <w:t>tiketinom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iksmems</w:t>
      </w:r>
      <w:proofErr w:type="spellEnd"/>
      <w:r>
        <w:rPr>
          <w:rStyle w:val="CommentTok"/>
        </w:rPr>
        <w:t xml:space="preserve"> ir empirinio vidurkio vieta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tisGausa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1, </w:t>
      </w:r>
      <w:r>
        <w:rPr>
          <w:rStyle w:val="AttributeTok"/>
        </w:rPr>
        <w:t>y =</w:t>
      </w:r>
      <w:r>
        <w:rPr>
          <w:rStyle w:val="NormalTok"/>
        </w:rPr>
        <w:t xml:space="preserve"> V2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stat_ellips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lev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or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stat_ellips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lev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ee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or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iriniaiVidurkia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ha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il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Kuomet </w:t>
      </w:r>
      <w:proofErr w:type="spellStart"/>
      <w:r>
        <w:rPr>
          <w:rStyle w:val="CommentTok"/>
        </w:rPr>
        <w:t>keiciam</w:t>
      </w:r>
      <w:proofErr w:type="spellEnd"/>
      <w:r>
        <w:rPr>
          <w:rStyle w:val="CommentTok"/>
        </w:rPr>
        <w:t xml:space="preserve"> imties dydi N</w:t>
      </w:r>
      <w:r>
        <w:br/>
      </w:r>
      <w:proofErr w:type="spellStart"/>
      <w:r>
        <w:rPr>
          <w:rStyle w:val="NormalTok"/>
        </w:rPr>
        <w:t>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s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1</w:t>
      </w:r>
      <w:r>
        <w:rPr>
          <w:rStyle w:val="NormalTok"/>
        </w:rPr>
        <w:t>], M, R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2</w:t>
      </w:r>
      <w:r>
        <w:rPr>
          <w:rStyle w:val="NormalTok"/>
        </w:rPr>
        <w:t>], M, R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3</w:t>
      </w:r>
      <w:r>
        <w:rPr>
          <w:rStyle w:val="NormalTok"/>
        </w:rPr>
        <w:t>], M, R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4</w:t>
      </w:r>
      <w:r>
        <w:rPr>
          <w:rStyle w:val="NormalTok"/>
        </w:rPr>
        <w:t>], M, R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5</w:t>
      </w:r>
      <w:r>
        <w:rPr>
          <w:rStyle w:val="NormalTok"/>
        </w:rPr>
        <w:t>], M, R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6</w:t>
      </w:r>
      <w:r>
        <w:rPr>
          <w:rStyle w:val="NormalTok"/>
        </w:rPr>
        <w:t>], M, R)</w:t>
      </w:r>
      <w:r>
        <w:br/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abe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st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)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Labels</w:t>
      </w:r>
      <w:proofErr w:type="spellEnd"/>
      <w:r>
        <w:rPr>
          <w:rStyle w:val="NormalTok"/>
        </w:rPr>
        <w:t xml:space="preserve">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N = "</w:t>
      </w:r>
      <w:r>
        <w:rPr>
          <w:rStyle w:val="NormalTok"/>
        </w:rPr>
        <w:t>, N[i]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cowplot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plot_gri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1</w:t>
      </w:r>
      <w:r>
        <w:rPr>
          <w:rStyle w:val="NormalTok"/>
        </w:rPr>
        <w:t xml:space="preserve">], M, R)),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2</w:t>
      </w:r>
      <w:r>
        <w:rPr>
          <w:rStyle w:val="NormalTok"/>
        </w:rPr>
        <w:t xml:space="preserve">], M, R)),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3</w:t>
      </w:r>
      <w:r>
        <w:rPr>
          <w:rStyle w:val="NormalTok"/>
        </w:rPr>
        <w:t>], M, R)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4</w:t>
      </w:r>
      <w:r>
        <w:rPr>
          <w:rStyle w:val="NormalTok"/>
        </w:rPr>
        <w:t>], M, R)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5</w:t>
      </w:r>
      <w:r>
        <w:rPr>
          <w:rStyle w:val="NormalTok"/>
        </w:rPr>
        <w:t>], M, R)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6</w:t>
      </w:r>
      <w:r>
        <w:rPr>
          <w:rStyle w:val="NormalTok"/>
        </w:rPr>
        <w:t>], M, R)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AttributeTok"/>
        </w:rPr>
        <w:t>label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bels</w:t>
      </w:r>
      <w:proofErr w:type="spellEnd"/>
      <w:r>
        <w:rPr>
          <w:rStyle w:val="NormalTok"/>
        </w:rPr>
        <w:t>)</w:t>
      </w:r>
    </w:p>
    <w:p w14:paraId="38902721" w14:textId="77777777" w:rsidR="009830FC" w:rsidRDefault="009830FC" w:rsidP="009830FC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Lab1_Grafikas_PagalN.png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devic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Funkcija keisti parametrus ir </w:t>
      </w:r>
      <w:proofErr w:type="spellStart"/>
      <w:r>
        <w:rPr>
          <w:rStyle w:val="CommentTok"/>
        </w:rPr>
        <w:t>brezti</w:t>
      </w:r>
      <w:proofErr w:type="spellEnd"/>
      <w:r>
        <w:rPr>
          <w:rStyle w:val="CommentTok"/>
        </w:rPr>
        <w:t xml:space="preserve"> sklaidos diagrama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irmaKoord</w:t>
      </w:r>
      <w:proofErr w:type="spellEnd"/>
      <w:r>
        <w:rPr>
          <w:rStyle w:val="CommentTok"/>
        </w:rPr>
        <w:t xml:space="preserve"> ir </w:t>
      </w:r>
      <w:proofErr w:type="spellStart"/>
      <w:r>
        <w:rPr>
          <w:rStyle w:val="CommentTok"/>
        </w:rPr>
        <w:t>AntraKoord</w:t>
      </w:r>
      <w:proofErr w:type="spellEnd"/>
      <w:r>
        <w:rPr>
          <w:rStyle w:val="CommentTok"/>
        </w:rPr>
        <w:t xml:space="preserve"> - koordinates, kuriu parametrus keisime; </w:t>
      </w:r>
      <w:proofErr w:type="spellStart"/>
      <w:r>
        <w:rPr>
          <w:rStyle w:val="CommentTok"/>
        </w:rPr>
        <w:t>ReiksmeNuo</w:t>
      </w:r>
      <w:proofErr w:type="spellEnd"/>
      <w:r>
        <w:rPr>
          <w:rStyle w:val="CommentTok"/>
        </w:rPr>
        <w:t xml:space="preserve"> - Koordinates reikmes, kuri bus pradiniu momentu; </w:t>
      </w:r>
      <w:proofErr w:type="spellStart"/>
      <w:r>
        <w:rPr>
          <w:rStyle w:val="CommentTok"/>
        </w:rPr>
        <w:t>ReiksmesDidinimas</w:t>
      </w:r>
      <w:proofErr w:type="spellEnd"/>
      <w:r>
        <w:rPr>
          <w:rStyle w:val="CommentTok"/>
        </w:rPr>
        <w:t xml:space="preserve"> - keliais vienetais didinsime koordinates </w:t>
      </w:r>
      <w:proofErr w:type="spellStart"/>
      <w:r>
        <w:rPr>
          <w:rStyle w:val="CommentTok"/>
        </w:rPr>
        <w:t>reiksme</w:t>
      </w:r>
      <w:proofErr w:type="spellEnd"/>
      <w:r>
        <w:rPr>
          <w:rStyle w:val="CommentTok"/>
        </w:rPr>
        <w:t xml:space="preserve">; </w:t>
      </w:r>
      <w:proofErr w:type="spellStart"/>
      <w:r>
        <w:rPr>
          <w:rStyle w:val="CommentTok"/>
        </w:rPr>
        <w:t>KiekReiksmiu</w:t>
      </w:r>
      <w:proofErr w:type="spellEnd"/>
      <w:r>
        <w:rPr>
          <w:rStyle w:val="CommentTok"/>
        </w:rPr>
        <w:t xml:space="preserve"> - kiek susigeneruosime </w:t>
      </w:r>
      <w:proofErr w:type="spellStart"/>
      <w:r>
        <w:rPr>
          <w:rStyle w:val="CommentTok"/>
        </w:rPr>
        <w:t>reiksmiu</w:t>
      </w:r>
      <w:proofErr w:type="spellEnd"/>
      <w:r>
        <w:rPr>
          <w:rStyle w:val="CommentTok"/>
        </w:rPr>
        <w:t xml:space="preserve"> (grafikas </w:t>
      </w:r>
      <w:proofErr w:type="spellStart"/>
      <w:r>
        <w:rPr>
          <w:rStyle w:val="CommentTok"/>
        </w:rPr>
        <w:t>nubr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ax</w:t>
      </w:r>
      <w:proofErr w:type="spellEnd"/>
      <w:r>
        <w:rPr>
          <w:rStyle w:val="CommentTok"/>
        </w:rPr>
        <w:t xml:space="preserve"> 6); N - Imties dydis N</w:t>
      </w:r>
      <w:r>
        <w:br/>
      </w:r>
      <w:proofErr w:type="spellStart"/>
      <w:r>
        <w:rPr>
          <w:rStyle w:val="NormalTok"/>
        </w:rPr>
        <w:t>KeiciamParametru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irmaKoor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ntraKoor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iksmeNu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iksmesDidinima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iekReiksmiu</w:t>
      </w:r>
      <w:proofErr w:type="spellEnd"/>
      <w:r>
        <w:rPr>
          <w:rStyle w:val="NormalTok"/>
        </w:rPr>
        <w:t>, N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s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Kovariacine</w:t>
      </w:r>
      <w:proofErr w:type="spellEnd"/>
      <w:r>
        <w:rPr>
          <w:rStyle w:val="CommentTok"/>
        </w:rPr>
        <w:t xml:space="preserve"> matrica, kuri kiekvienos iteracijos metu </w:t>
      </w:r>
      <w:proofErr w:type="spellStart"/>
      <w:r>
        <w:rPr>
          <w:rStyle w:val="CommentTok"/>
        </w:rPr>
        <w:t>igys</w:t>
      </w:r>
      <w:proofErr w:type="spellEnd"/>
      <w:r>
        <w:rPr>
          <w:rStyle w:val="CommentTok"/>
        </w:rPr>
        <w:t xml:space="preserve"> nauja parametro </w:t>
      </w:r>
      <w:proofErr w:type="spellStart"/>
      <w:r>
        <w:rPr>
          <w:rStyle w:val="CommentTok"/>
        </w:rPr>
        <w:t>reiksme</w:t>
      </w:r>
      <w:proofErr w:type="spellEnd"/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KovariacineMatric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sisaugosime</w:t>
      </w:r>
      <w:proofErr w:type="spellEnd"/>
      <w:r>
        <w:rPr>
          <w:rStyle w:val="CommentTok"/>
        </w:rPr>
        <w:t xml:space="preserve"> koreliacijos koeficientus</w:t>
      </w:r>
      <w:r>
        <w:br/>
      </w:r>
      <w:r>
        <w:rPr>
          <w:rStyle w:val="NormalTok"/>
        </w:rPr>
        <w:t xml:space="preserve">   Koreliacij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Koordinates parametru </w:t>
      </w:r>
      <w:proofErr w:type="spellStart"/>
      <w:r>
        <w:rPr>
          <w:rStyle w:val="CommentTok"/>
        </w:rPr>
        <w:t>reiksmes</w:t>
      </w:r>
      <w:proofErr w:type="spellEnd"/>
      <w:r>
        <w:rPr>
          <w:rStyle w:val="CommentTok"/>
        </w:rPr>
        <w:t>, kurias testuosime</w:t>
      </w:r>
      <w:r>
        <w:br/>
      </w:r>
      <w:r>
        <w:rPr>
          <w:rStyle w:val="NormalTok"/>
        </w:rPr>
        <w:t xml:space="preserve">   koordin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q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iksmeNu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iksmesDidinima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ength.ou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lastRenderedPageBreak/>
        <w:t>KiekReiksmiu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iekReiksmiu)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KovariacineMatric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PirmaKoor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ntraKoord</w:t>
      </w:r>
      <w:proofErr w:type="spellEnd"/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koordinate[i]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 xml:space="preserve">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 xml:space="preserve">(N, M, </w:t>
      </w:r>
      <w:proofErr w:type="spellStart"/>
      <w:r>
        <w:rPr>
          <w:rStyle w:val="NormalTok"/>
        </w:rPr>
        <w:t>KovariacineMatric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ovariacineMatric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tikriname, ar tikrines </w:t>
      </w:r>
      <w:proofErr w:type="spellStart"/>
      <w:r>
        <w:rPr>
          <w:rStyle w:val="CommentTok"/>
        </w:rPr>
        <w:t>reiksmes</w:t>
      </w:r>
      <w:proofErr w:type="spellEnd"/>
      <w:r>
        <w:rPr>
          <w:rStyle w:val="CommentTok"/>
        </w:rPr>
        <w:t xml:space="preserve"> yra &gt;= 0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eig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ovariacineMatrica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valu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pskaiciuojame</w:t>
      </w:r>
      <w:proofErr w:type="spellEnd"/>
      <w:r>
        <w:rPr>
          <w:rStyle w:val="CommentTok"/>
        </w:rPr>
        <w:t xml:space="preserve"> ir </w:t>
      </w:r>
      <w:proofErr w:type="spellStart"/>
      <w:r>
        <w:rPr>
          <w:rStyle w:val="CommentTok"/>
        </w:rPr>
        <w:t>issisaugome</w:t>
      </w:r>
      <w:proofErr w:type="spellEnd"/>
      <w:r>
        <w:rPr>
          <w:rStyle w:val="CommentTok"/>
        </w:rPr>
        <w:t xml:space="preserve"> koreliacijos </w:t>
      </w:r>
      <w:proofErr w:type="spellStart"/>
      <w:r>
        <w:rPr>
          <w:rStyle w:val="CommentTok"/>
        </w:rPr>
        <w:t>koeficienta</w:t>
      </w:r>
      <w:proofErr w:type="spellEnd"/>
      <w:r>
        <w:br/>
      </w:r>
      <w:r>
        <w:rPr>
          <w:rStyle w:val="NormalTok"/>
        </w:rPr>
        <w:t xml:space="preserve">      Koreliacij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Koreliacijos, </w:t>
      </w:r>
      <w:proofErr w:type="spellStart"/>
      <w:r>
        <w:rPr>
          <w:rStyle w:val="Functio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>[[i]]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>[[i]]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( </w:t>
      </w:r>
      <w:proofErr w:type="spellStart"/>
      <w:r>
        <w:rPr>
          <w:rStyle w:val="FunctionTok"/>
        </w:rPr>
        <w:t>sq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ovariacineMatrica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q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ovariacineMatrica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) )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Koreliacijos[i]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Labe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s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iekReiksmiu)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Labels</w:t>
      </w:r>
      <w:proofErr w:type="spellEnd"/>
      <w:r>
        <w:rPr>
          <w:rStyle w:val="NormalTok"/>
        </w:rPr>
        <w:t xml:space="preserve">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N =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 </w:t>
      </w:r>
      <w:proofErr w:type="spellStart"/>
      <w:r>
        <w:rPr>
          <w:rStyle w:val="StringTok"/>
        </w:rPr>
        <w:t>Koord</w:t>
      </w:r>
      <w:proofErr w:type="spellEnd"/>
      <w:r>
        <w:rPr>
          <w:rStyle w:val="StringTok"/>
        </w:rPr>
        <w:t>.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irmaKoord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,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ntraKoord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 xml:space="preserve">" </w:t>
      </w:r>
      <w:proofErr w:type="spellStart"/>
      <w:r>
        <w:rPr>
          <w:rStyle w:val="StringTok"/>
        </w:rPr>
        <w:t>reiksme</w:t>
      </w:r>
      <w:proofErr w:type="spellEnd"/>
      <w:r>
        <w:rPr>
          <w:rStyle w:val="StringTok"/>
        </w:rPr>
        <w:t xml:space="preserve"> = "</w:t>
      </w:r>
      <w:r>
        <w:rPr>
          <w:rStyle w:val="NormalTok"/>
        </w:rPr>
        <w:t xml:space="preserve">, koordinate[i], </w:t>
      </w:r>
      <w:r>
        <w:rPr>
          <w:rStyle w:val="StringTok"/>
        </w:rPr>
        <w:t xml:space="preserve">", </w:t>
      </w:r>
      <w:proofErr w:type="spellStart"/>
      <w:r>
        <w:rPr>
          <w:rStyle w:val="StringTok"/>
        </w:rPr>
        <w:t>kor</w:t>
      </w:r>
      <w:proofErr w:type="spellEnd"/>
      <w:r>
        <w:rPr>
          <w:rStyle w:val="StringTok"/>
        </w:rPr>
        <w:t xml:space="preserve">. </w:t>
      </w:r>
      <w:proofErr w:type="spellStart"/>
      <w:r>
        <w:rPr>
          <w:rStyle w:val="StringTok"/>
        </w:rPr>
        <w:t>koef</w:t>
      </w:r>
      <w:proofErr w:type="spellEnd"/>
      <w:r>
        <w:rPr>
          <w:rStyle w:val="StringTok"/>
        </w:rPr>
        <w:t xml:space="preserve"> = "</w:t>
      </w:r>
      <w:r>
        <w:rPr>
          <w:rStyle w:val="NormalTok"/>
        </w:rPr>
        <w:t>, Koreliacijos[i]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cowplot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plot_gri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>[[</w:t>
      </w:r>
      <w:r>
        <w:rPr>
          <w:rStyle w:val="DecValTok"/>
        </w:rPr>
        <w:t>2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>[[</w:t>
      </w:r>
      <w:r>
        <w:rPr>
          <w:rStyle w:val="DecValTok"/>
        </w:rPr>
        <w:t>3</w:t>
      </w:r>
      <w:r>
        <w:rPr>
          <w:rStyle w:val="NormalTok"/>
        </w:rPr>
        <w:t>]])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>[[</w:t>
      </w:r>
      <w:r>
        <w:rPr>
          <w:rStyle w:val="DecValTok"/>
        </w:rPr>
        <w:t>4</w:t>
      </w:r>
      <w:r>
        <w:rPr>
          <w:rStyle w:val="NormalTok"/>
        </w:rPr>
        <w:t>]])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>[[</w:t>
      </w:r>
      <w:r>
        <w:rPr>
          <w:rStyle w:val="DecValTok"/>
        </w:rPr>
        <w:t>5</w:t>
      </w:r>
      <w:r>
        <w:rPr>
          <w:rStyle w:val="NormalTok"/>
        </w:rPr>
        <w:t>]])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>[[</w:t>
      </w:r>
      <w:r>
        <w:rPr>
          <w:rStyle w:val="DecValTok"/>
        </w:rPr>
        <w:t>6</w:t>
      </w:r>
      <w:r>
        <w:rPr>
          <w:rStyle w:val="NormalTok"/>
        </w:rPr>
        <w:t>]])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AttributeTok"/>
        </w:rPr>
        <w:t>label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bel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AttributeTok"/>
        </w:rPr>
        <w:t>label_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AttributeTok"/>
        </w:rPr>
        <w:t>label_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Lab1_Grafikas_"</w:t>
      </w:r>
      <w:r>
        <w:rPr>
          <w:rStyle w:val="NormalTok"/>
        </w:rPr>
        <w:t>,</w:t>
      </w:r>
      <w:r>
        <w:rPr>
          <w:rStyle w:val="FunctionTok"/>
        </w:rPr>
        <w:t>paste</w:t>
      </w:r>
      <w:r>
        <w:rPr>
          <w:rStyle w:val="NormalTok"/>
        </w:rPr>
        <w:t xml:space="preserve">(PirmaKoord,AntraKoord,ReiksmeNuo,ReiksmesDidinimas,KiekReiksmiu, 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 xml:space="preserve">), </w:t>
      </w:r>
      <w:r>
        <w:rPr>
          <w:rStyle w:val="StringTok"/>
        </w:rPr>
        <w:t>".</w:t>
      </w:r>
      <w:proofErr w:type="spellStart"/>
      <w:r>
        <w:rPr>
          <w:rStyle w:val="StringTok"/>
        </w:rPr>
        <w:t>p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devic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Kuomet didinam </w:t>
      </w:r>
      <w:proofErr w:type="spellStart"/>
      <w:r>
        <w:rPr>
          <w:rStyle w:val="CommentTok"/>
        </w:rPr>
        <w:t>kovariacines</w:t>
      </w:r>
      <w:proofErr w:type="spellEnd"/>
      <w:r>
        <w:rPr>
          <w:rStyle w:val="CommentTok"/>
        </w:rPr>
        <w:t xml:space="preserve"> matricos 1,1 koordinate</w:t>
      </w:r>
      <w:r>
        <w:br/>
      </w:r>
      <w:proofErr w:type="spellStart"/>
      <w:r>
        <w:rPr>
          <w:rStyle w:val="FunctionTok"/>
        </w:rPr>
        <w:t>KeiciamParametru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0D39F0FC" w14:textId="77777777" w:rsidR="009830FC" w:rsidRDefault="009830FC" w:rsidP="009830FC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18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5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677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6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549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70  -10</w:t>
      </w:r>
      <w:r>
        <w:br/>
      </w:r>
      <w:r>
        <w:rPr>
          <w:rStyle w:val="VerbatimChar"/>
        </w:rPr>
        <w:lastRenderedPageBreak/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53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8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562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9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571</w:t>
      </w:r>
    </w:p>
    <w:p w14:paraId="02DEBEC7" w14:textId="77777777" w:rsidR="009830FC" w:rsidRDefault="009830FC" w:rsidP="009830FC">
      <w:pPr>
        <w:pStyle w:val="SourceCode"/>
      </w:pPr>
      <w:r>
        <w:rPr>
          <w:rStyle w:val="CommentTok"/>
        </w:rPr>
        <w:t xml:space="preserve"># Kuomet </w:t>
      </w:r>
      <w:proofErr w:type="spellStart"/>
      <w:r>
        <w:rPr>
          <w:rStyle w:val="CommentTok"/>
        </w:rPr>
        <w:t>mazina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kovariacines</w:t>
      </w:r>
      <w:proofErr w:type="spellEnd"/>
      <w:r>
        <w:rPr>
          <w:rStyle w:val="CommentTok"/>
        </w:rPr>
        <w:t xml:space="preserve"> matricos 1,1 koordinate</w:t>
      </w:r>
      <w:r>
        <w:br/>
      </w:r>
      <w:proofErr w:type="spellStart"/>
      <w:r>
        <w:rPr>
          <w:rStyle w:val="FunctionTok"/>
        </w:rPr>
        <w:t>KeiciamParametru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364999DB" w14:textId="77777777" w:rsidR="009830FC" w:rsidRDefault="009830FC" w:rsidP="009830FC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63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38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54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36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66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34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92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32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14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3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913</w:t>
      </w:r>
    </w:p>
    <w:p w14:paraId="40A03DED" w14:textId="77777777" w:rsidR="009830FC" w:rsidRDefault="009830FC" w:rsidP="009830FC">
      <w:pPr>
        <w:pStyle w:val="SourceCode"/>
      </w:pPr>
      <w:r>
        <w:rPr>
          <w:rStyle w:val="CommentTok"/>
        </w:rPr>
        <w:t xml:space="preserve"># Kuomet didinam </w:t>
      </w:r>
      <w:proofErr w:type="spellStart"/>
      <w:r>
        <w:rPr>
          <w:rStyle w:val="CommentTok"/>
        </w:rPr>
        <w:t>kovariacines</w:t>
      </w:r>
      <w:proofErr w:type="spellEnd"/>
      <w:r>
        <w:rPr>
          <w:rStyle w:val="CommentTok"/>
        </w:rPr>
        <w:t xml:space="preserve"> matricos 2,2 koordinate</w:t>
      </w:r>
      <w:r>
        <w:br/>
      </w:r>
      <w:proofErr w:type="spellStart"/>
      <w:r>
        <w:rPr>
          <w:rStyle w:val="FunctionTok"/>
        </w:rPr>
        <w:t>KeiciamParametrus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5E7495FF" w14:textId="77777777" w:rsidR="009830FC" w:rsidRDefault="009830FC" w:rsidP="009830FC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10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544</w:t>
      </w:r>
      <w:r>
        <w:br/>
      </w:r>
      <w:r>
        <w:rPr>
          <w:rStyle w:val="VerbatimChar"/>
        </w:rPr>
        <w:lastRenderedPageBreak/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60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153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110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128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160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107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210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119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260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05</w:t>
      </w:r>
    </w:p>
    <w:p w14:paraId="39AB3CDE" w14:textId="77777777" w:rsidR="009830FC" w:rsidRDefault="009830FC" w:rsidP="009830FC">
      <w:pPr>
        <w:pStyle w:val="SourceCode"/>
      </w:pPr>
      <w:r>
        <w:rPr>
          <w:rStyle w:val="CommentTok"/>
        </w:rPr>
        <w:t xml:space="preserve"># Kuomet </w:t>
      </w:r>
      <w:proofErr w:type="spellStart"/>
      <w:r>
        <w:rPr>
          <w:rStyle w:val="CommentTok"/>
        </w:rPr>
        <w:t>mazina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kovariacines</w:t>
      </w:r>
      <w:proofErr w:type="spellEnd"/>
      <w:r>
        <w:rPr>
          <w:rStyle w:val="CommentTok"/>
        </w:rPr>
        <w:t xml:space="preserve"> matricos 2,2 koordinate</w:t>
      </w:r>
      <w:r>
        <w:br/>
      </w:r>
      <w:proofErr w:type="spellStart"/>
      <w:r>
        <w:rPr>
          <w:rStyle w:val="FunctionTok"/>
        </w:rPr>
        <w:t>KeiciamParametrus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794AD355" w14:textId="77777777" w:rsidR="009830FC" w:rsidRDefault="009830FC" w:rsidP="009830FC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1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413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12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454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10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49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8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541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6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661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lastRenderedPageBreak/>
        <w:t>## [1,]   4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54</w:t>
      </w:r>
    </w:p>
    <w:p w14:paraId="469A570B" w14:textId="77777777" w:rsidR="009830FC" w:rsidRDefault="009830FC" w:rsidP="009830FC">
      <w:pPr>
        <w:pStyle w:val="SourceCode"/>
      </w:pPr>
      <w:r>
        <w:rPr>
          <w:rStyle w:val="CommentTok"/>
        </w:rPr>
        <w:t xml:space="preserve"># Kuomet didinam </w:t>
      </w:r>
      <w:proofErr w:type="spellStart"/>
      <w:r>
        <w:rPr>
          <w:rStyle w:val="CommentTok"/>
        </w:rPr>
        <w:t>kovariacines</w:t>
      </w:r>
      <w:proofErr w:type="spellEnd"/>
      <w:r>
        <w:rPr>
          <w:rStyle w:val="CommentTok"/>
        </w:rPr>
        <w:t xml:space="preserve"> matricos 1,2 koordinate</w:t>
      </w:r>
      <w:r>
        <w:br/>
      </w:r>
      <w:proofErr w:type="spellStart"/>
      <w:r>
        <w:rPr>
          <w:rStyle w:val="FunctionTok"/>
        </w:rPr>
        <w:t>KeiciamParametru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2A0A21E1" w14:textId="77777777" w:rsidR="009830FC" w:rsidRDefault="009830FC" w:rsidP="009830FC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47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 -6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464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 -2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166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  2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0.084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  6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0.506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 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0.752</w:t>
      </w:r>
    </w:p>
    <w:p w14:paraId="61C28941" w14:textId="77777777" w:rsidR="009830FC" w:rsidRDefault="009830FC" w:rsidP="009830FC">
      <w:pPr>
        <w:pStyle w:val="SourceCode"/>
      </w:pPr>
      <w:r>
        <w:rPr>
          <w:rStyle w:val="CommentTok"/>
        </w:rPr>
        <w:t xml:space="preserve"># Kuomet </w:t>
      </w:r>
      <w:proofErr w:type="spellStart"/>
      <w:r>
        <w:rPr>
          <w:rStyle w:val="CommentTok"/>
        </w:rPr>
        <w:t>mazina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kovariacines</w:t>
      </w:r>
      <w:proofErr w:type="spellEnd"/>
      <w:r>
        <w:rPr>
          <w:rStyle w:val="CommentTok"/>
        </w:rPr>
        <w:t xml:space="preserve"> matricos 1,2 koordinate</w:t>
      </w:r>
      <w:r>
        <w:br/>
      </w:r>
      <w:proofErr w:type="spellStart"/>
      <w:r>
        <w:rPr>
          <w:rStyle w:val="FunctionTok"/>
        </w:rPr>
        <w:t>KeiciamParametru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7F187E9E" w14:textId="77777777" w:rsidR="009830FC" w:rsidRDefault="009830FC" w:rsidP="009830FC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 -7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545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 -8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67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 -9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lastRenderedPageBreak/>
        <w:t>## [1] -0.712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09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1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67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2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959</w:t>
      </w:r>
    </w:p>
    <w:p w14:paraId="69BE64D6" w14:textId="77777777" w:rsidR="009830FC" w:rsidRDefault="009830FC" w:rsidP="009830FC">
      <w:pPr>
        <w:pStyle w:val="SourceCode"/>
      </w:pPr>
      <w:r>
        <w:rPr>
          <w:rStyle w:val="CommentTok"/>
        </w:rPr>
        <w:t xml:space="preserve"># Kuomet didinam </w:t>
      </w:r>
      <w:proofErr w:type="spellStart"/>
      <w:r>
        <w:rPr>
          <w:rStyle w:val="CommentTok"/>
        </w:rPr>
        <w:t>kovariacines</w:t>
      </w:r>
      <w:proofErr w:type="spellEnd"/>
      <w:r>
        <w:rPr>
          <w:rStyle w:val="CommentTok"/>
        </w:rPr>
        <w:t xml:space="preserve"> matricos 2,1 koordinate</w:t>
      </w:r>
      <w:r>
        <w:br/>
      </w:r>
      <w:proofErr w:type="spellStart"/>
      <w:r>
        <w:rPr>
          <w:rStyle w:val="FunctionTok"/>
        </w:rPr>
        <w:t>KeiciamParametrus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482F663E" w14:textId="77777777" w:rsidR="009830FC" w:rsidRDefault="009830FC" w:rsidP="009830FC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53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 -6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42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 -2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52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  2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01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  6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52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 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07</w:t>
      </w:r>
    </w:p>
    <w:p w14:paraId="5D724611" w14:textId="77777777" w:rsidR="009830FC" w:rsidRDefault="009830FC" w:rsidP="009830FC">
      <w:pPr>
        <w:pStyle w:val="SourceCode"/>
      </w:pPr>
      <w:r>
        <w:rPr>
          <w:rStyle w:val="CommentTok"/>
        </w:rPr>
        <w:t xml:space="preserve"># Kuomet </w:t>
      </w:r>
      <w:proofErr w:type="spellStart"/>
      <w:r>
        <w:rPr>
          <w:rStyle w:val="CommentTok"/>
        </w:rPr>
        <w:t>mazina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kovariacines</w:t>
      </w:r>
      <w:proofErr w:type="spellEnd"/>
      <w:r>
        <w:rPr>
          <w:rStyle w:val="CommentTok"/>
        </w:rPr>
        <w:t xml:space="preserve"> matricos 2,1 koordinate</w:t>
      </w:r>
      <w:r>
        <w:br/>
      </w:r>
      <w:proofErr w:type="spellStart"/>
      <w:r>
        <w:rPr>
          <w:rStyle w:val="FunctionTok"/>
        </w:rPr>
        <w:t>KeiciamParametrus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03F6E973" w14:textId="77777777" w:rsidR="009830FC" w:rsidRDefault="009830FC" w:rsidP="009830FC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lastRenderedPageBreak/>
        <w:t>## [2,]   -7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46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 -8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39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 -9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34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45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1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75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2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15</w:t>
      </w:r>
    </w:p>
    <w:p w14:paraId="3A4817FA" w14:textId="32668A24" w:rsidR="00541793" w:rsidRDefault="009830FC" w:rsidP="009830FC">
      <w:pPr>
        <w:jc w:val="left"/>
      </w:pPr>
      <w:r>
        <w:rPr>
          <w:rStyle w:val="CommentTok"/>
        </w:rPr>
        <w:t># -------</w:t>
      </w:r>
      <w:r w:rsidR="00541793">
        <w:br/>
      </w:r>
    </w:p>
    <w:p w14:paraId="53B35D1E" w14:textId="230828DC" w:rsidR="00777F1D" w:rsidRDefault="00777F1D" w:rsidP="00541793">
      <w:pPr>
        <w:jc w:val="left"/>
      </w:pPr>
    </w:p>
    <w:p w14:paraId="0B14350D" w14:textId="780542C1" w:rsidR="00777F1D" w:rsidRPr="00777F1D" w:rsidRDefault="00777F1D" w:rsidP="00541793">
      <w:pPr>
        <w:jc w:val="left"/>
      </w:pPr>
      <w:r>
        <w:t xml:space="preserve">P.S. </w:t>
      </w:r>
      <w:proofErr w:type="spellStart"/>
      <w:r>
        <w:t>Brežiamose</w:t>
      </w:r>
      <w:proofErr w:type="spellEnd"/>
      <w:r>
        <w:t xml:space="preserve"> sklaidos diagramose, raudonas taškas žymi empirinį vidurkį. Taip pat brėžiamos </w:t>
      </w:r>
      <w:r>
        <w:rPr>
          <w:lang w:val="en-US"/>
        </w:rPr>
        <w:t xml:space="preserve">2 </w:t>
      </w:r>
      <w:proofErr w:type="spellStart"/>
      <w:r>
        <w:rPr>
          <w:lang w:val="en-US"/>
        </w:rPr>
        <w:t>elipsin</w:t>
      </w:r>
      <w:proofErr w:type="spellEnd"/>
      <w:r>
        <w:t>ės kreivės – 9</w:t>
      </w:r>
      <w:r>
        <w:rPr>
          <w:lang w:val="en-US"/>
        </w:rPr>
        <w:t>5% (</w:t>
      </w:r>
      <w:r>
        <w:t xml:space="preserve">žalia) ir </w:t>
      </w:r>
      <w:r>
        <w:rPr>
          <w:lang w:val="en-US"/>
        </w:rPr>
        <w:t>50% (</w:t>
      </w:r>
      <w:proofErr w:type="spellStart"/>
      <w:r>
        <w:rPr>
          <w:lang w:val="en-US"/>
        </w:rPr>
        <w:t>raudona</w:t>
      </w:r>
      <w:proofErr w:type="spellEnd"/>
      <w:r>
        <w:rPr>
          <w:lang w:val="en-US"/>
        </w:rPr>
        <w:t xml:space="preserve">) </w:t>
      </w:r>
      <w:proofErr w:type="spellStart"/>
      <w:r>
        <w:rPr>
          <w:lang w:val="en-US"/>
        </w:rPr>
        <w:t>tikimybinius</w:t>
      </w:r>
      <w:proofErr w:type="spellEnd"/>
      <w:r>
        <w:rPr>
          <w:lang w:val="en-US"/>
        </w:rPr>
        <w:t xml:space="preserve"> r</w:t>
      </w:r>
      <w:proofErr w:type="spellStart"/>
      <w:r>
        <w:t>ėžius</w:t>
      </w:r>
      <w:proofErr w:type="spellEnd"/>
      <w:r>
        <w:t xml:space="preserve">, kur atitinkamas </w:t>
      </w:r>
      <w:r>
        <w:rPr>
          <w:lang w:val="en-US"/>
        </w:rPr>
        <w:t xml:space="preserve">% </w:t>
      </w:r>
      <w:proofErr w:type="spellStart"/>
      <w:r>
        <w:rPr>
          <w:lang w:val="en-US"/>
        </w:rPr>
        <w:t>stebini</w:t>
      </w:r>
      <w:proofErr w:type="spellEnd"/>
      <w:r>
        <w:t>ų turėtų patekti.</w:t>
      </w:r>
    </w:p>
    <w:p w14:paraId="43CA4F8E" w14:textId="7F3CF77E" w:rsidR="00777F1D" w:rsidRDefault="00777F1D" w:rsidP="00541793">
      <w:pPr>
        <w:jc w:val="left"/>
      </w:pPr>
    </w:p>
    <w:p w14:paraId="60EF9F4C" w14:textId="63BF10A2" w:rsidR="00CD2C1D" w:rsidRDefault="00CD2C1D" w:rsidP="00541793">
      <w:pPr>
        <w:jc w:val="left"/>
      </w:pPr>
    </w:p>
    <w:p w14:paraId="33EDF184" w14:textId="4A57268D" w:rsidR="00CD2C1D" w:rsidRDefault="00CD2C1D" w:rsidP="00541793">
      <w:pPr>
        <w:jc w:val="left"/>
      </w:pPr>
    </w:p>
    <w:p w14:paraId="0C6EC1A6" w14:textId="1007A94A" w:rsidR="00CD2C1D" w:rsidRDefault="00CD2C1D" w:rsidP="00541793">
      <w:pPr>
        <w:jc w:val="left"/>
      </w:pPr>
    </w:p>
    <w:p w14:paraId="10F64744" w14:textId="5318A4D7" w:rsidR="00CD2C1D" w:rsidRDefault="00CD2C1D" w:rsidP="00541793">
      <w:pPr>
        <w:jc w:val="left"/>
      </w:pPr>
    </w:p>
    <w:p w14:paraId="73789B3A" w14:textId="74E7F914" w:rsidR="00CD2C1D" w:rsidRDefault="00CD2C1D" w:rsidP="00541793">
      <w:pPr>
        <w:jc w:val="left"/>
      </w:pPr>
    </w:p>
    <w:p w14:paraId="024B5B99" w14:textId="20059C47" w:rsidR="00CD2C1D" w:rsidRDefault="00CD2C1D" w:rsidP="00541793">
      <w:pPr>
        <w:jc w:val="left"/>
      </w:pPr>
    </w:p>
    <w:p w14:paraId="12492345" w14:textId="1ADABF86" w:rsidR="00CD2C1D" w:rsidRDefault="00CD2C1D" w:rsidP="00541793">
      <w:pPr>
        <w:jc w:val="left"/>
      </w:pPr>
    </w:p>
    <w:p w14:paraId="54F226A9" w14:textId="68C1F6F6" w:rsidR="00CD2C1D" w:rsidRDefault="00CD2C1D" w:rsidP="00541793">
      <w:pPr>
        <w:jc w:val="left"/>
      </w:pPr>
    </w:p>
    <w:p w14:paraId="742C25D6" w14:textId="5CB48737" w:rsidR="00CD2C1D" w:rsidRDefault="00CD2C1D" w:rsidP="00541793">
      <w:pPr>
        <w:jc w:val="left"/>
      </w:pPr>
    </w:p>
    <w:p w14:paraId="14B42838" w14:textId="77777777" w:rsidR="00CD2C1D" w:rsidRDefault="00CD2C1D" w:rsidP="00541793">
      <w:pPr>
        <w:jc w:val="left"/>
      </w:pPr>
    </w:p>
    <w:p w14:paraId="1EA96856" w14:textId="432CD72F" w:rsidR="00541793" w:rsidRDefault="00541793" w:rsidP="00C347B7">
      <w:r>
        <w:lastRenderedPageBreak/>
        <w:t xml:space="preserve">Kuomet keičiame </w:t>
      </w:r>
      <w:proofErr w:type="spellStart"/>
      <w:r>
        <w:t>a.d</w:t>
      </w:r>
      <w:proofErr w:type="spellEnd"/>
      <w:r>
        <w:t>. imties dydžio parametrą N:</w:t>
      </w:r>
    </w:p>
    <w:p w14:paraId="7F094D6A" w14:textId="576F82BC" w:rsidR="00541793" w:rsidRDefault="00777F1D" w:rsidP="00C347B7">
      <w:r>
        <w:rPr>
          <w:noProof/>
        </w:rPr>
        <w:drawing>
          <wp:inline distT="0" distB="0" distL="0" distR="0" wp14:anchorId="6BF75DBB" wp14:editId="0FCDBAC6">
            <wp:extent cx="6038850" cy="3019425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9490" cy="301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D52F7" w14:textId="690E5712" w:rsidR="00541793" w:rsidRDefault="00777F1D" w:rsidP="00C347B7">
      <w:r>
        <w:t xml:space="preserve">Matom, kad </w:t>
      </w:r>
      <w:proofErr w:type="spellStart"/>
      <w:r>
        <w:t>a.d</w:t>
      </w:r>
      <w:proofErr w:type="spellEnd"/>
      <w:r>
        <w:t>. turi tam tikrą koreliaciją, kadangi tiek nubrėžtos elipsinės kreivės, tiek stebiniai yra išsidėstę tam tikrame regione.</w:t>
      </w:r>
    </w:p>
    <w:p w14:paraId="11446715" w14:textId="6F91C2F5" w:rsidR="00541793" w:rsidRDefault="00541793" w:rsidP="00C347B7"/>
    <w:p w14:paraId="133BB0BA" w14:textId="27220628" w:rsidR="00777F1D" w:rsidRDefault="00777F1D" w:rsidP="00C347B7">
      <w:pPr>
        <w:rPr>
          <w:lang w:val="en-US"/>
        </w:rPr>
      </w:pPr>
    </w:p>
    <w:p w14:paraId="31C5DB04" w14:textId="240D5A40" w:rsidR="005D193B" w:rsidRDefault="009830FC" w:rsidP="00C347B7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6944" behindDoc="0" locked="0" layoutInCell="1" allowOverlap="1" wp14:anchorId="3B14DF61" wp14:editId="76D5E706">
            <wp:simplePos x="0" y="0"/>
            <wp:positionH relativeFrom="column">
              <wp:posOffset>-557530</wp:posOffset>
            </wp:positionH>
            <wp:positionV relativeFrom="paragraph">
              <wp:posOffset>306705</wp:posOffset>
            </wp:positionV>
            <wp:extent cx="6934200" cy="3467100"/>
            <wp:effectExtent l="0" t="0" r="0" b="0"/>
            <wp:wrapTopAndBottom/>
            <wp:docPr id="17" name="Picture 1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, schematic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342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D193B" w:rsidRPr="005D193B">
        <w:rPr>
          <w:lang w:val="en-US"/>
        </w:rPr>
        <w:t>Kuomet</w:t>
      </w:r>
      <w:proofErr w:type="spellEnd"/>
      <w:r w:rsidR="005D193B" w:rsidRPr="005D193B">
        <w:rPr>
          <w:lang w:val="en-US"/>
        </w:rPr>
        <w:t xml:space="preserve"> </w:t>
      </w:r>
      <w:proofErr w:type="spellStart"/>
      <w:r w:rsidR="005D193B" w:rsidRPr="005D193B">
        <w:rPr>
          <w:lang w:val="en-US"/>
        </w:rPr>
        <w:t>didinam</w:t>
      </w:r>
      <w:proofErr w:type="spellEnd"/>
      <w:r w:rsidR="005D193B" w:rsidRPr="005D193B">
        <w:rPr>
          <w:lang w:val="en-US"/>
        </w:rPr>
        <w:t xml:space="preserve"> </w:t>
      </w:r>
      <w:proofErr w:type="spellStart"/>
      <w:r w:rsidR="005D193B" w:rsidRPr="005D193B">
        <w:rPr>
          <w:lang w:val="en-US"/>
        </w:rPr>
        <w:t>kovariacin</w:t>
      </w:r>
      <w:proofErr w:type="spellEnd"/>
      <w:r w:rsidR="005D193B">
        <w:t>ė</w:t>
      </w:r>
      <w:r w:rsidR="005D193B" w:rsidRPr="005D193B">
        <w:rPr>
          <w:lang w:val="en-US"/>
        </w:rPr>
        <w:t xml:space="preserve">s </w:t>
      </w:r>
      <w:proofErr w:type="spellStart"/>
      <w:r w:rsidR="005D193B" w:rsidRPr="005D193B">
        <w:rPr>
          <w:lang w:val="en-US"/>
        </w:rPr>
        <w:t>matricos</w:t>
      </w:r>
      <w:proofErr w:type="spellEnd"/>
      <w:r w:rsidR="005D193B" w:rsidRPr="005D193B">
        <w:rPr>
          <w:lang w:val="en-US"/>
        </w:rPr>
        <w:t xml:space="preserve"> </w:t>
      </w:r>
      <w:r w:rsidR="005D193B">
        <w:rPr>
          <w:lang w:val="en-US"/>
        </w:rPr>
        <w:t>[1, 1]</w:t>
      </w:r>
      <w:r w:rsidR="005D193B" w:rsidRPr="005D193B">
        <w:rPr>
          <w:lang w:val="en-US"/>
        </w:rPr>
        <w:t xml:space="preserve"> </w:t>
      </w:r>
      <w:proofErr w:type="spellStart"/>
      <w:r w:rsidR="005D193B" w:rsidRPr="005D193B">
        <w:rPr>
          <w:lang w:val="en-US"/>
        </w:rPr>
        <w:t>koordinat</w:t>
      </w:r>
      <w:r w:rsidR="005D193B">
        <w:rPr>
          <w:lang w:val="en-US"/>
        </w:rPr>
        <w:t>ę</w:t>
      </w:r>
      <w:proofErr w:type="spellEnd"/>
      <w:r w:rsidR="00CD2C1D">
        <w:rPr>
          <w:lang w:val="en-US"/>
        </w:rPr>
        <w:t>:</w:t>
      </w:r>
    </w:p>
    <w:p w14:paraId="0DA2B31A" w14:textId="61736C44" w:rsidR="005D193B" w:rsidRDefault="005D193B" w:rsidP="005D193B">
      <w:pPr>
        <w:rPr>
          <w:lang w:val="en-US"/>
        </w:rPr>
      </w:pPr>
    </w:p>
    <w:p w14:paraId="73494D32" w14:textId="66A6BD62" w:rsidR="005D193B" w:rsidRDefault="005D193B" w:rsidP="005D193B">
      <w:pPr>
        <w:rPr>
          <w:lang w:val="en-US"/>
        </w:rPr>
      </w:pPr>
      <w:r>
        <w:rPr>
          <w:lang w:val="en-US"/>
        </w:rPr>
        <w:t xml:space="preserve">[1, 1] </w:t>
      </w:r>
      <w:proofErr w:type="spellStart"/>
      <w:r>
        <w:rPr>
          <w:lang w:val="en-US"/>
        </w:rPr>
        <w:t>koordinat</w:t>
      </w:r>
      <w:proofErr w:type="spellEnd"/>
      <w:r>
        <w:t xml:space="preserve">ė didinama nuo </w:t>
      </w:r>
      <w:r>
        <w:rPr>
          <w:lang w:val="en-US"/>
        </w:rPr>
        <w:t xml:space="preserve">40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90 kas 10 </w:t>
      </w:r>
      <w:proofErr w:type="spellStart"/>
      <w:r>
        <w:rPr>
          <w:lang w:val="en-US"/>
        </w:rPr>
        <w:t>vnt</w:t>
      </w:r>
      <w:proofErr w:type="spellEnd"/>
      <w:r>
        <w:rPr>
          <w:lang w:val="en-US"/>
        </w:rPr>
        <w:t xml:space="preserve">. </w:t>
      </w:r>
    </w:p>
    <w:p w14:paraId="4E5F01E4" w14:textId="7931F151" w:rsidR="005D193B" w:rsidRPr="005D193B" w:rsidRDefault="005D193B" w:rsidP="005D193B">
      <w:proofErr w:type="spellStart"/>
      <w:r>
        <w:rPr>
          <w:lang w:val="en-US"/>
        </w:rPr>
        <w:lastRenderedPageBreak/>
        <w:t>Matom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did</w:t>
      </w:r>
      <w:proofErr w:type="spellStart"/>
      <w:r>
        <w:t>ėjant</w:t>
      </w:r>
      <w:proofErr w:type="spellEnd"/>
      <w:r>
        <w:t xml:space="preserve"> šiai koordinatei, mažėja neigiamas koreliacijos </w:t>
      </w:r>
      <w:proofErr w:type="spellStart"/>
      <w:r>
        <w:t>koef</w:t>
      </w:r>
      <w:proofErr w:type="spellEnd"/>
      <w:r>
        <w:t xml:space="preserve">. </w:t>
      </w:r>
      <w:proofErr w:type="spellStart"/>
      <w:r>
        <w:t>T.y</w:t>
      </w:r>
      <w:proofErr w:type="spellEnd"/>
      <w:r>
        <w:t>. nuo -0,</w:t>
      </w:r>
      <w:r w:rsidR="009830FC">
        <w:rPr>
          <w:lang w:val="en-US"/>
        </w:rPr>
        <w:t>818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-0,5</w:t>
      </w:r>
      <w:r w:rsidR="009830FC">
        <w:rPr>
          <w:lang w:val="en-US"/>
        </w:rPr>
        <w:t>7</w:t>
      </w:r>
      <w:r>
        <w:rPr>
          <w:lang w:val="en-US"/>
        </w:rPr>
        <w:t xml:space="preserve">. </w:t>
      </w:r>
      <w:proofErr w:type="spellStart"/>
      <w:r>
        <w:rPr>
          <w:lang w:val="en-US"/>
        </w:rPr>
        <w:t>Vaizdž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om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.d.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laid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gram</w:t>
      </w:r>
      <w:r w:rsidR="00CD2C1D">
        <w:rPr>
          <w:lang w:val="en-US"/>
        </w:rPr>
        <w:t>a</w:t>
      </w:r>
      <w:proofErr w:type="spellEnd"/>
      <w:r>
        <w:rPr>
          <w:lang w:val="en-US"/>
        </w:rPr>
        <w:t xml:space="preserve"> “</w:t>
      </w:r>
      <w:proofErr w:type="spellStart"/>
      <w:r>
        <w:rPr>
          <w:lang w:val="en-US"/>
        </w:rPr>
        <w:t>centruojasi</w:t>
      </w:r>
      <w:proofErr w:type="spellEnd"/>
      <w:r>
        <w:rPr>
          <w:lang w:val="en-US"/>
        </w:rPr>
        <w:t xml:space="preserve">” </w:t>
      </w:r>
      <w:proofErr w:type="spellStart"/>
      <w:r>
        <w:rPr>
          <w:lang w:val="en-US"/>
        </w:rPr>
        <w:t>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mpa</w:t>
      </w:r>
      <w:proofErr w:type="spellEnd"/>
      <w:r>
        <w:rPr>
          <w:lang w:val="en-US"/>
        </w:rPr>
        <w:t xml:space="preserve"> ne </w:t>
      </w:r>
      <w:proofErr w:type="spellStart"/>
      <w:r>
        <w:rPr>
          <w:lang w:val="en-US"/>
        </w:rPr>
        <w:t>tok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mailia</w:t>
      </w:r>
      <w:proofErr w:type="spellEnd"/>
      <w:r>
        <w:rPr>
          <w:lang w:val="en-US"/>
        </w:rPr>
        <w:t>.</w:t>
      </w:r>
    </w:p>
    <w:p w14:paraId="3EF4D2CF" w14:textId="47B5C995" w:rsidR="00777F1D" w:rsidRDefault="00777F1D" w:rsidP="00C347B7"/>
    <w:p w14:paraId="7BD41221" w14:textId="475223CE" w:rsidR="005D193B" w:rsidRDefault="009830FC" w:rsidP="005D193B">
      <w:r>
        <w:rPr>
          <w:noProof/>
        </w:rPr>
        <w:drawing>
          <wp:anchor distT="0" distB="0" distL="114300" distR="114300" simplePos="0" relativeHeight="251668992" behindDoc="0" locked="0" layoutInCell="1" allowOverlap="1" wp14:anchorId="31246F97" wp14:editId="1D5853BD">
            <wp:simplePos x="0" y="0"/>
            <wp:positionH relativeFrom="column">
              <wp:posOffset>-509905</wp:posOffset>
            </wp:positionH>
            <wp:positionV relativeFrom="paragraph">
              <wp:posOffset>272415</wp:posOffset>
            </wp:positionV>
            <wp:extent cx="6858000" cy="3429000"/>
            <wp:effectExtent l="0" t="0" r="0" b="0"/>
            <wp:wrapTopAndBottom/>
            <wp:docPr id="18" name="Picture 1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93B">
        <w:t xml:space="preserve">Kuomet mažinam </w:t>
      </w:r>
      <w:proofErr w:type="spellStart"/>
      <w:r w:rsidR="005D193B">
        <w:t>kovariacinės</w:t>
      </w:r>
      <w:proofErr w:type="spellEnd"/>
      <w:r w:rsidR="005D193B">
        <w:t xml:space="preserve"> matricos [1, 1] koordinatę</w:t>
      </w:r>
      <w:r w:rsidR="00CD2C1D">
        <w:t>:</w:t>
      </w:r>
    </w:p>
    <w:p w14:paraId="2C96A161" w14:textId="7E34B6B4" w:rsidR="009830FC" w:rsidRDefault="009830FC" w:rsidP="005D193B"/>
    <w:p w14:paraId="5BE31A69" w14:textId="2AC0453F" w:rsidR="00CD2C1D" w:rsidRDefault="00CD2C1D" w:rsidP="00CD2C1D">
      <w:pPr>
        <w:rPr>
          <w:lang w:val="en-US"/>
        </w:rPr>
      </w:pPr>
      <w:r>
        <w:rPr>
          <w:lang w:val="en-US"/>
        </w:rPr>
        <w:t xml:space="preserve">[1, 1] </w:t>
      </w:r>
      <w:proofErr w:type="spellStart"/>
      <w:r>
        <w:rPr>
          <w:lang w:val="en-US"/>
        </w:rPr>
        <w:t>koordinat</w:t>
      </w:r>
      <w:proofErr w:type="spellEnd"/>
      <w:r>
        <w:t xml:space="preserve">ė mažinama nuo </w:t>
      </w:r>
      <w:r>
        <w:rPr>
          <w:lang w:val="en-US"/>
        </w:rPr>
        <w:t xml:space="preserve">40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30 kas 2 </w:t>
      </w:r>
      <w:proofErr w:type="spellStart"/>
      <w:r>
        <w:rPr>
          <w:lang w:val="en-US"/>
        </w:rPr>
        <w:t>vnt</w:t>
      </w:r>
      <w:proofErr w:type="spellEnd"/>
      <w:r>
        <w:rPr>
          <w:lang w:val="en-US"/>
        </w:rPr>
        <w:t xml:space="preserve">. </w:t>
      </w:r>
    </w:p>
    <w:p w14:paraId="7F3CCFB0" w14:textId="6ECAECB9" w:rsidR="00CD2C1D" w:rsidRDefault="00CD2C1D" w:rsidP="00CD2C1D">
      <w:proofErr w:type="spellStart"/>
      <w:r>
        <w:rPr>
          <w:lang w:val="en-US"/>
        </w:rPr>
        <w:t>Matom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ma</w:t>
      </w:r>
      <w:proofErr w:type="spellStart"/>
      <w:r>
        <w:t>žėjant</w:t>
      </w:r>
      <w:proofErr w:type="spellEnd"/>
      <w:r>
        <w:t xml:space="preserve"> šiai koordinatei, didėja neigiamas koreliacijos </w:t>
      </w:r>
      <w:proofErr w:type="spellStart"/>
      <w:r>
        <w:t>koef</w:t>
      </w:r>
      <w:proofErr w:type="spellEnd"/>
      <w:r>
        <w:t xml:space="preserve">. </w:t>
      </w:r>
      <w:proofErr w:type="spellStart"/>
      <w:r>
        <w:t>T.y</w:t>
      </w:r>
      <w:proofErr w:type="spellEnd"/>
      <w:r>
        <w:t>. nuo -0,</w:t>
      </w:r>
      <w:r>
        <w:rPr>
          <w:lang w:val="en-US"/>
        </w:rPr>
        <w:t>7</w:t>
      </w:r>
      <w:r w:rsidR="009830FC">
        <w:rPr>
          <w:lang w:val="en-US"/>
        </w:rPr>
        <w:t>63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-0,91. </w:t>
      </w:r>
      <w:proofErr w:type="spellStart"/>
      <w:r>
        <w:rPr>
          <w:lang w:val="en-US"/>
        </w:rPr>
        <w:t>Vaizdž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om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.d.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laid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gr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mail</w:t>
      </w:r>
      <w:proofErr w:type="spellEnd"/>
      <w:r>
        <w:t xml:space="preserve">ėja ir visi stebiniai pasiskirstę pagal </w:t>
      </w:r>
      <w:r w:rsidR="00BE1284">
        <w:t>stipresnę</w:t>
      </w:r>
      <w:r>
        <w:t xml:space="preserve"> neigiamą koreliaciją.</w:t>
      </w:r>
    </w:p>
    <w:p w14:paraId="0B0116F9" w14:textId="017D23E7" w:rsidR="00CD2C1D" w:rsidRDefault="00CD2C1D" w:rsidP="005D193B"/>
    <w:p w14:paraId="10D70B34" w14:textId="62273A58" w:rsidR="005D193B" w:rsidRDefault="005D193B" w:rsidP="005D193B">
      <w:r>
        <w:t xml:space="preserve">Kuomet didinam </w:t>
      </w:r>
      <w:proofErr w:type="spellStart"/>
      <w:r>
        <w:t>kovariacin</w:t>
      </w:r>
      <w:r w:rsidR="00CD2C1D">
        <w:t>ė</w:t>
      </w:r>
      <w:r>
        <w:t>s</w:t>
      </w:r>
      <w:proofErr w:type="spellEnd"/>
      <w:r>
        <w:t xml:space="preserve"> matricos </w:t>
      </w:r>
      <w:r w:rsidR="00CD2C1D">
        <w:t>[</w:t>
      </w:r>
      <w:r>
        <w:t>2,</w:t>
      </w:r>
      <w:r w:rsidR="00CD2C1D">
        <w:t xml:space="preserve"> </w:t>
      </w:r>
      <w:r>
        <w:t>2</w:t>
      </w:r>
      <w:r w:rsidR="00CD2C1D">
        <w:t>]</w:t>
      </w:r>
      <w:r>
        <w:t xml:space="preserve"> koordinat</w:t>
      </w:r>
      <w:r w:rsidR="00CD2C1D">
        <w:t>ę:</w:t>
      </w:r>
    </w:p>
    <w:p w14:paraId="15F62600" w14:textId="5AA542EA" w:rsidR="009830FC" w:rsidRDefault="009830FC" w:rsidP="005D193B"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11050478" wp14:editId="694536BE">
            <wp:simplePos x="0" y="0"/>
            <wp:positionH relativeFrom="column">
              <wp:posOffset>-519430</wp:posOffset>
            </wp:positionH>
            <wp:positionV relativeFrom="paragraph">
              <wp:posOffset>-5715</wp:posOffset>
            </wp:positionV>
            <wp:extent cx="6896100" cy="3448050"/>
            <wp:effectExtent l="0" t="0" r="0" b="0"/>
            <wp:wrapTopAndBottom/>
            <wp:docPr id="19" name="Picture 19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, schematic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61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6297AA" w14:textId="2AD3636F" w:rsidR="00CD2C1D" w:rsidRDefault="00CD2C1D" w:rsidP="00CD2C1D">
      <w:pPr>
        <w:rPr>
          <w:lang w:val="en-US"/>
        </w:rPr>
      </w:pPr>
      <w:r>
        <w:rPr>
          <w:lang w:val="en-US"/>
        </w:rPr>
        <w:t xml:space="preserve">[2, 2] </w:t>
      </w:r>
      <w:proofErr w:type="spellStart"/>
      <w:r>
        <w:rPr>
          <w:lang w:val="en-US"/>
        </w:rPr>
        <w:t>koordinat</w:t>
      </w:r>
      <w:proofErr w:type="spellEnd"/>
      <w:r>
        <w:t xml:space="preserve">ė didinama nuo </w:t>
      </w:r>
      <w:r>
        <w:rPr>
          <w:lang w:val="en-US"/>
        </w:rPr>
        <w:t xml:space="preserve">10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260 kas </w:t>
      </w:r>
      <w:r w:rsidR="009830FC">
        <w:rPr>
          <w:lang w:val="en-US"/>
        </w:rPr>
        <w:t>5</w:t>
      </w:r>
      <w:r>
        <w:rPr>
          <w:lang w:val="en-US"/>
        </w:rPr>
        <w:t xml:space="preserve">0 </w:t>
      </w:r>
      <w:proofErr w:type="spellStart"/>
      <w:r>
        <w:rPr>
          <w:lang w:val="en-US"/>
        </w:rPr>
        <w:t>vnt</w:t>
      </w:r>
      <w:proofErr w:type="spellEnd"/>
      <w:r>
        <w:rPr>
          <w:lang w:val="en-US"/>
        </w:rPr>
        <w:t xml:space="preserve">. </w:t>
      </w:r>
    </w:p>
    <w:p w14:paraId="2DC70A5B" w14:textId="37428DD1" w:rsidR="005D193B" w:rsidRDefault="00CD2C1D" w:rsidP="00CD2C1D">
      <w:proofErr w:type="spellStart"/>
      <w:r>
        <w:rPr>
          <w:lang w:val="en-US"/>
        </w:rPr>
        <w:t>Matom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did</w:t>
      </w:r>
      <w:proofErr w:type="spellStart"/>
      <w:r>
        <w:t>ėjant</w:t>
      </w:r>
      <w:proofErr w:type="spellEnd"/>
      <w:r>
        <w:t xml:space="preserve"> šiai koordinatei, mažėja neigiamas koreliacijos </w:t>
      </w:r>
      <w:proofErr w:type="spellStart"/>
      <w:r>
        <w:t>koef</w:t>
      </w:r>
      <w:proofErr w:type="spellEnd"/>
      <w:r>
        <w:t xml:space="preserve">. </w:t>
      </w:r>
      <w:proofErr w:type="spellStart"/>
      <w:r>
        <w:t>T.y</w:t>
      </w:r>
      <w:proofErr w:type="spellEnd"/>
      <w:r>
        <w:t>. nuo -0,</w:t>
      </w:r>
      <w:r>
        <w:rPr>
          <w:lang w:val="en-US"/>
        </w:rPr>
        <w:t>5</w:t>
      </w:r>
      <w:r w:rsidR="009830FC">
        <w:rPr>
          <w:lang w:val="en-US"/>
        </w:rPr>
        <w:t>44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-0,0</w:t>
      </w:r>
      <w:r w:rsidR="009830FC">
        <w:rPr>
          <w:lang w:val="en-US"/>
        </w:rPr>
        <w:t>5</w:t>
      </w:r>
      <w:r>
        <w:rPr>
          <w:lang w:val="en-US"/>
        </w:rPr>
        <w:t xml:space="preserve">. </w:t>
      </w:r>
      <w:proofErr w:type="spellStart"/>
      <w:r>
        <w:rPr>
          <w:lang w:val="en-US"/>
        </w:rPr>
        <w:t>Vaizdž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om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.d.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laid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grama</w:t>
      </w:r>
      <w:proofErr w:type="spellEnd"/>
      <w:r>
        <w:rPr>
          <w:lang w:val="en-US"/>
        </w:rPr>
        <w:t xml:space="preserve"> “</w:t>
      </w:r>
      <w:proofErr w:type="spellStart"/>
      <w:r>
        <w:rPr>
          <w:lang w:val="en-US"/>
        </w:rPr>
        <w:t>centruojasi</w:t>
      </w:r>
      <w:proofErr w:type="spellEnd"/>
      <w:r>
        <w:rPr>
          <w:lang w:val="en-US"/>
        </w:rPr>
        <w:t xml:space="preserve">” </w:t>
      </w:r>
      <w:proofErr w:type="spellStart"/>
      <w:r>
        <w:rPr>
          <w:lang w:val="en-US"/>
        </w:rPr>
        <w:t>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mpa</w:t>
      </w:r>
      <w:proofErr w:type="spellEnd"/>
      <w:r>
        <w:rPr>
          <w:lang w:val="en-US"/>
        </w:rPr>
        <w:t xml:space="preserve"> ne </w:t>
      </w:r>
      <w:proofErr w:type="spellStart"/>
      <w:r>
        <w:rPr>
          <w:lang w:val="en-US"/>
        </w:rPr>
        <w:t>tok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mailia</w:t>
      </w:r>
      <w:proofErr w:type="spellEnd"/>
      <w:r>
        <w:rPr>
          <w:lang w:val="en-US"/>
        </w:rPr>
        <w:t xml:space="preserve">. </w:t>
      </w:r>
    </w:p>
    <w:p w14:paraId="778FBC8F" w14:textId="77777777" w:rsidR="00CD2C1D" w:rsidRDefault="00CD2C1D" w:rsidP="00CD2C1D"/>
    <w:p w14:paraId="61488CB3" w14:textId="4B316969" w:rsidR="00BE1284" w:rsidRDefault="009830FC" w:rsidP="00BE1284">
      <w:r>
        <w:rPr>
          <w:noProof/>
        </w:rPr>
        <w:drawing>
          <wp:anchor distT="0" distB="0" distL="114300" distR="114300" simplePos="0" relativeHeight="251671040" behindDoc="0" locked="0" layoutInCell="1" allowOverlap="1" wp14:anchorId="2FFE161A" wp14:editId="520DDD18">
            <wp:simplePos x="0" y="0"/>
            <wp:positionH relativeFrom="column">
              <wp:posOffset>-509905</wp:posOffset>
            </wp:positionH>
            <wp:positionV relativeFrom="paragraph">
              <wp:posOffset>266700</wp:posOffset>
            </wp:positionV>
            <wp:extent cx="6800850" cy="3400425"/>
            <wp:effectExtent l="0" t="0" r="0" b="0"/>
            <wp:wrapTopAndBottom/>
            <wp:docPr id="20" name="Picture 20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, schematic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93B">
        <w:t>Kuomet ma</w:t>
      </w:r>
      <w:r w:rsidR="00CD2C1D">
        <w:t>ž</w:t>
      </w:r>
      <w:r w:rsidR="005D193B">
        <w:t xml:space="preserve">inam </w:t>
      </w:r>
      <w:proofErr w:type="spellStart"/>
      <w:r w:rsidR="005D193B">
        <w:t>kovariacin</w:t>
      </w:r>
      <w:r w:rsidR="00CD2C1D">
        <w:t>ė</w:t>
      </w:r>
      <w:r w:rsidR="005D193B">
        <w:t>s</w:t>
      </w:r>
      <w:proofErr w:type="spellEnd"/>
      <w:r w:rsidR="005D193B">
        <w:t xml:space="preserve"> matricos </w:t>
      </w:r>
      <w:r w:rsidR="00CD2C1D">
        <w:t>[</w:t>
      </w:r>
      <w:r w:rsidR="005D193B">
        <w:t>2,</w:t>
      </w:r>
      <w:r w:rsidR="00CD2C1D">
        <w:t xml:space="preserve"> </w:t>
      </w:r>
      <w:r w:rsidR="005D193B">
        <w:t>2</w:t>
      </w:r>
      <w:r w:rsidR="00CD2C1D">
        <w:t>]</w:t>
      </w:r>
      <w:r w:rsidR="005D193B">
        <w:t xml:space="preserve"> koordinat</w:t>
      </w:r>
      <w:r w:rsidR="00CD2C1D">
        <w:t>ę:</w:t>
      </w:r>
    </w:p>
    <w:p w14:paraId="4D76D0CC" w14:textId="1E089B10" w:rsidR="009830FC" w:rsidRDefault="009830FC" w:rsidP="00BE1284"/>
    <w:p w14:paraId="7A5C4981" w14:textId="6936754D" w:rsidR="00CD2C1D" w:rsidRDefault="00CD2C1D" w:rsidP="00CD2C1D">
      <w:pPr>
        <w:rPr>
          <w:lang w:val="en-US"/>
        </w:rPr>
      </w:pPr>
      <w:r>
        <w:rPr>
          <w:lang w:val="en-US"/>
        </w:rPr>
        <w:t xml:space="preserve">[2, 2] </w:t>
      </w:r>
      <w:proofErr w:type="spellStart"/>
      <w:r>
        <w:rPr>
          <w:lang w:val="en-US"/>
        </w:rPr>
        <w:t>koordinat</w:t>
      </w:r>
      <w:proofErr w:type="spellEnd"/>
      <w:r>
        <w:t xml:space="preserve">ė mažinama nuo </w:t>
      </w:r>
      <w:r w:rsidR="00BE1284">
        <w:rPr>
          <w:lang w:val="en-US"/>
        </w:rPr>
        <w:t>14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</w:t>
      </w:r>
      <w:r w:rsidR="00BE1284">
        <w:rPr>
          <w:lang w:val="en-US"/>
        </w:rPr>
        <w:t>4</w:t>
      </w:r>
      <w:r>
        <w:rPr>
          <w:lang w:val="en-US"/>
        </w:rPr>
        <w:t xml:space="preserve"> kas </w:t>
      </w:r>
      <w:r w:rsidR="00BE1284">
        <w:rPr>
          <w:lang w:val="en-US"/>
        </w:rPr>
        <w:t>2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vnt</w:t>
      </w:r>
      <w:proofErr w:type="spellEnd"/>
      <w:r>
        <w:rPr>
          <w:lang w:val="en-US"/>
        </w:rPr>
        <w:t xml:space="preserve">. </w:t>
      </w:r>
    </w:p>
    <w:p w14:paraId="046BDC4B" w14:textId="05F2768D" w:rsidR="00BE1284" w:rsidRDefault="00BE1284" w:rsidP="00BE1284">
      <w:proofErr w:type="spellStart"/>
      <w:r>
        <w:rPr>
          <w:lang w:val="en-US"/>
        </w:rPr>
        <w:lastRenderedPageBreak/>
        <w:t>Matom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ma</w:t>
      </w:r>
      <w:proofErr w:type="spellStart"/>
      <w:r>
        <w:t>žėjant</w:t>
      </w:r>
      <w:proofErr w:type="spellEnd"/>
      <w:r>
        <w:t xml:space="preserve"> šiai koordinatei, didėja neigiamas koreliacijos </w:t>
      </w:r>
      <w:proofErr w:type="spellStart"/>
      <w:r>
        <w:t>koef</w:t>
      </w:r>
      <w:proofErr w:type="spellEnd"/>
      <w:r>
        <w:t xml:space="preserve">. </w:t>
      </w:r>
      <w:proofErr w:type="spellStart"/>
      <w:r>
        <w:t>T.y</w:t>
      </w:r>
      <w:proofErr w:type="spellEnd"/>
      <w:r>
        <w:t>. nuo -0,</w:t>
      </w:r>
      <w:r>
        <w:rPr>
          <w:lang w:val="en-US"/>
        </w:rPr>
        <w:t>4</w:t>
      </w:r>
      <w:r w:rsidR="009830FC">
        <w:rPr>
          <w:lang w:val="en-US"/>
        </w:rPr>
        <w:t>1</w:t>
      </w:r>
      <w:r>
        <w:rPr>
          <w:lang w:val="en-US"/>
        </w:rPr>
        <w:t xml:space="preserve">3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-0,7</w:t>
      </w:r>
      <w:r w:rsidR="009830FC">
        <w:rPr>
          <w:lang w:val="en-US"/>
        </w:rPr>
        <w:t>54</w:t>
      </w:r>
      <w:r>
        <w:rPr>
          <w:lang w:val="en-US"/>
        </w:rPr>
        <w:t xml:space="preserve">. </w:t>
      </w:r>
      <w:proofErr w:type="spellStart"/>
      <w:r>
        <w:rPr>
          <w:lang w:val="en-US"/>
        </w:rPr>
        <w:t>Vaizdž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om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.d.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laid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gr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mail</w:t>
      </w:r>
      <w:proofErr w:type="spellEnd"/>
      <w:r>
        <w:t>ėja ir visi stebiniai pasiskirstę pagal stipresnę neigiamą koreliaciją.</w:t>
      </w:r>
    </w:p>
    <w:p w14:paraId="0E3A8AE5" w14:textId="3878F204" w:rsidR="005D193B" w:rsidRDefault="005D193B" w:rsidP="005D193B"/>
    <w:p w14:paraId="76EF1E59" w14:textId="624DDBED" w:rsidR="005D193B" w:rsidRDefault="009830FC" w:rsidP="005D193B">
      <w:r>
        <w:rPr>
          <w:noProof/>
        </w:rPr>
        <w:drawing>
          <wp:anchor distT="0" distB="0" distL="114300" distR="114300" simplePos="0" relativeHeight="251673088" behindDoc="0" locked="0" layoutInCell="1" allowOverlap="1" wp14:anchorId="3AA36AFF" wp14:editId="45C51520">
            <wp:simplePos x="0" y="0"/>
            <wp:positionH relativeFrom="column">
              <wp:posOffset>-567690</wp:posOffset>
            </wp:positionH>
            <wp:positionV relativeFrom="paragraph">
              <wp:posOffset>352425</wp:posOffset>
            </wp:positionV>
            <wp:extent cx="6867525" cy="3433445"/>
            <wp:effectExtent l="0" t="0" r="0" b="0"/>
            <wp:wrapTopAndBottom/>
            <wp:docPr id="21" name="Picture 21" descr="Graphical user interface, 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diagram, schematic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7525" cy="3433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93B">
        <w:t xml:space="preserve">Kuomet didinam </w:t>
      </w:r>
      <w:proofErr w:type="spellStart"/>
      <w:r w:rsidR="005D193B">
        <w:t>kovariacin</w:t>
      </w:r>
      <w:r w:rsidR="00CD2C1D">
        <w:t>ė</w:t>
      </w:r>
      <w:r w:rsidR="005D193B">
        <w:t>s</w:t>
      </w:r>
      <w:proofErr w:type="spellEnd"/>
      <w:r w:rsidR="005D193B">
        <w:t xml:space="preserve"> matricos </w:t>
      </w:r>
      <w:r w:rsidR="00CD2C1D">
        <w:t>[</w:t>
      </w:r>
      <w:r w:rsidR="005D193B">
        <w:t>1,</w:t>
      </w:r>
      <w:r w:rsidR="00CD2C1D">
        <w:t xml:space="preserve"> </w:t>
      </w:r>
      <w:r w:rsidR="005D193B">
        <w:t>2</w:t>
      </w:r>
      <w:r w:rsidR="00CD2C1D">
        <w:t>]</w:t>
      </w:r>
      <w:r w:rsidR="005D193B">
        <w:t xml:space="preserve"> koordinat</w:t>
      </w:r>
      <w:r w:rsidR="00CD2C1D">
        <w:t>ę:</w:t>
      </w:r>
    </w:p>
    <w:p w14:paraId="6CD144C5" w14:textId="4B24EABB" w:rsidR="009830FC" w:rsidRDefault="009830FC" w:rsidP="005D193B"/>
    <w:p w14:paraId="3A6E73B3" w14:textId="10971014" w:rsidR="00CD2C1D" w:rsidRDefault="00CD2C1D" w:rsidP="00CD2C1D">
      <w:pPr>
        <w:rPr>
          <w:lang w:val="en-US"/>
        </w:rPr>
      </w:pPr>
      <w:r>
        <w:rPr>
          <w:lang w:val="en-US"/>
        </w:rPr>
        <w:t xml:space="preserve">[1, </w:t>
      </w:r>
      <w:r w:rsidR="00BE1284">
        <w:rPr>
          <w:lang w:val="en-US"/>
        </w:rPr>
        <w:t>2</w:t>
      </w:r>
      <w:r>
        <w:rPr>
          <w:lang w:val="en-US"/>
        </w:rPr>
        <w:t xml:space="preserve">] </w:t>
      </w:r>
      <w:proofErr w:type="spellStart"/>
      <w:r>
        <w:rPr>
          <w:lang w:val="en-US"/>
        </w:rPr>
        <w:t>koordinat</w:t>
      </w:r>
      <w:proofErr w:type="spellEnd"/>
      <w:r>
        <w:t xml:space="preserve">ė didinama nuo </w:t>
      </w:r>
      <w:r w:rsidR="00BE1284">
        <w:rPr>
          <w:lang w:val="en-US"/>
        </w:rPr>
        <w:t>-10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</w:t>
      </w:r>
      <w:r w:rsidR="00BE1284">
        <w:rPr>
          <w:lang w:val="en-US"/>
        </w:rPr>
        <w:t>10</w:t>
      </w:r>
      <w:r>
        <w:rPr>
          <w:lang w:val="en-US"/>
        </w:rPr>
        <w:t xml:space="preserve"> kas </w:t>
      </w:r>
      <w:r w:rsidR="00BE1284">
        <w:rPr>
          <w:lang w:val="en-US"/>
        </w:rPr>
        <w:t>4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vnt</w:t>
      </w:r>
      <w:proofErr w:type="spellEnd"/>
      <w:r>
        <w:rPr>
          <w:lang w:val="en-US"/>
        </w:rPr>
        <w:t xml:space="preserve">. </w:t>
      </w:r>
    </w:p>
    <w:p w14:paraId="27333E59" w14:textId="7B94989E" w:rsidR="005D193B" w:rsidRDefault="009830FC" w:rsidP="009830FC">
      <w:proofErr w:type="spellStart"/>
      <w:r>
        <w:rPr>
          <w:lang w:val="en-US"/>
        </w:rPr>
        <w:t>Matom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did</w:t>
      </w:r>
      <w:proofErr w:type="spellStart"/>
      <w:r>
        <w:t>ėjant</w:t>
      </w:r>
      <w:proofErr w:type="spellEnd"/>
      <w:r>
        <w:t xml:space="preserve"> šiai koordinatei, mažėja neigiamas koreliacijos </w:t>
      </w:r>
      <w:proofErr w:type="spellStart"/>
      <w:r>
        <w:t>koef</w:t>
      </w:r>
      <w:proofErr w:type="spellEnd"/>
      <w:r>
        <w:t xml:space="preserve">. ir didėja teigiamas koreliacijos </w:t>
      </w:r>
      <w:proofErr w:type="spellStart"/>
      <w:r>
        <w:t>koef</w:t>
      </w:r>
      <w:proofErr w:type="spellEnd"/>
      <w:r>
        <w:t xml:space="preserve">. </w:t>
      </w:r>
      <w:proofErr w:type="spellStart"/>
      <w:r>
        <w:t>T.y</w:t>
      </w:r>
      <w:proofErr w:type="spellEnd"/>
      <w:r>
        <w:t>. nuo -0,</w:t>
      </w:r>
      <w:r>
        <w:rPr>
          <w:lang w:val="en-US"/>
        </w:rPr>
        <w:t xml:space="preserve">747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-0,752. </w:t>
      </w:r>
      <w:proofErr w:type="spellStart"/>
      <w:r>
        <w:rPr>
          <w:lang w:val="en-US"/>
        </w:rPr>
        <w:t>Vaizdž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om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.d.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laid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gr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entruojasi</w:t>
      </w:r>
      <w:proofErr w:type="spellEnd"/>
      <w:r>
        <w:rPr>
          <w:lang w:val="en-US"/>
        </w:rPr>
        <w:t xml:space="preserve"> art</w:t>
      </w:r>
      <w:r>
        <w:t>ėdama 0, ir pakeičia koreliacijos koeficiento ženklą, kuomet reikšmė tampa teigiama.</w:t>
      </w:r>
    </w:p>
    <w:p w14:paraId="1EE68DF9" w14:textId="77777777" w:rsidR="009830FC" w:rsidRDefault="009830FC" w:rsidP="005D193B"/>
    <w:p w14:paraId="73EBAE4D" w14:textId="52F327AE" w:rsidR="005D193B" w:rsidRDefault="005D193B" w:rsidP="005D193B">
      <w:r>
        <w:t>Kuomet ma</w:t>
      </w:r>
      <w:r w:rsidR="00CD2C1D">
        <w:t>ž</w:t>
      </w:r>
      <w:r>
        <w:t xml:space="preserve">inam </w:t>
      </w:r>
      <w:proofErr w:type="spellStart"/>
      <w:r>
        <w:t>kovariacin</w:t>
      </w:r>
      <w:r w:rsidR="00CD2C1D">
        <w:t>ė</w:t>
      </w:r>
      <w:r>
        <w:t>s</w:t>
      </w:r>
      <w:proofErr w:type="spellEnd"/>
      <w:r>
        <w:t xml:space="preserve"> matricos </w:t>
      </w:r>
      <w:r w:rsidR="00CD2C1D">
        <w:t>[</w:t>
      </w:r>
      <w:r>
        <w:t>1,</w:t>
      </w:r>
      <w:r w:rsidR="00CD2C1D">
        <w:t xml:space="preserve"> </w:t>
      </w:r>
      <w:r>
        <w:t>2</w:t>
      </w:r>
      <w:r w:rsidR="00CD2C1D">
        <w:t>]</w:t>
      </w:r>
      <w:r>
        <w:t xml:space="preserve"> koordinat</w:t>
      </w:r>
      <w:r w:rsidR="00CD2C1D">
        <w:t>ę:</w:t>
      </w:r>
    </w:p>
    <w:p w14:paraId="55462AA2" w14:textId="10889CF8" w:rsidR="009830FC" w:rsidRDefault="009830FC" w:rsidP="005D193B">
      <w:r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63FA8E37" wp14:editId="4EB32028">
            <wp:simplePos x="0" y="0"/>
            <wp:positionH relativeFrom="column">
              <wp:posOffset>-528955</wp:posOffset>
            </wp:positionH>
            <wp:positionV relativeFrom="paragraph">
              <wp:posOffset>-81915</wp:posOffset>
            </wp:positionV>
            <wp:extent cx="6762750" cy="3381375"/>
            <wp:effectExtent l="0" t="0" r="0" b="0"/>
            <wp:wrapTopAndBottom/>
            <wp:docPr id="22" name="Picture 2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750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260745" w14:textId="2C42215C" w:rsidR="00CD2C1D" w:rsidRDefault="00CD2C1D" w:rsidP="00CD2C1D">
      <w:pPr>
        <w:rPr>
          <w:lang w:val="en-US"/>
        </w:rPr>
      </w:pPr>
      <w:r>
        <w:rPr>
          <w:lang w:val="en-US"/>
        </w:rPr>
        <w:t xml:space="preserve">[1, </w:t>
      </w:r>
      <w:r w:rsidR="009830FC">
        <w:rPr>
          <w:lang w:val="en-US"/>
        </w:rPr>
        <w:t>2</w:t>
      </w:r>
      <w:r>
        <w:rPr>
          <w:lang w:val="en-US"/>
        </w:rPr>
        <w:t xml:space="preserve">] </w:t>
      </w:r>
      <w:proofErr w:type="spellStart"/>
      <w:r>
        <w:rPr>
          <w:lang w:val="en-US"/>
        </w:rPr>
        <w:t>koordinat</w:t>
      </w:r>
      <w:proofErr w:type="spellEnd"/>
      <w:r>
        <w:t xml:space="preserve">ė </w:t>
      </w:r>
      <w:r w:rsidR="009830FC">
        <w:t>mažinama</w:t>
      </w:r>
      <w:r>
        <w:t xml:space="preserve"> nuo </w:t>
      </w:r>
      <w:r w:rsidR="009830FC">
        <w:rPr>
          <w:lang w:val="en-US"/>
        </w:rPr>
        <w:t>-7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</w:t>
      </w:r>
      <w:r w:rsidR="009830FC">
        <w:rPr>
          <w:lang w:val="en-US"/>
        </w:rPr>
        <w:t>-12</w:t>
      </w:r>
      <w:r>
        <w:rPr>
          <w:lang w:val="en-US"/>
        </w:rPr>
        <w:t xml:space="preserve"> kas </w:t>
      </w:r>
      <w:r w:rsidR="009830FC">
        <w:rPr>
          <w:lang w:val="en-US"/>
        </w:rPr>
        <w:t>1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vnt</w:t>
      </w:r>
      <w:proofErr w:type="spellEnd"/>
      <w:r>
        <w:rPr>
          <w:lang w:val="en-US"/>
        </w:rPr>
        <w:t xml:space="preserve">. </w:t>
      </w:r>
    </w:p>
    <w:p w14:paraId="2D9D9D75" w14:textId="3D2DBA58" w:rsidR="005D193B" w:rsidRDefault="009830FC" w:rsidP="002908AE">
      <w:proofErr w:type="spellStart"/>
      <w:r>
        <w:rPr>
          <w:lang w:val="en-US"/>
        </w:rPr>
        <w:t>Matom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ma</w:t>
      </w:r>
      <w:proofErr w:type="spellStart"/>
      <w:r>
        <w:t>žėjant</w:t>
      </w:r>
      <w:proofErr w:type="spellEnd"/>
      <w:r>
        <w:t xml:space="preserve"> šiai koordinatei, didėja neigiamas koreliacijos </w:t>
      </w:r>
      <w:proofErr w:type="spellStart"/>
      <w:r>
        <w:t>koef</w:t>
      </w:r>
      <w:proofErr w:type="spellEnd"/>
      <w:r>
        <w:t xml:space="preserve">. </w:t>
      </w:r>
      <w:proofErr w:type="spellStart"/>
      <w:r>
        <w:t>T.y</w:t>
      </w:r>
      <w:proofErr w:type="spellEnd"/>
      <w:r>
        <w:t>. nuo -0,</w:t>
      </w:r>
      <w:r w:rsidR="002908AE">
        <w:rPr>
          <w:lang w:val="en-US"/>
        </w:rPr>
        <w:t>545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-0,</w:t>
      </w:r>
      <w:r w:rsidR="002908AE">
        <w:rPr>
          <w:lang w:val="en-US"/>
        </w:rPr>
        <w:t>9</w:t>
      </w:r>
      <w:r>
        <w:rPr>
          <w:lang w:val="en-US"/>
        </w:rPr>
        <w:t xml:space="preserve">. </w:t>
      </w:r>
      <w:proofErr w:type="spellStart"/>
      <w:r>
        <w:rPr>
          <w:lang w:val="en-US"/>
        </w:rPr>
        <w:t>Vaizdž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om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.d.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laid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gr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mail</w:t>
      </w:r>
      <w:proofErr w:type="spellEnd"/>
      <w:r>
        <w:t>ėja ir visi stebiniai pasiskirstę pagal stipresnę neigiamą koreliaciją.</w:t>
      </w:r>
    </w:p>
    <w:p w14:paraId="6B57A2F9" w14:textId="0855BF12" w:rsidR="005D193B" w:rsidRDefault="005D193B" w:rsidP="005D193B"/>
    <w:p w14:paraId="1C14250B" w14:textId="4D2B8CAF" w:rsidR="005D193B" w:rsidRDefault="009830FC" w:rsidP="005D193B">
      <w:r>
        <w:rPr>
          <w:noProof/>
        </w:rPr>
        <w:drawing>
          <wp:anchor distT="0" distB="0" distL="114300" distR="114300" simplePos="0" relativeHeight="251679232" behindDoc="0" locked="0" layoutInCell="1" allowOverlap="1" wp14:anchorId="4BCE5466" wp14:editId="502FD1FE">
            <wp:simplePos x="0" y="0"/>
            <wp:positionH relativeFrom="column">
              <wp:posOffset>-519430</wp:posOffset>
            </wp:positionH>
            <wp:positionV relativeFrom="paragraph">
              <wp:posOffset>281940</wp:posOffset>
            </wp:positionV>
            <wp:extent cx="6762750" cy="3381375"/>
            <wp:effectExtent l="0" t="0" r="0" b="0"/>
            <wp:wrapTopAndBottom/>
            <wp:docPr id="23" name="Picture 2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, schematic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750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93B">
        <w:t xml:space="preserve">Kuomet didinam </w:t>
      </w:r>
      <w:proofErr w:type="spellStart"/>
      <w:r w:rsidR="005D193B">
        <w:t>kovariacin</w:t>
      </w:r>
      <w:r w:rsidR="00CD2C1D">
        <w:t>ė</w:t>
      </w:r>
      <w:r w:rsidR="005D193B">
        <w:t>s</w:t>
      </w:r>
      <w:proofErr w:type="spellEnd"/>
      <w:r w:rsidR="005D193B">
        <w:t xml:space="preserve"> matricos </w:t>
      </w:r>
      <w:r w:rsidR="00CD2C1D">
        <w:t>[</w:t>
      </w:r>
      <w:r w:rsidR="005D193B">
        <w:t>2,</w:t>
      </w:r>
      <w:r w:rsidR="00CD2C1D">
        <w:t xml:space="preserve"> </w:t>
      </w:r>
      <w:r w:rsidR="005D193B">
        <w:t>1</w:t>
      </w:r>
      <w:r w:rsidR="00CD2C1D">
        <w:t>]</w:t>
      </w:r>
      <w:r w:rsidR="005D193B">
        <w:t xml:space="preserve"> koordinat</w:t>
      </w:r>
      <w:r w:rsidR="00CD2C1D">
        <w:t>ę:</w:t>
      </w:r>
    </w:p>
    <w:p w14:paraId="39408F88" w14:textId="7B74DC12" w:rsidR="009830FC" w:rsidRDefault="009830FC" w:rsidP="005D193B"/>
    <w:p w14:paraId="43D6A1FF" w14:textId="44FDCBA1" w:rsidR="00CD2C1D" w:rsidRDefault="00CD2C1D" w:rsidP="00CD2C1D">
      <w:pPr>
        <w:rPr>
          <w:lang w:val="en-US"/>
        </w:rPr>
      </w:pPr>
      <w:r>
        <w:rPr>
          <w:lang w:val="en-US"/>
        </w:rPr>
        <w:t>[</w:t>
      </w:r>
      <w:r w:rsidR="002908AE">
        <w:rPr>
          <w:lang w:val="en-US"/>
        </w:rPr>
        <w:t>2</w:t>
      </w:r>
      <w:r>
        <w:rPr>
          <w:lang w:val="en-US"/>
        </w:rPr>
        <w:t xml:space="preserve">, 1] </w:t>
      </w:r>
      <w:proofErr w:type="spellStart"/>
      <w:r>
        <w:rPr>
          <w:lang w:val="en-US"/>
        </w:rPr>
        <w:t>koordinat</w:t>
      </w:r>
      <w:proofErr w:type="spellEnd"/>
      <w:r>
        <w:t xml:space="preserve">ė didinama nuo </w:t>
      </w:r>
      <w:r w:rsidR="002908AE">
        <w:rPr>
          <w:lang w:val="en-US"/>
        </w:rPr>
        <w:t>-10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</w:t>
      </w:r>
      <w:r w:rsidR="002908AE">
        <w:rPr>
          <w:lang w:val="en-US"/>
        </w:rPr>
        <w:t>10</w:t>
      </w:r>
      <w:r>
        <w:rPr>
          <w:lang w:val="en-US"/>
        </w:rPr>
        <w:t xml:space="preserve"> kas </w:t>
      </w:r>
      <w:r w:rsidR="002908AE">
        <w:rPr>
          <w:lang w:val="en-US"/>
        </w:rPr>
        <w:t>4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vnt</w:t>
      </w:r>
      <w:proofErr w:type="spellEnd"/>
      <w:r>
        <w:rPr>
          <w:lang w:val="en-US"/>
        </w:rPr>
        <w:t xml:space="preserve">. </w:t>
      </w:r>
    </w:p>
    <w:p w14:paraId="1D5C7784" w14:textId="01412099" w:rsidR="005D193B" w:rsidRDefault="002908AE" w:rsidP="002908AE">
      <w:proofErr w:type="spellStart"/>
      <w:r>
        <w:rPr>
          <w:lang w:val="en-US"/>
        </w:rPr>
        <w:lastRenderedPageBreak/>
        <w:t>Matom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did</w:t>
      </w:r>
      <w:proofErr w:type="spellStart"/>
      <w:r>
        <w:t>ėjant</w:t>
      </w:r>
      <w:proofErr w:type="spellEnd"/>
      <w:r>
        <w:t xml:space="preserve"> šiai koordinatei, koreliacijos </w:t>
      </w:r>
      <w:proofErr w:type="spellStart"/>
      <w:r>
        <w:t>koef</w:t>
      </w:r>
      <w:proofErr w:type="spellEnd"/>
      <w:r>
        <w:t>. išlieka gana panašus ir nesikeičia</w:t>
      </w:r>
      <w:r>
        <w:rPr>
          <w:lang w:val="en-US"/>
        </w:rPr>
        <w:t xml:space="preserve">. </w:t>
      </w:r>
      <w:proofErr w:type="spellStart"/>
      <w:r>
        <w:rPr>
          <w:lang w:val="en-US"/>
        </w:rPr>
        <w:t>Vaizdž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om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.d.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laid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gr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nely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esikeič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ekvie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teracij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šlie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rinti</w:t>
      </w:r>
      <w:proofErr w:type="spellEnd"/>
      <w:r>
        <w:rPr>
          <w:lang w:val="en-US"/>
        </w:rPr>
        <w:t xml:space="preserve"> ~-0,75 </w:t>
      </w:r>
      <w:proofErr w:type="spellStart"/>
      <w:r>
        <w:rPr>
          <w:lang w:val="en-US"/>
        </w:rPr>
        <w:t>koreliacij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eficient</w:t>
      </w:r>
      <w:proofErr w:type="spellEnd"/>
      <w:r>
        <w:t>ą.</w:t>
      </w:r>
    </w:p>
    <w:p w14:paraId="179ECAC5" w14:textId="00E9220D" w:rsidR="005D193B" w:rsidRDefault="005D193B" w:rsidP="005D193B"/>
    <w:p w14:paraId="41D599B2" w14:textId="68916D96" w:rsidR="005D193B" w:rsidRDefault="009830FC" w:rsidP="005D193B">
      <w:r>
        <w:rPr>
          <w:noProof/>
        </w:rPr>
        <w:drawing>
          <wp:anchor distT="0" distB="0" distL="114300" distR="114300" simplePos="0" relativeHeight="251681280" behindDoc="0" locked="0" layoutInCell="1" allowOverlap="1" wp14:anchorId="59B20036" wp14:editId="6D01C78E">
            <wp:simplePos x="0" y="0"/>
            <wp:positionH relativeFrom="column">
              <wp:posOffset>-577215</wp:posOffset>
            </wp:positionH>
            <wp:positionV relativeFrom="paragraph">
              <wp:posOffset>295275</wp:posOffset>
            </wp:positionV>
            <wp:extent cx="6791325" cy="3395345"/>
            <wp:effectExtent l="0" t="0" r="0" b="0"/>
            <wp:wrapTopAndBottom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1325" cy="3395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93B">
        <w:t>Kuomet ma</w:t>
      </w:r>
      <w:r w:rsidR="00CD2C1D">
        <w:t>ž</w:t>
      </w:r>
      <w:r w:rsidR="005D193B">
        <w:t xml:space="preserve">inam </w:t>
      </w:r>
      <w:proofErr w:type="spellStart"/>
      <w:r w:rsidR="005D193B">
        <w:t>kovariacin</w:t>
      </w:r>
      <w:r w:rsidR="00CD2C1D">
        <w:t>ė</w:t>
      </w:r>
      <w:r w:rsidR="005D193B">
        <w:t>s</w:t>
      </w:r>
      <w:proofErr w:type="spellEnd"/>
      <w:r w:rsidR="005D193B">
        <w:t xml:space="preserve"> matricos </w:t>
      </w:r>
      <w:r w:rsidR="00CD2C1D">
        <w:t>[</w:t>
      </w:r>
      <w:r w:rsidR="005D193B">
        <w:t>2,</w:t>
      </w:r>
      <w:r w:rsidR="00CD2C1D">
        <w:t xml:space="preserve"> </w:t>
      </w:r>
      <w:r w:rsidR="005D193B">
        <w:t>1</w:t>
      </w:r>
      <w:r w:rsidR="00CD2C1D">
        <w:t>]</w:t>
      </w:r>
      <w:r w:rsidR="005D193B">
        <w:t xml:space="preserve"> koordinat</w:t>
      </w:r>
      <w:r w:rsidR="00CD2C1D">
        <w:t>ę:</w:t>
      </w:r>
    </w:p>
    <w:p w14:paraId="5937433F" w14:textId="2E46AE17" w:rsidR="009830FC" w:rsidRDefault="009830FC" w:rsidP="005D193B"/>
    <w:p w14:paraId="7105D955" w14:textId="0363FB03" w:rsidR="00CD2C1D" w:rsidRDefault="00CD2C1D" w:rsidP="00CD2C1D">
      <w:pPr>
        <w:rPr>
          <w:lang w:val="en-US"/>
        </w:rPr>
      </w:pPr>
      <w:r>
        <w:rPr>
          <w:lang w:val="en-US"/>
        </w:rPr>
        <w:t>[</w:t>
      </w:r>
      <w:r w:rsidR="002908AE">
        <w:rPr>
          <w:lang w:val="en-US"/>
        </w:rPr>
        <w:t>2</w:t>
      </w:r>
      <w:r>
        <w:rPr>
          <w:lang w:val="en-US"/>
        </w:rPr>
        <w:t xml:space="preserve">, 1] </w:t>
      </w:r>
      <w:proofErr w:type="spellStart"/>
      <w:r>
        <w:rPr>
          <w:lang w:val="en-US"/>
        </w:rPr>
        <w:t>koordinat</w:t>
      </w:r>
      <w:proofErr w:type="spellEnd"/>
      <w:r>
        <w:t xml:space="preserve">ė </w:t>
      </w:r>
      <w:r w:rsidR="002908AE">
        <w:t>mažinama</w:t>
      </w:r>
      <w:r>
        <w:t xml:space="preserve"> nuo </w:t>
      </w:r>
      <w:r w:rsidR="002908AE">
        <w:rPr>
          <w:lang w:val="en-US"/>
        </w:rPr>
        <w:t>-7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</w:t>
      </w:r>
      <w:r w:rsidR="002908AE">
        <w:rPr>
          <w:lang w:val="en-US"/>
        </w:rPr>
        <w:t>-12</w:t>
      </w:r>
      <w:r>
        <w:rPr>
          <w:lang w:val="en-US"/>
        </w:rPr>
        <w:t xml:space="preserve"> kas </w:t>
      </w:r>
      <w:r w:rsidR="002908AE">
        <w:rPr>
          <w:lang w:val="en-US"/>
        </w:rPr>
        <w:t>1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vnt</w:t>
      </w:r>
      <w:proofErr w:type="spellEnd"/>
      <w:r>
        <w:rPr>
          <w:lang w:val="en-US"/>
        </w:rPr>
        <w:t xml:space="preserve">. </w:t>
      </w:r>
    </w:p>
    <w:p w14:paraId="1269476D" w14:textId="542EB58D" w:rsidR="00C347B7" w:rsidRDefault="002908AE" w:rsidP="002908AE">
      <w:proofErr w:type="spellStart"/>
      <w:r>
        <w:rPr>
          <w:lang w:val="en-US"/>
        </w:rPr>
        <w:t>Matom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did</w:t>
      </w:r>
      <w:proofErr w:type="spellStart"/>
      <w:r>
        <w:t>ėjant</w:t>
      </w:r>
      <w:proofErr w:type="spellEnd"/>
      <w:r>
        <w:t xml:space="preserve"> šiai koordinatei, koreliacijos </w:t>
      </w:r>
      <w:proofErr w:type="spellStart"/>
      <w:r>
        <w:t>koef</w:t>
      </w:r>
      <w:proofErr w:type="spellEnd"/>
      <w:r>
        <w:t>. išlieka gana panašus ir nesikeičia</w:t>
      </w:r>
      <w:r>
        <w:rPr>
          <w:lang w:val="en-US"/>
        </w:rPr>
        <w:t xml:space="preserve">. </w:t>
      </w:r>
      <w:proofErr w:type="spellStart"/>
      <w:r>
        <w:rPr>
          <w:lang w:val="en-US"/>
        </w:rPr>
        <w:t>Vaizdž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om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.d.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laid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gr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nely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esikeič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ekvie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teracij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šlie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rinti</w:t>
      </w:r>
      <w:proofErr w:type="spellEnd"/>
      <w:r>
        <w:rPr>
          <w:lang w:val="en-US"/>
        </w:rPr>
        <w:t xml:space="preserve"> ~-0,75 </w:t>
      </w:r>
      <w:proofErr w:type="spellStart"/>
      <w:r>
        <w:rPr>
          <w:lang w:val="en-US"/>
        </w:rPr>
        <w:t>koreliacij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eficient</w:t>
      </w:r>
      <w:proofErr w:type="spellEnd"/>
      <w:r>
        <w:t>ą.</w:t>
      </w:r>
    </w:p>
    <w:p w14:paraId="6D27D600" w14:textId="77777777" w:rsidR="00C347B7" w:rsidRDefault="00C347B7" w:rsidP="00C347B7"/>
    <w:p w14:paraId="4062E3EA" w14:textId="349742E6" w:rsidR="00C347B7" w:rsidRDefault="00C347B7" w:rsidP="00C347B7">
      <w:pPr>
        <w:rPr>
          <w:b/>
        </w:rPr>
      </w:pPr>
      <w:r>
        <w:rPr>
          <w:b/>
        </w:rPr>
        <w:t>2</w:t>
      </w:r>
      <w:r w:rsidRPr="0026083F">
        <w:rPr>
          <w:b/>
        </w:rPr>
        <w:t xml:space="preserve"> u</w:t>
      </w:r>
      <w:r>
        <w:rPr>
          <w:b/>
        </w:rPr>
        <w:t>žduotis.</w:t>
      </w:r>
    </w:p>
    <w:p w14:paraId="2CCE55C9" w14:textId="3284F942" w:rsidR="00C347B7" w:rsidRDefault="00C347B7" w:rsidP="00C347B7">
      <w:pPr>
        <w:rPr>
          <w:b/>
        </w:rPr>
      </w:pPr>
      <w:r>
        <w:rPr>
          <w:b/>
        </w:rPr>
        <w:t>2.1.</w:t>
      </w:r>
    </w:p>
    <w:p w14:paraId="66427FF0" w14:textId="7D8D7190" w:rsidR="00C347B7" w:rsidRDefault="004D5713" w:rsidP="00C347B7">
      <w:r>
        <w:t>R kodas:</w:t>
      </w:r>
    </w:p>
    <w:p w14:paraId="5B1DB0B5" w14:textId="37E4DC4C" w:rsidR="004D5713" w:rsidRDefault="004D5713" w:rsidP="004D5713">
      <w:pPr>
        <w:pStyle w:val="SourceCode"/>
      </w:pPr>
      <w:r>
        <w:rPr>
          <w:rStyle w:val="CommentTok"/>
        </w:rPr>
        <w:t># -- 1 --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o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1</w:t>
      </w:r>
      <w:r>
        <w:br/>
      </w:r>
      <w:r>
        <w:rPr>
          <w:rStyle w:val="NormalTok"/>
        </w:rPr>
        <w:t xml:space="preserve">mu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p</w:t>
      </w:r>
      <w:proofErr w:type="spellEnd"/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 N)</w:t>
      </w:r>
      <w:r>
        <w:br/>
      </w:r>
      <w:r>
        <w:lastRenderedPageBreak/>
        <w:br/>
      </w:r>
      <w:r>
        <w:rPr>
          <w:rStyle w:val="CommentTok"/>
        </w:rPr>
        <w:t xml:space="preserve"># Susikuriame </w:t>
      </w:r>
      <w:proofErr w:type="spellStart"/>
      <w:r>
        <w:rPr>
          <w:rStyle w:val="CommentTok"/>
        </w:rPr>
        <w:t>gaus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.d</w:t>
      </w:r>
      <w:proofErr w:type="spellEnd"/>
      <w:r>
        <w:rPr>
          <w:rStyle w:val="CommentTok"/>
        </w:rPr>
        <w:t>. mišinį</w:t>
      </w:r>
      <w:r>
        <w:br/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 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U[i] </w:t>
      </w:r>
      <w:r>
        <w:rPr>
          <w:rStyle w:val="SpecialCharTok"/>
        </w:rPr>
        <w:t>&lt;</w:t>
      </w:r>
      <w:r>
        <w:rPr>
          <w:rStyle w:val="NormalTok"/>
        </w:rPr>
        <w:t xml:space="preserve"> p1) {</w:t>
      </w:r>
      <w:r>
        <w:br/>
      </w:r>
      <w:r>
        <w:rPr>
          <w:rStyle w:val="NormalTok"/>
        </w:rPr>
        <w:t xml:space="preserve">    x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mu1, o1)</w:t>
      </w:r>
      <w:r>
        <w:br/>
      </w:r>
      <w:r>
        <w:rPr>
          <w:rStyle w:val="NormalTok"/>
        </w:rPr>
        <w:t xml:space="preserve">  } </w:t>
      </w:r>
      <w:proofErr w:type="spellStart"/>
      <w:r>
        <w:rPr>
          <w:rStyle w:val="ControlFlowTok"/>
        </w:rPr>
        <w:t>else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x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mu2, o2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Teorinio tankio funkcijai susigeneruojam x reikšmes</w:t>
      </w:r>
      <w:r>
        <w:br/>
      </w:r>
      <w:proofErr w:type="spellStart"/>
      <w:r>
        <w:rPr>
          <w:rStyle w:val="NormalTok"/>
        </w:rPr>
        <w:t>x_teorini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q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ength.ou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eorinis tankis</w:t>
      </w:r>
      <w:r>
        <w:br/>
      </w:r>
      <w:proofErr w:type="spellStart"/>
      <w:r>
        <w:rPr>
          <w:rStyle w:val="NormalTok"/>
        </w:rPr>
        <w:t>tankis_teorini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p1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orinis</w:t>
      </w:r>
      <w:proofErr w:type="spellEnd"/>
      <w:r>
        <w:rPr>
          <w:rStyle w:val="NormalTok"/>
        </w:rPr>
        <w:t xml:space="preserve">, mu1, o1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1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orinis</w:t>
      </w:r>
      <w:proofErr w:type="spellEnd"/>
      <w:r>
        <w:rPr>
          <w:rStyle w:val="NormalTok"/>
        </w:rPr>
        <w:t>, mu1, o1)</w:t>
      </w:r>
      <w:r>
        <w:br/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proofErr w:type="spellStart"/>
      <w:r>
        <w:rPr>
          <w:rStyle w:val="AttributeTok"/>
        </w:rPr>
        <w:t>tankis_teorini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nkis_teorini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_teorini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eorinis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histogram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..</w:t>
      </w:r>
      <w:proofErr w:type="spellStart"/>
      <w:r>
        <w:rPr>
          <w:rStyle w:val="NormalTok"/>
        </w:rPr>
        <w:t>density</w:t>
      </w:r>
      <w:proofErr w:type="spellEnd"/>
      <w:r>
        <w:rPr>
          <w:rStyle w:val="NormalTok"/>
        </w:rPr>
        <w:t xml:space="preserve">..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eorini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nkis_teorini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tat_density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), </w:t>
      </w:r>
      <w:proofErr w:type="spellStart"/>
      <w:r>
        <w:rPr>
          <w:rStyle w:val="AttributeTok"/>
        </w:rPr>
        <w:t>geo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kern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aussi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ad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arkgree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tat_density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), </w:t>
      </w:r>
      <w:proofErr w:type="spellStart"/>
      <w:r>
        <w:rPr>
          <w:rStyle w:val="AttributeTok"/>
        </w:rPr>
        <w:t>geo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kern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aussi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ad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ra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tat_density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), </w:t>
      </w:r>
      <w:proofErr w:type="spellStart"/>
      <w:r>
        <w:rPr>
          <w:rStyle w:val="AttributeTok"/>
        </w:rPr>
        <w:t>geo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kern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aussi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ad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row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tat_density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), </w:t>
      </w:r>
      <w:proofErr w:type="spellStart"/>
      <w:r>
        <w:rPr>
          <w:rStyle w:val="AttributeTok"/>
        </w:rPr>
        <w:t>geo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kern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aussi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ad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tat_density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), </w:t>
      </w:r>
      <w:proofErr w:type="spellStart"/>
      <w:r>
        <w:rPr>
          <w:rStyle w:val="AttributeTok"/>
        </w:rPr>
        <w:t>geo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kern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aussi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ad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urpl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14:paraId="1D110698" w14:textId="77777777" w:rsidR="004D5713" w:rsidRDefault="004D5713" w:rsidP="004D5713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Lab1_Grafikas_AD_Branduoliai_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devic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42C68FF0" w14:textId="568CCB38" w:rsidR="00485C9D" w:rsidRDefault="00485C9D" w:rsidP="00C347B7"/>
    <w:p w14:paraId="725D05CC" w14:textId="75B456DF" w:rsidR="00485C9D" w:rsidRDefault="00485C9D" w:rsidP="00C347B7"/>
    <w:p w14:paraId="22759B48" w14:textId="48683F6B" w:rsidR="00485C9D" w:rsidRDefault="00485C9D" w:rsidP="00C347B7">
      <w:r>
        <w:rPr>
          <w:noProof/>
        </w:rPr>
        <w:lastRenderedPageBreak/>
        <w:drawing>
          <wp:inline distT="0" distB="0" distL="0" distR="0" wp14:anchorId="6255D884" wp14:editId="77ED4029">
            <wp:extent cx="5939790" cy="2969895"/>
            <wp:effectExtent l="0" t="0" r="0" b="0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A6C84" w14:textId="68762014" w:rsidR="004D5713" w:rsidRDefault="004D5713" w:rsidP="00C347B7">
      <w:r>
        <w:t>Raudona – Teorinio tankio funkcija</w:t>
      </w:r>
    </w:p>
    <w:p w14:paraId="16B98FE3" w14:textId="77777777" w:rsidR="004D5713" w:rsidRDefault="004D5713" w:rsidP="00C347B7"/>
    <w:p w14:paraId="22A3F97D" w14:textId="646DE155" w:rsidR="004D5713" w:rsidRDefault="004D5713" w:rsidP="00C347B7">
      <w:r>
        <w:t>Branduolių pločiai:</w:t>
      </w:r>
    </w:p>
    <w:p w14:paraId="7606F443" w14:textId="43A16B73" w:rsidR="00485C9D" w:rsidRPr="004D5713" w:rsidRDefault="00485C9D" w:rsidP="00C347B7">
      <w:pPr>
        <w:rPr>
          <w:lang w:val="en-US"/>
        </w:rPr>
      </w:pPr>
      <w:r>
        <w:t xml:space="preserve">Tamsiai žalia </w:t>
      </w:r>
      <w:r w:rsidR="004D5713">
        <w:t>–</w:t>
      </w:r>
      <w:r>
        <w:t xml:space="preserve"> </w:t>
      </w:r>
      <w:r w:rsidR="004D5713">
        <w:rPr>
          <w:lang w:val="en-US"/>
        </w:rPr>
        <w:t>1,025</w:t>
      </w:r>
    </w:p>
    <w:p w14:paraId="543F1309" w14:textId="296ADE0F" w:rsidR="004D5713" w:rsidRDefault="004D5713" w:rsidP="00C347B7">
      <w:r>
        <w:t>Oranžinė – 2,05</w:t>
      </w:r>
    </w:p>
    <w:p w14:paraId="0A2C7260" w14:textId="3B9B74AC" w:rsidR="004D5713" w:rsidRDefault="004D5713" w:rsidP="00C347B7">
      <w:r>
        <w:t>Ruda – 3,075</w:t>
      </w:r>
    </w:p>
    <w:p w14:paraId="3AE214EA" w14:textId="0C80C8BB" w:rsidR="004D5713" w:rsidRDefault="004D5713" w:rsidP="00C347B7">
      <w:r>
        <w:t>Violetinė – 4,1</w:t>
      </w:r>
    </w:p>
    <w:p w14:paraId="36486B3F" w14:textId="13471B91" w:rsidR="00485C9D" w:rsidRDefault="00485C9D" w:rsidP="00C347B7"/>
    <w:p w14:paraId="29F94EB0" w14:textId="2E7E122C" w:rsidR="00485C9D" w:rsidRPr="004D5713" w:rsidRDefault="004D5713" w:rsidP="00C347B7">
      <w:r>
        <w:t xml:space="preserve">Didindami branduolio plotį, funkciją </w:t>
      </w:r>
      <w:proofErr w:type="spellStart"/>
      <w:r>
        <w:t>glodniname</w:t>
      </w:r>
      <w:proofErr w:type="spellEnd"/>
      <w:r>
        <w:t xml:space="preserve"> ir tankį paskirstome labiau aplink vidurkį. Taip pat, turėdami mažą pločio reikšmę (pvz. </w:t>
      </w:r>
      <w:r>
        <w:rPr>
          <w:lang w:val="en-US"/>
        </w:rPr>
        <w:t xml:space="preserve">1,025) </w:t>
      </w:r>
      <w:proofErr w:type="spellStart"/>
      <w:r>
        <w:rPr>
          <w:lang w:val="en-US"/>
        </w:rPr>
        <w:t>reaguojame</w:t>
      </w:r>
      <w:proofErr w:type="spellEnd"/>
      <w:r>
        <w:rPr>
          <w:lang w:val="en-US"/>
        </w:rPr>
        <w:t xml:space="preserve"> </w:t>
      </w:r>
      <w:r>
        <w:t>į kiekvieną stebinių „</w:t>
      </w:r>
      <w:proofErr w:type="gramStart"/>
      <w:r>
        <w:t>iškilimą“ ir</w:t>
      </w:r>
      <w:proofErr w:type="gramEnd"/>
      <w:r>
        <w:t xml:space="preserve"> gauname </w:t>
      </w:r>
      <w:proofErr w:type="spellStart"/>
      <w:r>
        <w:t>over-fit‘inimą</w:t>
      </w:r>
      <w:proofErr w:type="spellEnd"/>
      <w:r>
        <w:t>.</w:t>
      </w:r>
    </w:p>
    <w:p w14:paraId="7C2125E8" w14:textId="1EB834D0" w:rsidR="00485C9D" w:rsidRDefault="00485C9D" w:rsidP="00C347B7"/>
    <w:p w14:paraId="21A5BE93" w14:textId="6E8CCF30" w:rsidR="00C347B7" w:rsidRDefault="00C347B7" w:rsidP="00C347B7"/>
    <w:p w14:paraId="3EB6D310" w14:textId="4271E57D" w:rsidR="00485C9D" w:rsidRDefault="00485C9D" w:rsidP="00485C9D">
      <w:pPr>
        <w:rPr>
          <w:b/>
        </w:rPr>
      </w:pPr>
      <w:r>
        <w:rPr>
          <w:b/>
        </w:rPr>
        <w:t>2.2.</w:t>
      </w:r>
    </w:p>
    <w:p w14:paraId="2AF550B6" w14:textId="1F4F6DC2" w:rsidR="00C347B7" w:rsidRDefault="004D5713" w:rsidP="00C347B7">
      <w:r>
        <w:t>R kodas:</w:t>
      </w:r>
    </w:p>
    <w:p w14:paraId="48E34F35" w14:textId="77777777" w:rsidR="004D5713" w:rsidRDefault="004D5713" w:rsidP="004D5713">
      <w:pPr>
        <w:pStyle w:val="SourceCode"/>
      </w:pPr>
      <w:r>
        <w:rPr>
          <w:rStyle w:val="CommentTok"/>
        </w:rPr>
        <w:t># -- 2 --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išinio vidurkiai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M1, M2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y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Mišinio </w:t>
      </w:r>
      <w:proofErr w:type="spellStart"/>
      <w:r>
        <w:rPr>
          <w:rStyle w:val="CommentTok"/>
        </w:rPr>
        <w:t>kov</w:t>
      </w:r>
      <w:proofErr w:type="spellEnd"/>
      <w:r>
        <w:rPr>
          <w:rStyle w:val="CommentTok"/>
        </w:rPr>
        <w:t>. matricos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rray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ep</w:t>
      </w:r>
      <w:proofErr w:type="spellEnd"/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[, 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R1</w:t>
      </w:r>
      <w:r>
        <w:br/>
      </w:r>
      <w:r>
        <w:rPr>
          <w:rStyle w:val="NormalTok"/>
        </w:rPr>
        <w:t xml:space="preserve">R[, 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R2</w:t>
      </w:r>
      <w:r>
        <w:br/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MASS)</w:t>
      </w:r>
    </w:p>
    <w:p w14:paraId="6BB01853" w14:textId="77777777" w:rsidR="004D5713" w:rsidRDefault="004D5713" w:rsidP="004D5713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br/>
      </w:r>
      <w:r>
        <w:br/>
      </w:r>
      <w:r>
        <w:rPr>
          <w:rStyle w:val="CommentTok"/>
        </w:rPr>
        <w:t xml:space="preserve"># Dvimačio Gauso A.D. mišinio generavimo funkcija, N - imties dydis; M_2d - Mišinio vidurkiai; R_2d - Mišinio </w:t>
      </w:r>
      <w:proofErr w:type="spellStart"/>
      <w:r>
        <w:rPr>
          <w:rStyle w:val="CommentTok"/>
        </w:rPr>
        <w:t>kov</w:t>
      </w:r>
      <w:proofErr w:type="spellEnd"/>
      <w:r>
        <w:rPr>
          <w:rStyle w:val="CommentTok"/>
        </w:rPr>
        <w:t>. matricos</w:t>
      </w:r>
      <w:r>
        <w:br/>
      </w:r>
      <w:proofErr w:type="spellStart"/>
      <w:r>
        <w:rPr>
          <w:rStyle w:val="NormalTok"/>
        </w:rPr>
        <w:t>DvimatisGausoAD_Misiny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N, M_2d, R_2d) {</w:t>
      </w:r>
      <w:r>
        <w:br/>
      </w:r>
      <w:r>
        <w:rPr>
          <w:rStyle w:val="NormalTok"/>
        </w:rPr>
        <w:t xml:space="preserve">  matri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ep</w:t>
      </w:r>
      <w:proofErr w:type="spellEnd"/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 xml:space="preserve">(matric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 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U[i] </w:t>
      </w:r>
      <w:r>
        <w:rPr>
          <w:rStyle w:val="SpecialCharTok"/>
        </w:rPr>
        <w:t>&lt;</w:t>
      </w:r>
      <w:r>
        <w:rPr>
          <w:rStyle w:val="NormalTok"/>
        </w:rPr>
        <w:t xml:space="preserve"> p1) {</w:t>
      </w:r>
      <w:r>
        <w:br/>
      </w:r>
      <w:r>
        <w:rPr>
          <w:rStyle w:val="NormalTok"/>
        </w:rPr>
        <w:t xml:space="preserve">      matrica[i,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M_2d[</w:t>
      </w:r>
      <w:r>
        <w:rPr>
          <w:rStyle w:val="DecValTok"/>
        </w:rPr>
        <w:t>1</w:t>
      </w:r>
      <w:r>
        <w:rPr>
          <w:rStyle w:val="NormalTok"/>
        </w:rPr>
        <w:t xml:space="preserve">, ], </w:t>
      </w:r>
      <w:r>
        <w:rPr>
          <w:rStyle w:val="AttributeTok"/>
        </w:rPr>
        <w:t>R =</w:t>
      </w:r>
      <w:r>
        <w:rPr>
          <w:rStyle w:val="NormalTok"/>
        </w:rPr>
        <w:t xml:space="preserve"> R_2d[, 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} </w:t>
      </w:r>
      <w:proofErr w:type="spellStart"/>
      <w:r>
        <w:rPr>
          <w:rStyle w:val="ControlFlowTok"/>
        </w:rPr>
        <w:t>else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matrica[i,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M_2d[</w:t>
      </w:r>
      <w:r>
        <w:rPr>
          <w:rStyle w:val="DecValTok"/>
        </w:rPr>
        <w:t>2</w:t>
      </w:r>
      <w:r>
        <w:rPr>
          <w:rStyle w:val="NormalTok"/>
        </w:rPr>
        <w:t xml:space="preserve">, ], </w:t>
      </w:r>
      <w:r>
        <w:rPr>
          <w:rStyle w:val="AttributeTok"/>
        </w:rPr>
        <w:t>R =</w:t>
      </w:r>
      <w:r>
        <w:rPr>
          <w:rStyle w:val="NormalTok"/>
        </w:rPr>
        <w:t xml:space="preserve"> R_2d[, 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return</w:t>
      </w:r>
      <w:proofErr w:type="spellEnd"/>
      <w:r>
        <w:rPr>
          <w:rStyle w:val="NormalTok"/>
        </w:rPr>
        <w:t>(matrica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dvimatis_gauso_ad_misiny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vimatisGausoAD_Misinys</w:t>
      </w:r>
      <w:proofErr w:type="spellEnd"/>
      <w:r>
        <w:rPr>
          <w:rStyle w:val="NormalTok"/>
        </w:rPr>
        <w:t>(N, M, R)</w:t>
      </w:r>
      <w:r>
        <w:br/>
      </w:r>
      <w:r>
        <w:br/>
      </w:r>
      <w:proofErr w:type="spellStart"/>
      <w:r>
        <w:rPr>
          <w:rStyle w:val="FunctionTok"/>
        </w:rPr>
        <w:t>png</w:t>
      </w:r>
      <w:proofErr w:type="spellEnd"/>
      <w:r>
        <w:rPr>
          <w:rStyle w:val="NormalTok"/>
        </w:rPr>
        <w:t>(</w:t>
      </w:r>
      <w:r>
        <w:rPr>
          <w:rStyle w:val="StringTok"/>
        </w:rPr>
        <w:t>"dvimatis_gauso_ad_misinys_sklaidosdiagrama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n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vimatis_gauso_ad_misiny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dev.off</w:t>
      </w:r>
      <w:proofErr w:type="spellEnd"/>
      <w:r>
        <w:rPr>
          <w:rStyle w:val="NormalTok"/>
        </w:rPr>
        <w:t>()</w:t>
      </w:r>
    </w:p>
    <w:p w14:paraId="30F2FCCE" w14:textId="77777777" w:rsidR="004D5713" w:rsidRDefault="004D5713" w:rsidP="004D5713">
      <w:pPr>
        <w:pStyle w:val="SourceCode"/>
      </w:pPr>
      <w:proofErr w:type="spellStart"/>
      <w:r>
        <w:rPr>
          <w:rStyle w:val="NormalTok"/>
        </w:rPr>
        <w:t>BreztiDvimacioGausoAD_Misinio_Tank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H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kd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s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kde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vimatis_gauso_ad_misiny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H =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png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heatmap_dvimatisAD</w:t>
      </w:r>
      <w:proofErr w:type="spellEnd"/>
      <w:r>
        <w:rPr>
          <w:rStyle w:val="StringTok"/>
        </w:rPr>
        <w:t>_"</w:t>
      </w:r>
      <w:r>
        <w:rPr>
          <w:rStyle w:val="NormalTok"/>
        </w:rPr>
        <w:t>, H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_"</w:t>
      </w:r>
      <w:r>
        <w:rPr>
          <w:rStyle w:val="NormalTok"/>
        </w:rPr>
        <w:t>, H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_"</w:t>
      </w:r>
      <w:r>
        <w:rPr>
          <w:rStyle w:val="NormalTok"/>
        </w:rPr>
        <w:t>, H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_"</w:t>
      </w:r>
      <w:r>
        <w:rPr>
          <w:rStyle w:val="NormalTok"/>
        </w:rPr>
        <w:t>, H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.</w:t>
      </w:r>
      <w:proofErr w:type="spellStart"/>
      <w:r>
        <w:rPr>
          <w:rStyle w:val="StringTok"/>
        </w:rPr>
        <w:t>p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n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imag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de</w:t>
      </w:r>
      <w:r>
        <w:rPr>
          <w:rStyle w:val="SpecialCharTok"/>
        </w:rPr>
        <w:t>$</w:t>
      </w:r>
      <w:r>
        <w:rPr>
          <w:rStyle w:val="NormalTok"/>
        </w:rPr>
        <w:t>eval.point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proofErr w:type="spellStart"/>
      <w:r>
        <w:rPr>
          <w:rStyle w:val="NormalTok"/>
        </w:rPr>
        <w:t>kde</w:t>
      </w:r>
      <w:r>
        <w:rPr>
          <w:rStyle w:val="SpecialCharTok"/>
        </w:rPr>
        <w:t>$</w:t>
      </w:r>
      <w:r>
        <w:rPr>
          <w:rStyle w:val="NormalTok"/>
        </w:rPr>
        <w:t>eval.points</w:t>
      </w:r>
      <w:proofErr w:type="spellEnd"/>
      <w:r>
        <w:rPr>
          <w:rStyle w:val="NormalTok"/>
        </w:rPr>
        <w:t>[[</w:t>
      </w:r>
      <w:r>
        <w:rPr>
          <w:rStyle w:val="DecValTok"/>
        </w:rPr>
        <w:t>2</w:t>
      </w:r>
      <w:r>
        <w:rPr>
          <w:rStyle w:val="NormalTok"/>
        </w:rPr>
        <w:t xml:space="preserve">]], </w:t>
      </w:r>
      <w:proofErr w:type="spellStart"/>
      <w:r>
        <w:rPr>
          <w:rStyle w:val="NormalTok"/>
        </w:rPr>
        <w:t>kde</w:t>
      </w:r>
      <w:r>
        <w:rPr>
          <w:rStyle w:val="SpecialCharTok"/>
        </w:rPr>
        <w:t>$</w:t>
      </w:r>
      <w:r>
        <w:rPr>
          <w:rStyle w:val="NormalTok"/>
        </w:rPr>
        <w:t>estim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iridis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viridis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X2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poin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de</w:t>
      </w:r>
      <w:r>
        <w:rPr>
          <w:rStyle w:val="SpecialCharTok"/>
        </w:rPr>
        <w:t>$</w:t>
      </w:r>
      <w:r>
        <w:rPr>
          <w:rStyle w:val="NormalTok"/>
        </w:rPr>
        <w:t>x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dev.off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png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3d_dvimatisAD_"</w:t>
      </w:r>
      <w:r>
        <w:rPr>
          <w:rStyle w:val="NormalTok"/>
        </w:rPr>
        <w:t>, H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_"</w:t>
      </w:r>
      <w:r>
        <w:rPr>
          <w:rStyle w:val="NormalTok"/>
        </w:rPr>
        <w:t>, H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_"</w:t>
      </w:r>
      <w:r>
        <w:rPr>
          <w:rStyle w:val="NormalTok"/>
        </w:rPr>
        <w:t>, H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_"</w:t>
      </w:r>
      <w:r>
        <w:rPr>
          <w:rStyle w:val="NormalTok"/>
        </w:rPr>
        <w:t>, H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.</w:t>
      </w:r>
      <w:proofErr w:type="spellStart"/>
      <w:r>
        <w:rPr>
          <w:rStyle w:val="StringTok"/>
        </w:rPr>
        <w:t>p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n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k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displa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ers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.fu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iridis</w:t>
      </w:r>
      <w:proofErr w:type="spellEnd"/>
      <w:r>
        <w:rPr>
          <w:rStyle w:val="SpecialCharTok"/>
        </w:rPr>
        <w:t>::</w:t>
      </w:r>
      <w:proofErr w:type="spellStart"/>
      <w:r>
        <w:rPr>
          <w:rStyle w:val="NormalTok"/>
        </w:rPr>
        <w:t>viridi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X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dev.off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Keičiam [1, 1] reikšmę</w:t>
      </w:r>
      <w:r>
        <w:br/>
      </w:r>
      <w:r>
        <w:rPr>
          <w:rStyle w:val="NormalTok"/>
        </w:rPr>
        <w:t xml:space="preserve">H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BreztiDvimacioGausoAD_Misinio_Tanki</w:t>
      </w:r>
      <w:proofErr w:type="spellEnd"/>
      <w:r>
        <w:rPr>
          <w:rStyle w:val="NormalTok"/>
        </w:rPr>
        <w:t>(H1)</w:t>
      </w:r>
    </w:p>
    <w:p w14:paraId="4F268744" w14:textId="77777777" w:rsidR="004D5713" w:rsidRDefault="004D5713" w:rsidP="004D5713">
      <w:pPr>
        <w:pStyle w:val="SourceCode"/>
      </w:pPr>
      <w:proofErr w:type="spellStart"/>
      <w:r>
        <w:rPr>
          <w:rStyle w:val="FunctionTok"/>
        </w:rPr>
        <w:t>BreztiDvimacioGausoAD_Misinio_Tanki</w:t>
      </w:r>
      <w:proofErr w:type="spellEnd"/>
      <w:r>
        <w:rPr>
          <w:rStyle w:val="NormalTok"/>
        </w:rPr>
        <w:t>(H2)</w:t>
      </w:r>
    </w:p>
    <w:p w14:paraId="319BDC7E" w14:textId="77777777" w:rsidR="004D5713" w:rsidRDefault="004D5713" w:rsidP="004D5713">
      <w:pPr>
        <w:pStyle w:val="SourceCode"/>
      </w:pPr>
      <w:proofErr w:type="spellStart"/>
      <w:r>
        <w:rPr>
          <w:rStyle w:val="FunctionTok"/>
        </w:rPr>
        <w:t>BreztiDvimacioGausoAD_Misinio_Tanki</w:t>
      </w:r>
      <w:proofErr w:type="spellEnd"/>
      <w:r>
        <w:rPr>
          <w:rStyle w:val="NormalTok"/>
        </w:rPr>
        <w:t>(H3)</w:t>
      </w:r>
    </w:p>
    <w:p w14:paraId="5192A23A" w14:textId="77777777" w:rsidR="004D5713" w:rsidRDefault="004D5713" w:rsidP="004D5713">
      <w:pPr>
        <w:pStyle w:val="SourceCode"/>
      </w:pPr>
      <w:r>
        <w:rPr>
          <w:rStyle w:val="CommentTok"/>
        </w:rPr>
        <w:t># Keičiam [2, 2] reikšmę</w:t>
      </w:r>
      <w:r>
        <w:br/>
      </w:r>
      <w:r>
        <w:rPr>
          <w:rStyle w:val="NormalTok"/>
        </w:rPr>
        <w:t xml:space="preserve">H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BreztiDvimacioGausoAD_Misinio_Tanki</w:t>
      </w:r>
      <w:proofErr w:type="spellEnd"/>
      <w:r>
        <w:rPr>
          <w:rStyle w:val="NormalTok"/>
        </w:rPr>
        <w:t>(H5)</w:t>
      </w:r>
    </w:p>
    <w:p w14:paraId="522E39D0" w14:textId="77777777" w:rsidR="004D5713" w:rsidRDefault="004D5713" w:rsidP="004D5713">
      <w:pPr>
        <w:pStyle w:val="SourceCode"/>
      </w:pPr>
      <w:proofErr w:type="spellStart"/>
      <w:r>
        <w:rPr>
          <w:rStyle w:val="FunctionTok"/>
        </w:rPr>
        <w:t>BreztiDvimacioGausoAD_Misinio_Tanki</w:t>
      </w:r>
      <w:proofErr w:type="spellEnd"/>
      <w:r>
        <w:rPr>
          <w:rStyle w:val="NormalTok"/>
        </w:rPr>
        <w:t>(H6)</w:t>
      </w:r>
    </w:p>
    <w:p w14:paraId="31ECCAE6" w14:textId="77777777" w:rsidR="004D5713" w:rsidRDefault="004D5713" w:rsidP="004D5713">
      <w:pPr>
        <w:pStyle w:val="SourceCode"/>
      </w:pPr>
      <w:proofErr w:type="spellStart"/>
      <w:r>
        <w:rPr>
          <w:rStyle w:val="FunctionTok"/>
        </w:rPr>
        <w:t>BreztiDvimacioGausoAD_Misinio_Tanki</w:t>
      </w:r>
      <w:proofErr w:type="spellEnd"/>
      <w:r>
        <w:rPr>
          <w:rStyle w:val="NormalTok"/>
        </w:rPr>
        <w:t>(H7)</w:t>
      </w:r>
    </w:p>
    <w:p w14:paraId="38373FB4" w14:textId="77777777" w:rsidR="004D5713" w:rsidRDefault="004D5713" w:rsidP="004D5713">
      <w:pPr>
        <w:pStyle w:val="SourceCode"/>
      </w:pPr>
      <w:r>
        <w:rPr>
          <w:rStyle w:val="CommentTok"/>
        </w:rPr>
        <w:t># Keičiam [1, 2] ir [2, 1] reikšmę</w:t>
      </w:r>
      <w:r>
        <w:br/>
      </w:r>
      <w:r>
        <w:rPr>
          <w:rStyle w:val="NormalTok"/>
        </w:rPr>
        <w:t xml:space="preserve">H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2.4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2.4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2.4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BreztiDvimacioGausoAD_Misinio_Tanki</w:t>
      </w:r>
      <w:proofErr w:type="spellEnd"/>
      <w:r>
        <w:rPr>
          <w:rStyle w:val="NormalTok"/>
        </w:rPr>
        <w:t>(H8)</w:t>
      </w:r>
    </w:p>
    <w:p w14:paraId="50C29B98" w14:textId="77777777" w:rsidR="004D5713" w:rsidRDefault="004D5713" w:rsidP="004D5713">
      <w:pPr>
        <w:pStyle w:val="SourceCode"/>
      </w:pPr>
      <w:proofErr w:type="spellStart"/>
      <w:r>
        <w:rPr>
          <w:rStyle w:val="FunctionTok"/>
        </w:rPr>
        <w:t>BreztiDvimacioGausoAD_Misinio_Tanki</w:t>
      </w:r>
      <w:proofErr w:type="spellEnd"/>
      <w:r>
        <w:rPr>
          <w:rStyle w:val="NormalTok"/>
        </w:rPr>
        <w:t>(H9)</w:t>
      </w:r>
    </w:p>
    <w:p w14:paraId="7D96C4CC" w14:textId="77777777" w:rsidR="004D5713" w:rsidRDefault="004D5713" w:rsidP="004D5713">
      <w:pPr>
        <w:pStyle w:val="SourceCode"/>
      </w:pPr>
      <w:proofErr w:type="spellStart"/>
      <w:r>
        <w:rPr>
          <w:rStyle w:val="FunctionTok"/>
        </w:rPr>
        <w:t>BreztiDvimacioGausoAD_Misinio_Tanki</w:t>
      </w:r>
      <w:proofErr w:type="spellEnd"/>
      <w:r>
        <w:rPr>
          <w:rStyle w:val="NormalTok"/>
        </w:rPr>
        <w:t>(H10)</w:t>
      </w:r>
    </w:p>
    <w:p w14:paraId="1496404D" w14:textId="224CD667" w:rsidR="004D5713" w:rsidRDefault="004D5713" w:rsidP="004D5713">
      <w:pPr>
        <w:pStyle w:val="SourceCode"/>
        <w:rPr>
          <w:rStyle w:val="CommentTok"/>
        </w:rPr>
      </w:pPr>
      <w:r>
        <w:rPr>
          <w:rStyle w:val="CommentTok"/>
        </w:rPr>
        <w:t># -------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iteratura</w:t>
      </w:r>
      <w:proofErr w:type="spellEnd"/>
      <w:r>
        <w:br/>
      </w:r>
      <w:r>
        <w:rPr>
          <w:rStyle w:val="CommentTok"/>
        </w:rPr>
        <w:t># https://stats.stackexchange.com/questions/70855/generating-random-variables-from-a-mixture-of-normal-distributions</w:t>
      </w:r>
      <w:r>
        <w:br/>
      </w:r>
      <w:r>
        <w:rPr>
          <w:rStyle w:val="CommentTok"/>
        </w:rPr>
        <w:t># http://www.di.fc.ul.pt/~jpn/r/EM/GaussianMix.html</w:t>
      </w:r>
      <w:r>
        <w:br/>
      </w:r>
      <w:r>
        <w:rPr>
          <w:rStyle w:val="CommentTok"/>
        </w:rPr>
        <w:t># https://bookdown.org/egarpor/NP-UC3M/kde-ii-mult.html</w:t>
      </w:r>
      <w:r>
        <w:br/>
      </w:r>
      <w:r>
        <w:rPr>
          <w:rStyle w:val="CommentTok"/>
        </w:rPr>
        <w:t xml:space="preserve"># </w:t>
      </w:r>
      <w:hyperlink r:id="rId20" w:history="1">
        <w:r w:rsidR="00F862C6" w:rsidRPr="00903463">
          <w:rPr>
            <w:rStyle w:val="Hyperlink"/>
            <w:shd w:val="clear" w:color="auto" w:fill="F8F8F8"/>
          </w:rPr>
          <w:t>https://mfasiolo.github.io/sc2-2019/rcpp_advanced_i/3_kde_armadillo/</w:t>
        </w:r>
      </w:hyperlink>
    </w:p>
    <w:p w14:paraId="0587EC76" w14:textId="0C343776" w:rsidR="00F862C6" w:rsidRDefault="00F862C6" w:rsidP="004D5713">
      <w:pPr>
        <w:pStyle w:val="SourceCode"/>
      </w:pPr>
      <w:r>
        <w:rPr>
          <w:rStyle w:val="CommentTok"/>
        </w:rPr>
        <w:t xml:space="preserve"># </w:t>
      </w:r>
      <w:r w:rsidRPr="00F862C6">
        <w:rPr>
          <w:rStyle w:val="CommentTok"/>
        </w:rPr>
        <w:t>https://search.r-project.org/R/refmans/stats/html/bandwidth.html</w:t>
      </w:r>
    </w:p>
    <w:p w14:paraId="54D5FCB6" w14:textId="30376DAC" w:rsidR="00C347B7" w:rsidRDefault="00C347B7" w:rsidP="00C347B7"/>
    <w:p w14:paraId="59772DA2" w14:textId="02E7F786" w:rsidR="00C347B7" w:rsidRDefault="00C347B7" w:rsidP="00C347B7"/>
    <w:p w14:paraId="180F7320" w14:textId="3204601E" w:rsidR="00485C9D" w:rsidRDefault="004D5713" w:rsidP="00C347B7">
      <w:r>
        <w:rPr>
          <w:noProof/>
        </w:rPr>
        <w:lastRenderedPageBreak/>
        <w:drawing>
          <wp:inline distT="0" distB="0" distL="0" distR="0" wp14:anchorId="6CE82255" wp14:editId="28B23289">
            <wp:extent cx="5939790" cy="29698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0E440" w14:textId="741CD62D" w:rsidR="004D5713" w:rsidRDefault="004D5713" w:rsidP="004D5713">
      <w:r>
        <w:t xml:space="preserve">Dvimačio Gauso </w:t>
      </w:r>
      <w:proofErr w:type="spellStart"/>
      <w:r>
        <w:t>a.d</w:t>
      </w:r>
      <w:proofErr w:type="spellEnd"/>
      <w:r>
        <w:t>. mišinio sklaidos diagrama.</w:t>
      </w:r>
    </w:p>
    <w:p w14:paraId="11517CEE" w14:textId="5D744FE8" w:rsidR="00B85298" w:rsidRDefault="00B85298" w:rsidP="004D5713">
      <w:r>
        <w:t>Matom, kad stebiniai pasiskirstę dviejuose „regionuose“.</w:t>
      </w:r>
    </w:p>
    <w:p w14:paraId="6D568208" w14:textId="764E5BF3" w:rsidR="00B85298" w:rsidRDefault="00B85298" w:rsidP="004D5713"/>
    <w:p w14:paraId="372A7A74" w14:textId="73A893AC" w:rsidR="00B85298" w:rsidRDefault="00B85298" w:rsidP="004D5713"/>
    <w:p w14:paraId="25361E07" w14:textId="1E4C8199" w:rsidR="00B85298" w:rsidRDefault="00B85298" w:rsidP="004D5713">
      <w:pPr>
        <w:rPr>
          <w:lang w:val="en-US"/>
        </w:rPr>
      </w:pPr>
      <w:r>
        <w:t>Keičiam pločio parametro (matricos H) reikšmę [</w:t>
      </w:r>
      <w:r>
        <w:rPr>
          <w:lang w:val="en-US"/>
        </w:rPr>
        <w:t>1, 1]:</w:t>
      </w:r>
    </w:p>
    <w:p w14:paraId="78147F07" w14:textId="429762F4" w:rsidR="00B85298" w:rsidRPr="00B85298" w:rsidRDefault="00B85298" w:rsidP="00B85298">
      <w:r>
        <w:t>H matrica – [</w:t>
      </w:r>
      <w:r w:rsidRPr="00E33DCA">
        <w:rPr>
          <w:highlight w:val="yellow"/>
        </w:rPr>
        <w:t>2</w:t>
      </w:r>
      <w:r>
        <w:t>; -1,4; -1,4; 1]</w:t>
      </w:r>
      <w:r>
        <w:t>:</w:t>
      </w:r>
    </w:p>
    <w:p w14:paraId="06EF0F93" w14:textId="4741E45F" w:rsidR="00B85298" w:rsidRPr="004D5713" w:rsidRDefault="00B85298" w:rsidP="004D5713">
      <w:r>
        <w:rPr>
          <w:noProof/>
        </w:rPr>
        <w:drawing>
          <wp:inline distT="0" distB="0" distL="0" distR="0" wp14:anchorId="45E2F7C4" wp14:editId="2F47E4AF">
            <wp:extent cx="5295900" cy="26479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65F40" w14:textId="1C9A6F97" w:rsidR="00E33DCA" w:rsidRDefault="00E33DCA" w:rsidP="00C347B7">
      <w:r>
        <w:rPr>
          <w:noProof/>
        </w:rPr>
        <w:lastRenderedPageBreak/>
        <w:drawing>
          <wp:inline distT="0" distB="0" distL="0" distR="0" wp14:anchorId="6209A21C" wp14:editId="677E60A4">
            <wp:extent cx="5467350" cy="27336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7938" cy="2733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7B09F" w14:textId="158DC479" w:rsidR="00B85298" w:rsidRDefault="00B85298" w:rsidP="00B85298">
      <w:r>
        <w:t>H matrica – [</w:t>
      </w:r>
      <w:r w:rsidRPr="00E33DCA">
        <w:rPr>
          <w:highlight w:val="yellow"/>
        </w:rPr>
        <w:t>5</w:t>
      </w:r>
      <w:r>
        <w:t>; -1,4; -1,4; 1]</w:t>
      </w:r>
      <w:r>
        <w:t>:</w:t>
      </w:r>
    </w:p>
    <w:p w14:paraId="655B123B" w14:textId="4E386983" w:rsidR="00485C9D" w:rsidRDefault="00E33DCA" w:rsidP="00C347B7">
      <w:r>
        <w:rPr>
          <w:noProof/>
        </w:rPr>
        <w:drawing>
          <wp:inline distT="0" distB="0" distL="0" distR="0" wp14:anchorId="6534A440" wp14:editId="40CEAA87">
            <wp:extent cx="5295900" cy="266090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2660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668A6" w14:textId="5C7E6726" w:rsidR="00E33DCA" w:rsidRDefault="00E33DCA" w:rsidP="00E33DCA">
      <w:r>
        <w:rPr>
          <w:noProof/>
        </w:rPr>
        <w:drawing>
          <wp:inline distT="0" distB="0" distL="0" distR="0" wp14:anchorId="0B466C64" wp14:editId="750817E9">
            <wp:extent cx="5939790" cy="296989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7FCEF" w14:textId="50AF7633" w:rsidR="00B85298" w:rsidRDefault="00B85298" w:rsidP="00B85298">
      <w:r>
        <w:t>H matrica – [</w:t>
      </w:r>
      <w:r w:rsidRPr="00E33DCA">
        <w:rPr>
          <w:highlight w:val="yellow"/>
        </w:rPr>
        <w:t>10</w:t>
      </w:r>
      <w:r>
        <w:t>; -1,4; -1,4; 1]</w:t>
      </w:r>
      <w:r>
        <w:t>:</w:t>
      </w:r>
    </w:p>
    <w:p w14:paraId="0098EE2F" w14:textId="4BDCA62D" w:rsidR="00485C9D" w:rsidRDefault="00E33DCA" w:rsidP="00C347B7">
      <w:r>
        <w:rPr>
          <w:noProof/>
        </w:rPr>
        <w:lastRenderedPageBreak/>
        <w:drawing>
          <wp:inline distT="0" distB="0" distL="0" distR="0" wp14:anchorId="6ADFDD7E" wp14:editId="5CB4ECCF">
            <wp:extent cx="5219700" cy="2609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B0935" w14:textId="4C121602" w:rsidR="00E33DCA" w:rsidRDefault="00E33DCA" w:rsidP="00E33DCA">
      <w:r>
        <w:rPr>
          <w:noProof/>
        </w:rPr>
        <w:drawing>
          <wp:inline distT="0" distB="0" distL="0" distR="0" wp14:anchorId="6CE3381F" wp14:editId="3781DF3A">
            <wp:extent cx="5939790" cy="29698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16850" w14:textId="3FECF2A0" w:rsidR="00485C9D" w:rsidRPr="00B85298" w:rsidRDefault="00B85298" w:rsidP="00C347B7">
      <w:r>
        <w:t>Imdami mažą [</w:t>
      </w:r>
      <w:r>
        <w:rPr>
          <w:lang w:val="en-US"/>
        </w:rPr>
        <w:t xml:space="preserve">1, 1] </w:t>
      </w:r>
      <w:proofErr w:type="spellStart"/>
      <w:r>
        <w:rPr>
          <w:lang w:val="en-US"/>
        </w:rPr>
        <w:t>reik</w:t>
      </w:r>
      <w:r>
        <w:t>šmę</w:t>
      </w:r>
      <w:proofErr w:type="spellEnd"/>
      <w:r>
        <w:t xml:space="preserve"> aptinkame kiekvieną stebinį, todėl </w:t>
      </w:r>
      <w:r w:rsidR="008A4C50">
        <w:t xml:space="preserve">dvimačiame grafike matome branduolio tankį prie kiekvieno stebinio, o </w:t>
      </w:r>
      <w:proofErr w:type="spellStart"/>
      <w:r w:rsidR="008A4C50">
        <w:t>trimčiame</w:t>
      </w:r>
      <w:proofErr w:type="spellEnd"/>
      <w:r w:rsidR="008A4C50">
        <w:t xml:space="preserve"> vaizde tai akivaizdžiai matosi, kadangi yra daug netolygių viršūnių. Didindami šios koordinatės reikšmę, gauname vis </w:t>
      </w:r>
      <w:proofErr w:type="spellStart"/>
      <w:r w:rsidR="008A4C50">
        <w:t>glodnesnę</w:t>
      </w:r>
      <w:proofErr w:type="spellEnd"/>
      <w:r w:rsidR="008A4C50">
        <w:t xml:space="preserve"> tankio funkciją.</w:t>
      </w:r>
    </w:p>
    <w:p w14:paraId="3ED0F362" w14:textId="3ACFC0D2" w:rsidR="00485C9D" w:rsidRDefault="00485C9D" w:rsidP="00C347B7"/>
    <w:p w14:paraId="4F250F6E" w14:textId="5E8816F2" w:rsidR="00485C9D" w:rsidRDefault="00485C9D" w:rsidP="00C347B7"/>
    <w:p w14:paraId="25E5195C" w14:textId="524F8450" w:rsidR="00485C9D" w:rsidRDefault="00485C9D" w:rsidP="00C347B7"/>
    <w:p w14:paraId="6878E6F5" w14:textId="06589996" w:rsidR="00B85298" w:rsidRDefault="00B85298" w:rsidP="00B85298">
      <w:pPr>
        <w:rPr>
          <w:lang w:val="en-US"/>
        </w:rPr>
      </w:pPr>
      <w:r>
        <w:t>Keičiam pločio parametro (matricos H) reikšmę [</w:t>
      </w:r>
      <w:r>
        <w:rPr>
          <w:lang w:val="en-US"/>
        </w:rPr>
        <w:t>2</w:t>
      </w:r>
      <w:r>
        <w:rPr>
          <w:lang w:val="en-US"/>
        </w:rPr>
        <w:t xml:space="preserve">, </w:t>
      </w:r>
      <w:r>
        <w:rPr>
          <w:lang w:val="en-US"/>
        </w:rPr>
        <w:t>2</w:t>
      </w:r>
      <w:r>
        <w:rPr>
          <w:lang w:val="en-US"/>
        </w:rPr>
        <w:t>]:</w:t>
      </w:r>
    </w:p>
    <w:p w14:paraId="4F93E0C8" w14:textId="6DA10076" w:rsidR="00485C9D" w:rsidRDefault="00B85298" w:rsidP="00B85298">
      <w:r>
        <w:t xml:space="preserve">H matrica – [1,7; -1,4; -1,4; </w:t>
      </w:r>
      <w:r w:rsidRPr="00E33DCA">
        <w:rPr>
          <w:highlight w:val="yellow"/>
        </w:rPr>
        <w:t>1,5</w:t>
      </w:r>
      <w:r>
        <w:t>]</w:t>
      </w:r>
      <w:r>
        <w:t>:</w:t>
      </w:r>
    </w:p>
    <w:p w14:paraId="70F09AF5" w14:textId="5071C62C" w:rsidR="00E33DCA" w:rsidRDefault="00E33DCA" w:rsidP="00C347B7">
      <w:r>
        <w:rPr>
          <w:noProof/>
        </w:rPr>
        <w:lastRenderedPageBreak/>
        <w:drawing>
          <wp:inline distT="0" distB="0" distL="0" distR="0" wp14:anchorId="37CC6166" wp14:editId="3C3386FB">
            <wp:extent cx="5939790" cy="296989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86DE8" w14:textId="6E98F0E9" w:rsidR="00485C9D" w:rsidRDefault="00E33DCA" w:rsidP="00C347B7">
      <w:r>
        <w:rPr>
          <w:noProof/>
        </w:rPr>
        <w:drawing>
          <wp:inline distT="0" distB="0" distL="0" distR="0" wp14:anchorId="69D52A16" wp14:editId="4725D65F">
            <wp:extent cx="5939790" cy="296989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EFA66" w14:textId="4D39C018" w:rsidR="00B85298" w:rsidRDefault="00B85298" w:rsidP="00B85298">
      <w:r>
        <w:t xml:space="preserve">H matrica – [1,7; -1,4; -1,4; </w:t>
      </w:r>
      <w:r w:rsidRPr="00E33DCA">
        <w:rPr>
          <w:highlight w:val="yellow"/>
        </w:rPr>
        <w:t>5</w:t>
      </w:r>
      <w:r>
        <w:t>]</w:t>
      </w:r>
      <w:r>
        <w:t>:</w:t>
      </w:r>
    </w:p>
    <w:p w14:paraId="42DBA7A6" w14:textId="61655001" w:rsidR="00485C9D" w:rsidRDefault="00E33DCA" w:rsidP="00C347B7">
      <w:r>
        <w:rPr>
          <w:noProof/>
        </w:rPr>
        <w:lastRenderedPageBreak/>
        <w:drawing>
          <wp:inline distT="0" distB="0" distL="0" distR="0" wp14:anchorId="06BB2111" wp14:editId="4D6BAA3D">
            <wp:extent cx="5939790" cy="29698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E9B2F" w14:textId="642B401F" w:rsidR="00485C9D" w:rsidRDefault="00E33DCA" w:rsidP="00C347B7">
      <w:r>
        <w:rPr>
          <w:noProof/>
        </w:rPr>
        <w:drawing>
          <wp:inline distT="0" distB="0" distL="0" distR="0" wp14:anchorId="5982C013" wp14:editId="7A7ED508">
            <wp:extent cx="5939790" cy="296989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7D92C" w14:textId="5ACDEB84" w:rsidR="00B85298" w:rsidRDefault="00B85298" w:rsidP="00B85298">
      <w:r>
        <w:t xml:space="preserve">H matrica – [1,7; -1,4; -1,4; </w:t>
      </w:r>
      <w:r w:rsidRPr="00E33DCA">
        <w:rPr>
          <w:highlight w:val="yellow"/>
        </w:rPr>
        <w:t>10</w:t>
      </w:r>
      <w:r>
        <w:t>]</w:t>
      </w:r>
      <w:r>
        <w:t>:</w:t>
      </w:r>
    </w:p>
    <w:p w14:paraId="2BA5C30B" w14:textId="3CC553CD" w:rsidR="00485C9D" w:rsidRDefault="00E33DCA" w:rsidP="00C347B7">
      <w:r>
        <w:rPr>
          <w:noProof/>
        </w:rPr>
        <w:lastRenderedPageBreak/>
        <w:drawing>
          <wp:inline distT="0" distB="0" distL="0" distR="0" wp14:anchorId="792CC034" wp14:editId="5135EC8F">
            <wp:extent cx="5939790" cy="29698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DD810" w14:textId="3398AF9C" w:rsidR="00485C9D" w:rsidRDefault="00E33DCA" w:rsidP="00C347B7">
      <w:r>
        <w:rPr>
          <w:noProof/>
        </w:rPr>
        <w:drawing>
          <wp:inline distT="0" distB="0" distL="0" distR="0" wp14:anchorId="0395B1CB" wp14:editId="3355AC23">
            <wp:extent cx="5939790" cy="296989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7B356" w14:textId="6F9FD281" w:rsidR="00485C9D" w:rsidRPr="008A4C50" w:rsidRDefault="008A4C50" w:rsidP="00C347B7">
      <w:r>
        <w:t>Su mažesne [</w:t>
      </w:r>
      <w:r>
        <w:rPr>
          <w:lang w:val="en-US"/>
        </w:rPr>
        <w:t xml:space="preserve">2, 2] </w:t>
      </w:r>
      <w:proofErr w:type="spellStart"/>
      <w:r>
        <w:rPr>
          <w:lang w:val="en-US"/>
        </w:rPr>
        <w:t>koordinat</w:t>
      </w:r>
      <w:proofErr w:type="spellEnd"/>
      <w:r>
        <w:t xml:space="preserve">ės reikšme taip pat pastebime viršūnių grubumą, taip pat verta pastebėti, jog su mažesne parametro reikšme tankiausiai pažymimas dešininė grafiko stebinių sklaida, kai tuo tarpu su aukštesne parametro reikšme, įvykstant </w:t>
      </w:r>
      <w:proofErr w:type="spellStart"/>
      <w:r>
        <w:t>glodninimui</w:t>
      </w:r>
      <w:proofErr w:type="spellEnd"/>
      <w:r>
        <w:t>, tankiausia vieta pasikeičia į kairės pusės stebinių sklaidą.</w:t>
      </w:r>
    </w:p>
    <w:p w14:paraId="581524A3" w14:textId="2B948F9B" w:rsidR="00485C9D" w:rsidRDefault="00485C9D" w:rsidP="00C347B7"/>
    <w:p w14:paraId="7D55F862" w14:textId="6626C7F4" w:rsidR="00E33DCA" w:rsidRDefault="00E33DCA" w:rsidP="00C347B7"/>
    <w:p w14:paraId="761AF1C7" w14:textId="37169325" w:rsidR="00B85298" w:rsidRDefault="00B85298" w:rsidP="00B85298">
      <w:pPr>
        <w:rPr>
          <w:lang w:val="en-US"/>
        </w:rPr>
      </w:pPr>
      <w:r>
        <w:t>Keičiam pločio parametro (matricos H) reikšmę [</w:t>
      </w:r>
      <w:r>
        <w:rPr>
          <w:lang w:val="en-US"/>
        </w:rPr>
        <w:t>1</w:t>
      </w:r>
      <w:r>
        <w:rPr>
          <w:lang w:val="en-US"/>
        </w:rPr>
        <w:t>, 2]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r</w:t>
      </w:r>
      <w:proofErr w:type="spellEnd"/>
      <w:r>
        <w:rPr>
          <w:lang w:val="en-US"/>
        </w:rPr>
        <w:t xml:space="preserve"> [2, 1]</w:t>
      </w:r>
      <w:r>
        <w:rPr>
          <w:lang w:val="en-US"/>
        </w:rPr>
        <w:t>:</w:t>
      </w:r>
    </w:p>
    <w:p w14:paraId="78D1BB52" w14:textId="1044F1C7" w:rsidR="00E33DCA" w:rsidRDefault="00B85298" w:rsidP="00B85298">
      <w:r>
        <w:t xml:space="preserve">H matrica – [1,7; </w:t>
      </w:r>
      <w:r w:rsidRPr="00B85298">
        <w:rPr>
          <w:highlight w:val="yellow"/>
        </w:rPr>
        <w:t>-1,4</w:t>
      </w:r>
      <w:r>
        <w:t xml:space="preserve">; </w:t>
      </w:r>
      <w:r w:rsidRPr="00B85298">
        <w:rPr>
          <w:highlight w:val="yellow"/>
        </w:rPr>
        <w:t>-1,4</w:t>
      </w:r>
      <w:r>
        <w:t>; 2,4]</w:t>
      </w:r>
      <w:r>
        <w:t>:</w:t>
      </w:r>
    </w:p>
    <w:p w14:paraId="6CB11CEB" w14:textId="68CE5F45" w:rsidR="00E33DCA" w:rsidRDefault="00E33DCA" w:rsidP="00C347B7">
      <w:r>
        <w:rPr>
          <w:noProof/>
        </w:rPr>
        <w:lastRenderedPageBreak/>
        <w:drawing>
          <wp:inline distT="0" distB="0" distL="0" distR="0" wp14:anchorId="5029B5EE" wp14:editId="7CCF749A">
            <wp:extent cx="5939790" cy="296989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F940D" w14:textId="4285F6F7" w:rsidR="00E33DCA" w:rsidRDefault="00E33DCA" w:rsidP="00C347B7">
      <w:r>
        <w:rPr>
          <w:noProof/>
        </w:rPr>
        <w:drawing>
          <wp:inline distT="0" distB="0" distL="0" distR="0" wp14:anchorId="68F7A1CB" wp14:editId="1B86096F">
            <wp:extent cx="5939790" cy="296989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03CEC" w14:textId="109F0790" w:rsidR="00B85298" w:rsidRDefault="00B85298" w:rsidP="00B85298">
      <w:r>
        <w:t xml:space="preserve">H matrica – [1,7; </w:t>
      </w:r>
      <w:r w:rsidRPr="00B85298">
        <w:rPr>
          <w:highlight w:val="yellow"/>
        </w:rPr>
        <w:t>0</w:t>
      </w:r>
      <w:r>
        <w:t xml:space="preserve">; </w:t>
      </w:r>
      <w:r w:rsidRPr="00B85298">
        <w:rPr>
          <w:highlight w:val="yellow"/>
        </w:rPr>
        <w:t>0</w:t>
      </w:r>
      <w:r>
        <w:t>; 2,4]</w:t>
      </w:r>
      <w:r>
        <w:t>:</w:t>
      </w:r>
    </w:p>
    <w:p w14:paraId="0691D136" w14:textId="5F3C12F0" w:rsidR="00E33DCA" w:rsidRDefault="00B85298" w:rsidP="00C347B7">
      <w:r>
        <w:rPr>
          <w:noProof/>
        </w:rPr>
        <w:lastRenderedPageBreak/>
        <w:drawing>
          <wp:inline distT="0" distB="0" distL="0" distR="0" wp14:anchorId="1EAF7CE5" wp14:editId="1C3A1664">
            <wp:extent cx="5939790" cy="296989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A9811" w14:textId="3C97B0E4" w:rsidR="00E33DCA" w:rsidRDefault="00B85298" w:rsidP="00C347B7">
      <w:r>
        <w:rPr>
          <w:noProof/>
        </w:rPr>
        <w:drawing>
          <wp:inline distT="0" distB="0" distL="0" distR="0" wp14:anchorId="542EE1E5" wp14:editId="5C049662">
            <wp:extent cx="5939790" cy="296989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9E3CF" w14:textId="1E7A3D5E" w:rsidR="00B85298" w:rsidRDefault="00B85298" w:rsidP="00B85298">
      <w:r>
        <w:t xml:space="preserve">H matrica – [1,7; </w:t>
      </w:r>
      <w:r w:rsidRPr="00B85298">
        <w:rPr>
          <w:highlight w:val="yellow"/>
        </w:rPr>
        <w:t>2</w:t>
      </w:r>
      <w:r>
        <w:t xml:space="preserve">; </w:t>
      </w:r>
      <w:r w:rsidRPr="00B85298">
        <w:rPr>
          <w:highlight w:val="yellow"/>
        </w:rPr>
        <w:t>2</w:t>
      </w:r>
      <w:r>
        <w:t>; 2,4]</w:t>
      </w:r>
      <w:r>
        <w:t>:</w:t>
      </w:r>
    </w:p>
    <w:p w14:paraId="2B704CAD" w14:textId="72B4379E" w:rsidR="00E33DCA" w:rsidRDefault="00B85298" w:rsidP="00C347B7">
      <w:r>
        <w:rPr>
          <w:noProof/>
        </w:rPr>
        <w:lastRenderedPageBreak/>
        <w:drawing>
          <wp:inline distT="0" distB="0" distL="0" distR="0" wp14:anchorId="06C6908D" wp14:editId="1491194E">
            <wp:extent cx="5939790" cy="296989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10656" w14:textId="7ECAED58" w:rsidR="00485C9D" w:rsidRDefault="00B85298" w:rsidP="00C347B7">
      <w:r>
        <w:rPr>
          <w:noProof/>
        </w:rPr>
        <w:drawing>
          <wp:inline distT="0" distB="0" distL="0" distR="0" wp14:anchorId="4A003384" wp14:editId="040352A5">
            <wp:extent cx="5939790" cy="296989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04AB4" w14:textId="2A150BEC" w:rsidR="00B85298" w:rsidRDefault="008A4C50" w:rsidP="00C347B7">
      <w:r>
        <w:t xml:space="preserve">Pagrindinė tendencija, kokią matome keičiantis šiam parametrui – keičiasi tankio funkcijos elipsės pusės. Esant negatyvioms reikšmėms, brėždami elipses aplink stebinius, jos išsidėstytu pagrindinės įstrižainės tvarka, </w:t>
      </w:r>
      <w:proofErr w:type="spellStart"/>
      <w:r>
        <w:t>esnt</w:t>
      </w:r>
      <w:proofErr w:type="spellEnd"/>
      <w:r>
        <w:t xml:space="preserve"> nulinėms reikšmėms – elipsės centruotos, o teigiamoms – elipsės </w:t>
      </w:r>
      <w:r w:rsidR="007B7AA6">
        <w:t>antrinės įstrižainės tvarka.</w:t>
      </w:r>
    </w:p>
    <w:p w14:paraId="06703711" w14:textId="77777777" w:rsidR="00485C9D" w:rsidRPr="00C6265A" w:rsidRDefault="00485C9D" w:rsidP="00C347B7"/>
    <w:p w14:paraId="73A9F8EF" w14:textId="77777777" w:rsidR="00A32AB7" w:rsidRPr="00004C4F" w:rsidRDefault="00A32AB7" w:rsidP="00B108B6">
      <w:pPr>
        <w:pStyle w:val="H2"/>
      </w:pPr>
      <w:bookmarkStart w:id="10" w:name="_Toc492911523"/>
      <w:r w:rsidRPr="00004C4F">
        <w:t>Literatūra</w:t>
      </w:r>
      <w:bookmarkEnd w:id="10"/>
    </w:p>
    <w:p w14:paraId="5ABFCFD9" w14:textId="12C3C366" w:rsidR="00BD5A95" w:rsidRPr="007B7AA6" w:rsidRDefault="007B7AA6" w:rsidP="007B7AA6">
      <w:pPr>
        <w:pStyle w:val="ListParagraph"/>
        <w:numPr>
          <w:ilvl w:val="0"/>
          <w:numId w:val="5"/>
        </w:numPr>
        <w:spacing w:after="60"/>
        <w:rPr>
          <w:szCs w:val="24"/>
        </w:rPr>
      </w:pPr>
      <w:hyperlink r:id="rId40" w:history="1">
        <w:r w:rsidRPr="00783632">
          <w:rPr>
            <w:rStyle w:val="Hyperlink"/>
            <w:szCs w:val="24"/>
          </w:rPr>
          <w:t>https://www.itl.nist.gov/div898/handbook/pmc/section5/pmc542.htm</w:t>
        </w:r>
      </w:hyperlink>
    </w:p>
    <w:p w14:paraId="533CDE77" w14:textId="0B7853FB" w:rsidR="007B7AA6" w:rsidRDefault="007B7AA6" w:rsidP="007B7AA6">
      <w:pPr>
        <w:pStyle w:val="ListParagraph"/>
        <w:numPr>
          <w:ilvl w:val="0"/>
          <w:numId w:val="5"/>
        </w:numPr>
        <w:spacing w:after="60"/>
        <w:rPr>
          <w:szCs w:val="24"/>
        </w:rPr>
      </w:pPr>
      <w:hyperlink r:id="rId41" w:history="1">
        <w:r w:rsidRPr="00783632">
          <w:rPr>
            <w:rStyle w:val="Hyperlink"/>
            <w:szCs w:val="24"/>
          </w:rPr>
          <w:t>https://blog.revolutionanalytics.com/2016/08/simulating-form-the-bivariate-normal-distribution-in-r-1.html</w:t>
        </w:r>
      </w:hyperlink>
    </w:p>
    <w:p w14:paraId="2AE165C2" w14:textId="679F35B9" w:rsidR="007B7AA6" w:rsidRDefault="007B7AA6" w:rsidP="007B7AA6">
      <w:pPr>
        <w:pStyle w:val="ListParagraph"/>
        <w:numPr>
          <w:ilvl w:val="0"/>
          <w:numId w:val="5"/>
        </w:numPr>
        <w:spacing w:after="60"/>
        <w:rPr>
          <w:szCs w:val="24"/>
        </w:rPr>
      </w:pPr>
      <w:hyperlink r:id="rId42" w:history="1">
        <w:r w:rsidRPr="00783632">
          <w:rPr>
            <w:rStyle w:val="Hyperlink"/>
            <w:szCs w:val="24"/>
          </w:rPr>
          <w:t>https://www2.stat.duke.edu/courses/Spring12/sta104.1/Lectures/Lec22.pdf</w:t>
        </w:r>
      </w:hyperlink>
    </w:p>
    <w:p w14:paraId="2CE0285A" w14:textId="16BC14EA" w:rsidR="007B7AA6" w:rsidRDefault="007B7AA6" w:rsidP="007B7AA6">
      <w:pPr>
        <w:pStyle w:val="ListParagraph"/>
        <w:numPr>
          <w:ilvl w:val="0"/>
          <w:numId w:val="5"/>
        </w:numPr>
        <w:spacing w:after="60"/>
        <w:rPr>
          <w:szCs w:val="24"/>
        </w:rPr>
      </w:pPr>
      <w:hyperlink r:id="rId43" w:history="1">
        <w:r w:rsidRPr="00783632">
          <w:rPr>
            <w:rStyle w:val="Hyperlink"/>
            <w:szCs w:val="24"/>
          </w:rPr>
          <w:t>https://stats.stackexchange.com/questions/70855/generating-random-variables-from-a-mixture-of-normal-distributions</w:t>
        </w:r>
      </w:hyperlink>
    </w:p>
    <w:p w14:paraId="32CD0FCD" w14:textId="69E6C9F6" w:rsidR="007B7AA6" w:rsidRDefault="007B7AA6" w:rsidP="007B7AA6">
      <w:pPr>
        <w:pStyle w:val="ListParagraph"/>
        <w:numPr>
          <w:ilvl w:val="0"/>
          <w:numId w:val="5"/>
        </w:numPr>
        <w:spacing w:after="60"/>
        <w:rPr>
          <w:szCs w:val="24"/>
        </w:rPr>
      </w:pPr>
      <w:hyperlink r:id="rId44" w:history="1">
        <w:r w:rsidRPr="00783632">
          <w:rPr>
            <w:rStyle w:val="Hyperlink"/>
            <w:szCs w:val="24"/>
          </w:rPr>
          <w:t>http://www.di.fc.ul.pt/~jpn/r/EM/GaussianMix.html</w:t>
        </w:r>
      </w:hyperlink>
    </w:p>
    <w:p w14:paraId="65680747" w14:textId="4F826E2B" w:rsidR="007B7AA6" w:rsidRDefault="007B7AA6" w:rsidP="007B7AA6">
      <w:pPr>
        <w:pStyle w:val="ListParagraph"/>
        <w:numPr>
          <w:ilvl w:val="0"/>
          <w:numId w:val="5"/>
        </w:numPr>
        <w:spacing w:after="60"/>
        <w:rPr>
          <w:szCs w:val="24"/>
        </w:rPr>
      </w:pPr>
      <w:hyperlink r:id="rId45" w:history="1">
        <w:r w:rsidRPr="00783632">
          <w:rPr>
            <w:rStyle w:val="Hyperlink"/>
            <w:szCs w:val="24"/>
          </w:rPr>
          <w:t>https://bookdown.org/egarpor/NP-UC3M/kde-ii-mult.html</w:t>
        </w:r>
      </w:hyperlink>
    </w:p>
    <w:p w14:paraId="0E18729B" w14:textId="3210429D" w:rsidR="007B7AA6" w:rsidRDefault="007B7AA6" w:rsidP="007B7AA6">
      <w:pPr>
        <w:pStyle w:val="ListParagraph"/>
        <w:numPr>
          <w:ilvl w:val="0"/>
          <w:numId w:val="5"/>
        </w:numPr>
        <w:spacing w:after="60"/>
        <w:rPr>
          <w:szCs w:val="24"/>
        </w:rPr>
      </w:pPr>
      <w:hyperlink r:id="rId46" w:history="1">
        <w:r w:rsidRPr="00783632">
          <w:rPr>
            <w:rStyle w:val="Hyperlink"/>
            <w:szCs w:val="24"/>
          </w:rPr>
          <w:t>https://mfasiolo.github.io/sc2-2019/rcpp_advanced_i/3_kde_armadillo/</w:t>
        </w:r>
      </w:hyperlink>
    </w:p>
    <w:p w14:paraId="69C4BF50" w14:textId="11163FB3" w:rsidR="007B7AA6" w:rsidRDefault="007B7AA6" w:rsidP="007B7AA6">
      <w:pPr>
        <w:pStyle w:val="ListParagraph"/>
        <w:numPr>
          <w:ilvl w:val="0"/>
          <w:numId w:val="5"/>
        </w:numPr>
        <w:spacing w:after="60"/>
        <w:rPr>
          <w:szCs w:val="24"/>
        </w:rPr>
      </w:pPr>
      <w:hyperlink r:id="rId47" w:history="1">
        <w:r w:rsidRPr="00783632">
          <w:rPr>
            <w:rStyle w:val="Hyperlink"/>
            <w:szCs w:val="24"/>
          </w:rPr>
          <w:t>https://search.r-project.org/R/refmans/stats/html/bandwidth.html</w:t>
        </w:r>
      </w:hyperlink>
    </w:p>
    <w:p w14:paraId="28581AD8" w14:textId="77777777" w:rsidR="007B7AA6" w:rsidRPr="007B7AA6" w:rsidRDefault="007B7AA6" w:rsidP="007B7AA6">
      <w:pPr>
        <w:spacing w:after="60"/>
        <w:ind w:left="454" w:firstLine="0"/>
        <w:rPr>
          <w:szCs w:val="24"/>
        </w:rPr>
      </w:pPr>
    </w:p>
    <w:p w14:paraId="0B95AEBF" w14:textId="77777777" w:rsidR="00F30FFA" w:rsidRDefault="00F30FFA" w:rsidP="00F30FFA">
      <w:pPr>
        <w:spacing w:after="60"/>
        <w:ind w:firstLine="454"/>
        <w:rPr>
          <w:sz w:val="20"/>
          <w:szCs w:val="20"/>
        </w:rPr>
      </w:pPr>
    </w:p>
    <w:sectPr w:rsidR="00F30FFA" w:rsidSect="00F93A53">
      <w:headerReference w:type="default" r:id="rId48"/>
      <w:footerReference w:type="default" r:id="rId49"/>
      <w:pgSz w:w="11906" w:h="16838"/>
      <w:pgMar w:top="1134" w:right="1134" w:bottom="1134" w:left="1418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645DD" w14:textId="77777777" w:rsidR="004D2A2C" w:rsidRDefault="004D2A2C" w:rsidP="008B4565">
      <w:pPr>
        <w:spacing w:line="240" w:lineRule="auto"/>
      </w:pPr>
      <w:r>
        <w:separator/>
      </w:r>
    </w:p>
  </w:endnote>
  <w:endnote w:type="continuationSeparator" w:id="0">
    <w:p w14:paraId="4C99A41B" w14:textId="77777777" w:rsidR="004D2A2C" w:rsidRDefault="004D2A2C" w:rsidP="008B45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LT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E6802" w14:textId="77777777" w:rsidR="00A63032" w:rsidRDefault="00A63032" w:rsidP="00A63032">
    <w:pPr>
      <w:pStyle w:val="Footer"/>
      <w:ind w:firstLine="0"/>
    </w:pPr>
    <w:r>
      <w:t>____________________________________________________________________</w:t>
    </w:r>
    <w:r w:rsidR="00250EA8">
      <w:t>_________</w:t>
    </w:r>
  </w:p>
  <w:p w14:paraId="70590591" w14:textId="77777777" w:rsidR="00A63032" w:rsidRDefault="00E93BFA" w:rsidP="00FA5EA6">
    <w:pPr>
      <w:pStyle w:val="Footer"/>
      <w:tabs>
        <w:tab w:val="clear" w:pos="9638"/>
      </w:tabs>
      <w:ind w:right="-285" w:firstLine="0"/>
      <w:jc w:val="right"/>
      <w:rPr>
        <w:sz w:val="20"/>
      </w:rPr>
    </w:pPr>
    <w:r w:rsidRPr="00863702">
      <w:rPr>
        <w:rStyle w:val="PageNumber"/>
        <w:szCs w:val="24"/>
      </w:rPr>
      <w:fldChar w:fldCharType="begin"/>
    </w:r>
    <w:r w:rsidR="00A63032" w:rsidRPr="00863702">
      <w:rPr>
        <w:rStyle w:val="PageNumber"/>
        <w:szCs w:val="24"/>
      </w:rPr>
      <w:instrText xml:space="preserve"> PAGE </w:instrText>
    </w:r>
    <w:r w:rsidRPr="00863702">
      <w:rPr>
        <w:rStyle w:val="PageNumber"/>
        <w:szCs w:val="24"/>
      </w:rPr>
      <w:fldChar w:fldCharType="separate"/>
    </w:r>
    <w:r w:rsidR="0028254E">
      <w:rPr>
        <w:rStyle w:val="PageNumber"/>
        <w:noProof/>
        <w:szCs w:val="24"/>
      </w:rPr>
      <w:t>3</w:t>
    </w:r>
    <w:r w:rsidRPr="00863702">
      <w:rPr>
        <w:rStyle w:val="PageNumber"/>
        <w:szCs w:val="24"/>
      </w:rPr>
      <w:fldChar w:fldCharType="end"/>
    </w:r>
  </w:p>
  <w:p w14:paraId="22377AA6" w14:textId="77777777" w:rsidR="00A63032" w:rsidRDefault="00A630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6934A9" w14:textId="77777777" w:rsidR="004D2A2C" w:rsidRDefault="004D2A2C" w:rsidP="008B4565">
      <w:pPr>
        <w:spacing w:line="240" w:lineRule="auto"/>
      </w:pPr>
      <w:r>
        <w:separator/>
      </w:r>
    </w:p>
  </w:footnote>
  <w:footnote w:type="continuationSeparator" w:id="0">
    <w:p w14:paraId="08E095B5" w14:textId="77777777" w:rsidR="004D2A2C" w:rsidRDefault="004D2A2C" w:rsidP="008B456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2AA20" w14:textId="77777777" w:rsidR="00FC2A36" w:rsidRPr="008B4565" w:rsidRDefault="00FC2A36">
    <w:pPr>
      <w:pStyle w:val="Header"/>
      <w:jc w:val="right"/>
      <w:rPr>
        <w:rFonts w:cs="Times New Roman"/>
        <w:szCs w:val="24"/>
      </w:rPr>
    </w:pPr>
  </w:p>
  <w:p w14:paraId="74455494" w14:textId="77777777" w:rsidR="00FC2A36" w:rsidRDefault="00FC2A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14BE126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11442109"/>
    <w:multiLevelType w:val="hybridMultilevel"/>
    <w:tmpl w:val="845A0FD8"/>
    <w:lvl w:ilvl="0" w:tplc="71DEAB56">
      <w:start w:val="1"/>
      <w:numFmt w:val="decimal"/>
      <w:lvlText w:val="%1."/>
      <w:lvlJc w:val="left"/>
      <w:pPr>
        <w:ind w:left="87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590" w:hanging="360"/>
      </w:pPr>
    </w:lvl>
    <w:lvl w:ilvl="2" w:tplc="0427001B" w:tentative="1">
      <w:start w:val="1"/>
      <w:numFmt w:val="lowerRoman"/>
      <w:lvlText w:val="%3."/>
      <w:lvlJc w:val="right"/>
      <w:pPr>
        <w:ind w:left="2310" w:hanging="180"/>
      </w:pPr>
    </w:lvl>
    <w:lvl w:ilvl="3" w:tplc="0427000F" w:tentative="1">
      <w:start w:val="1"/>
      <w:numFmt w:val="decimal"/>
      <w:lvlText w:val="%4."/>
      <w:lvlJc w:val="left"/>
      <w:pPr>
        <w:ind w:left="3030" w:hanging="360"/>
      </w:pPr>
    </w:lvl>
    <w:lvl w:ilvl="4" w:tplc="04270019" w:tentative="1">
      <w:start w:val="1"/>
      <w:numFmt w:val="lowerLetter"/>
      <w:lvlText w:val="%5."/>
      <w:lvlJc w:val="left"/>
      <w:pPr>
        <w:ind w:left="3750" w:hanging="360"/>
      </w:pPr>
    </w:lvl>
    <w:lvl w:ilvl="5" w:tplc="0427001B" w:tentative="1">
      <w:start w:val="1"/>
      <w:numFmt w:val="lowerRoman"/>
      <w:lvlText w:val="%6."/>
      <w:lvlJc w:val="right"/>
      <w:pPr>
        <w:ind w:left="4470" w:hanging="180"/>
      </w:pPr>
    </w:lvl>
    <w:lvl w:ilvl="6" w:tplc="0427000F" w:tentative="1">
      <w:start w:val="1"/>
      <w:numFmt w:val="decimal"/>
      <w:lvlText w:val="%7."/>
      <w:lvlJc w:val="left"/>
      <w:pPr>
        <w:ind w:left="5190" w:hanging="360"/>
      </w:pPr>
    </w:lvl>
    <w:lvl w:ilvl="7" w:tplc="04270019" w:tentative="1">
      <w:start w:val="1"/>
      <w:numFmt w:val="lowerLetter"/>
      <w:lvlText w:val="%8."/>
      <w:lvlJc w:val="left"/>
      <w:pPr>
        <w:ind w:left="5910" w:hanging="360"/>
      </w:pPr>
    </w:lvl>
    <w:lvl w:ilvl="8" w:tplc="0427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" w15:restartNumberingAfterBreak="0">
    <w:nsid w:val="12C54E82"/>
    <w:multiLevelType w:val="hybridMultilevel"/>
    <w:tmpl w:val="6BA047D6"/>
    <w:lvl w:ilvl="0" w:tplc="D2ACB684">
      <w:start w:val="1"/>
      <w:numFmt w:val="decimal"/>
      <w:lvlText w:val="%1."/>
      <w:lvlJc w:val="left"/>
      <w:pPr>
        <w:ind w:left="87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590" w:hanging="360"/>
      </w:pPr>
    </w:lvl>
    <w:lvl w:ilvl="2" w:tplc="0427001B" w:tentative="1">
      <w:start w:val="1"/>
      <w:numFmt w:val="lowerRoman"/>
      <w:lvlText w:val="%3."/>
      <w:lvlJc w:val="right"/>
      <w:pPr>
        <w:ind w:left="2310" w:hanging="180"/>
      </w:pPr>
    </w:lvl>
    <w:lvl w:ilvl="3" w:tplc="0427000F" w:tentative="1">
      <w:start w:val="1"/>
      <w:numFmt w:val="decimal"/>
      <w:lvlText w:val="%4."/>
      <w:lvlJc w:val="left"/>
      <w:pPr>
        <w:ind w:left="3030" w:hanging="360"/>
      </w:pPr>
    </w:lvl>
    <w:lvl w:ilvl="4" w:tplc="04270019" w:tentative="1">
      <w:start w:val="1"/>
      <w:numFmt w:val="lowerLetter"/>
      <w:lvlText w:val="%5."/>
      <w:lvlJc w:val="left"/>
      <w:pPr>
        <w:ind w:left="3750" w:hanging="360"/>
      </w:pPr>
    </w:lvl>
    <w:lvl w:ilvl="5" w:tplc="0427001B" w:tentative="1">
      <w:start w:val="1"/>
      <w:numFmt w:val="lowerRoman"/>
      <w:lvlText w:val="%6."/>
      <w:lvlJc w:val="right"/>
      <w:pPr>
        <w:ind w:left="4470" w:hanging="180"/>
      </w:pPr>
    </w:lvl>
    <w:lvl w:ilvl="6" w:tplc="0427000F" w:tentative="1">
      <w:start w:val="1"/>
      <w:numFmt w:val="decimal"/>
      <w:lvlText w:val="%7."/>
      <w:lvlJc w:val="left"/>
      <w:pPr>
        <w:ind w:left="5190" w:hanging="360"/>
      </w:pPr>
    </w:lvl>
    <w:lvl w:ilvl="7" w:tplc="04270019" w:tentative="1">
      <w:start w:val="1"/>
      <w:numFmt w:val="lowerLetter"/>
      <w:lvlText w:val="%8."/>
      <w:lvlJc w:val="left"/>
      <w:pPr>
        <w:ind w:left="5910" w:hanging="360"/>
      </w:pPr>
    </w:lvl>
    <w:lvl w:ilvl="8" w:tplc="0427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 w15:restartNumberingAfterBreak="0">
    <w:nsid w:val="6EB9782B"/>
    <w:multiLevelType w:val="hybridMultilevel"/>
    <w:tmpl w:val="F580AFB6"/>
    <w:lvl w:ilvl="0" w:tplc="24DA2072">
      <w:start w:val="1"/>
      <w:numFmt w:val="decimal"/>
      <w:lvlText w:val="%1."/>
      <w:lvlJc w:val="left"/>
      <w:pPr>
        <w:ind w:left="814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534" w:hanging="360"/>
      </w:pPr>
    </w:lvl>
    <w:lvl w:ilvl="2" w:tplc="0427001B" w:tentative="1">
      <w:start w:val="1"/>
      <w:numFmt w:val="lowerRoman"/>
      <w:lvlText w:val="%3."/>
      <w:lvlJc w:val="right"/>
      <w:pPr>
        <w:ind w:left="2254" w:hanging="180"/>
      </w:pPr>
    </w:lvl>
    <w:lvl w:ilvl="3" w:tplc="0427000F" w:tentative="1">
      <w:start w:val="1"/>
      <w:numFmt w:val="decimal"/>
      <w:lvlText w:val="%4."/>
      <w:lvlJc w:val="left"/>
      <w:pPr>
        <w:ind w:left="2974" w:hanging="360"/>
      </w:pPr>
    </w:lvl>
    <w:lvl w:ilvl="4" w:tplc="04270019" w:tentative="1">
      <w:start w:val="1"/>
      <w:numFmt w:val="lowerLetter"/>
      <w:lvlText w:val="%5."/>
      <w:lvlJc w:val="left"/>
      <w:pPr>
        <w:ind w:left="3694" w:hanging="360"/>
      </w:pPr>
    </w:lvl>
    <w:lvl w:ilvl="5" w:tplc="0427001B" w:tentative="1">
      <w:start w:val="1"/>
      <w:numFmt w:val="lowerRoman"/>
      <w:lvlText w:val="%6."/>
      <w:lvlJc w:val="right"/>
      <w:pPr>
        <w:ind w:left="4414" w:hanging="180"/>
      </w:pPr>
    </w:lvl>
    <w:lvl w:ilvl="6" w:tplc="0427000F" w:tentative="1">
      <w:start w:val="1"/>
      <w:numFmt w:val="decimal"/>
      <w:lvlText w:val="%7."/>
      <w:lvlJc w:val="left"/>
      <w:pPr>
        <w:ind w:left="5134" w:hanging="360"/>
      </w:pPr>
    </w:lvl>
    <w:lvl w:ilvl="7" w:tplc="04270019" w:tentative="1">
      <w:start w:val="1"/>
      <w:numFmt w:val="lowerLetter"/>
      <w:lvlText w:val="%8."/>
      <w:lvlJc w:val="left"/>
      <w:pPr>
        <w:ind w:left="5854" w:hanging="360"/>
      </w:pPr>
    </w:lvl>
    <w:lvl w:ilvl="8" w:tplc="0427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4" w15:restartNumberingAfterBreak="0">
    <w:nsid w:val="7FD73C0E"/>
    <w:multiLevelType w:val="multilevel"/>
    <w:tmpl w:val="D0D89BFA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32AB7"/>
    <w:rsid w:val="000017C1"/>
    <w:rsid w:val="000026F2"/>
    <w:rsid w:val="00002858"/>
    <w:rsid w:val="00004C4F"/>
    <w:rsid w:val="0001232E"/>
    <w:rsid w:val="00012A3A"/>
    <w:rsid w:val="00013CB5"/>
    <w:rsid w:val="00015E17"/>
    <w:rsid w:val="00015FD3"/>
    <w:rsid w:val="0002065A"/>
    <w:rsid w:val="000225DC"/>
    <w:rsid w:val="00022CBF"/>
    <w:rsid w:val="00030B23"/>
    <w:rsid w:val="000329AF"/>
    <w:rsid w:val="00033AFF"/>
    <w:rsid w:val="0003454D"/>
    <w:rsid w:val="00035634"/>
    <w:rsid w:val="00037176"/>
    <w:rsid w:val="000403D9"/>
    <w:rsid w:val="000432F4"/>
    <w:rsid w:val="00045942"/>
    <w:rsid w:val="00050A71"/>
    <w:rsid w:val="000546DF"/>
    <w:rsid w:val="00054867"/>
    <w:rsid w:val="00060479"/>
    <w:rsid w:val="000716E8"/>
    <w:rsid w:val="000724F5"/>
    <w:rsid w:val="00074CFF"/>
    <w:rsid w:val="00075BFB"/>
    <w:rsid w:val="00083FBE"/>
    <w:rsid w:val="00084CA1"/>
    <w:rsid w:val="00091F26"/>
    <w:rsid w:val="0009206C"/>
    <w:rsid w:val="00092800"/>
    <w:rsid w:val="00093298"/>
    <w:rsid w:val="00094201"/>
    <w:rsid w:val="00096CEF"/>
    <w:rsid w:val="000A16BD"/>
    <w:rsid w:val="000A701A"/>
    <w:rsid w:val="000B03E0"/>
    <w:rsid w:val="000B1B72"/>
    <w:rsid w:val="000B4C2D"/>
    <w:rsid w:val="000B7C93"/>
    <w:rsid w:val="000C5379"/>
    <w:rsid w:val="000C779B"/>
    <w:rsid w:val="000D177F"/>
    <w:rsid w:val="000D536E"/>
    <w:rsid w:val="000D5F37"/>
    <w:rsid w:val="000D73BB"/>
    <w:rsid w:val="000E1100"/>
    <w:rsid w:val="000E75F1"/>
    <w:rsid w:val="000E77BC"/>
    <w:rsid w:val="000F0FB0"/>
    <w:rsid w:val="000F2942"/>
    <w:rsid w:val="000F3C2B"/>
    <w:rsid w:val="000F794B"/>
    <w:rsid w:val="0010020A"/>
    <w:rsid w:val="00101AA3"/>
    <w:rsid w:val="00106E2D"/>
    <w:rsid w:val="0011310E"/>
    <w:rsid w:val="00117B0A"/>
    <w:rsid w:val="00121D06"/>
    <w:rsid w:val="00121F00"/>
    <w:rsid w:val="00131E24"/>
    <w:rsid w:val="00135426"/>
    <w:rsid w:val="001404E4"/>
    <w:rsid w:val="00146517"/>
    <w:rsid w:val="00147023"/>
    <w:rsid w:val="0015108A"/>
    <w:rsid w:val="0015240D"/>
    <w:rsid w:val="001545FA"/>
    <w:rsid w:val="00155C18"/>
    <w:rsid w:val="00157BFC"/>
    <w:rsid w:val="00161B0E"/>
    <w:rsid w:val="00162D5D"/>
    <w:rsid w:val="00166809"/>
    <w:rsid w:val="00171BB9"/>
    <w:rsid w:val="001737A1"/>
    <w:rsid w:val="00183E53"/>
    <w:rsid w:val="00191078"/>
    <w:rsid w:val="00191B3A"/>
    <w:rsid w:val="00191F30"/>
    <w:rsid w:val="00197640"/>
    <w:rsid w:val="001A66F4"/>
    <w:rsid w:val="001B0512"/>
    <w:rsid w:val="001B0E5F"/>
    <w:rsid w:val="001B1EF1"/>
    <w:rsid w:val="001B24D9"/>
    <w:rsid w:val="001B6975"/>
    <w:rsid w:val="001C7279"/>
    <w:rsid w:val="001D0EC4"/>
    <w:rsid w:val="001D1375"/>
    <w:rsid w:val="001D17C3"/>
    <w:rsid w:val="001D1E19"/>
    <w:rsid w:val="001D6E27"/>
    <w:rsid w:val="001E18FD"/>
    <w:rsid w:val="001E2C76"/>
    <w:rsid w:val="001E7806"/>
    <w:rsid w:val="001F1E79"/>
    <w:rsid w:val="00202DF9"/>
    <w:rsid w:val="0020357D"/>
    <w:rsid w:val="00207B6B"/>
    <w:rsid w:val="00214BB8"/>
    <w:rsid w:val="00214E64"/>
    <w:rsid w:val="002155AE"/>
    <w:rsid w:val="00225338"/>
    <w:rsid w:val="002312C0"/>
    <w:rsid w:val="002410B5"/>
    <w:rsid w:val="00250EA8"/>
    <w:rsid w:val="00257785"/>
    <w:rsid w:val="0026083F"/>
    <w:rsid w:val="00260B4F"/>
    <w:rsid w:val="002618F9"/>
    <w:rsid w:val="002627F4"/>
    <w:rsid w:val="002641C6"/>
    <w:rsid w:val="00264C22"/>
    <w:rsid w:val="002660B8"/>
    <w:rsid w:val="0026630B"/>
    <w:rsid w:val="00274558"/>
    <w:rsid w:val="00280F5C"/>
    <w:rsid w:val="002813D7"/>
    <w:rsid w:val="0028254E"/>
    <w:rsid w:val="00283BCB"/>
    <w:rsid w:val="00287B00"/>
    <w:rsid w:val="002908AE"/>
    <w:rsid w:val="0029217F"/>
    <w:rsid w:val="002943C2"/>
    <w:rsid w:val="00296879"/>
    <w:rsid w:val="002A1FA2"/>
    <w:rsid w:val="002A7AEE"/>
    <w:rsid w:val="002B5D77"/>
    <w:rsid w:val="002B67B5"/>
    <w:rsid w:val="002C0BD5"/>
    <w:rsid w:val="002C1AEA"/>
    <w:rsid w:val="002C1C1D"/>
    <w:rsid w:val="002C24EB"/>
    <w:rsid w:val="002C2C0C"/>
    <w:rsid w:val="002C4575"/>
    <w:rsid w:val="002C517E"/>
    <w:rsid w:val="002C5243"/>
    <w:rsid w:val="002C633C"/>
    <w:rsid w:val="002D1F02"/>
    <w:rsid w:val="002D5F4E"/>
    <w:rsid w:val="002D6038"/>
    <w:rsid w:val="002D61CE"/>
    <w:rsid w:val="002E2CAC"/>
    <w:rsid w:val="002E357C"/>
    <w:rsid w:val="002E782A"/>
    <w:rsid w:val="002E7B7E"/>
    <w:rsid w:val="002E7D61"/>
    <w:rsid w:val="002F347C"/>
    <w:rsid w:val="002F3D95"/>
    <w:rsid w:val="002F5AC0"/>
    <w:rsid w:val="002F619A"/>
    <w:rsid w:val="002F64A1"/>
    <w:rsid w:val="00301355"/>
    <w:rsid w:val="00310D2B"/>
    <w:rsid w:val="003134B9"/>
    <w:rsid w:val="00313EE4"/>
    <w:rsid w:val="00314B24"/>
    <w:rsid w:val="003277A6"/>
    <w:rsid w:val="00330CB6"/>
    <w:rsid w:val="0033113A"/>
    <w:rsid w:val="00331EBD"/>
    <w:rsid w:val="00337BA8"/>
    <w:rsid w:val="00343120"/>
    <w:rsid w:val="00346F04"/>
    <w:rsid w:val="0034755D"/>
    <w:rsid w:val="00356109"/>
    <w:rsid w:val="0036069B"/>
    <w:rsid w:val="003610FE"/>
    <w:rsid w:val="0036560F"/>
    <w:rsid w:val="003713EC"/>
    <w:rsid w:val="00373082"/>
    <w:rsid w:val="003742CB"/>
    <w:rsid w:val="0038211E"/>
    <w:rsid w:val="00382C9E"/>
    <w:rsid w:val="00383FFC"/>
    <w:rsid w:val="00387E7E"/>
    <w:rsid w:val="00393AF3"/>
    <w:rsid w:val="00394DFA"/>
    <w:rsid w:val="003A2D4A"/>
    <w:rsid w:val="003A5BC5"/>
    <w:rsid w:val="003A5EA7"/>
    <w:rsid w:val="003B3075"/>
    <w:rsid w:val="003B6CD3"/>
    <w:rsid w:val="003C19CA"/>
    <w:rsid w:val="003D404A"/>
    <w:rsid w:val="003D4706"/>
    <w:rsid w:val="003E59EC"/>
    <w:rsid w:val="003E6580"/>
    <w:rsid w:val="003E663C"/>
    <w:rsid w:val="003F090D"/>
    <w:rsid w:val="003F2966"/>
    <w:rsid w:val="003F6D32"/>
    <w:rsid w:val="0040078A"/>
    <w:rsid w:val="00400EE2"/>
    <w:rsid w:val="00401ED1"/>
    <w:rsid w:val="00402663"/>
    <w:rsid w:val="00402DD6"/>
    <w:rsid w:val="0040403E"/>
    <w:rsid w:val="00404C08"/>
    <w:rsid w:val="004121FF"/>
    <w:rsid w:val="00413DCB"/>
    <w:rsid w:val="0041444C"/>
    <w:rsid w:val="00414BB4"/>
    <w:rsid w:val="00414E08"/>
    <w:rsid w:val="00415309"/>
    <w:rsid w:val="00415504"/>
    <w:rsid w:val="0041657D"/>
    <w:rsid w:val="00421063"/>
    <w:rsid w:val="004245C3"/>
    <w:rsid w:val="00426C8F"/>
    <w:rsid w:val="00434A8F"/>
    <w:rsid w:val="00436B0E"/>
    <w:rsid w:val="00437820"/>
    <w:rsid w:val="00441A47"/>
    <w:rsid w:val="00442135"/>
    <w:rsid w:val="00444DE5"/>
    <w:rsid w:val="00450D3D"/>
    <w:rsid w:val="0045212F"/>
    <w:rsid w:val="00455076"/>
    <w:rsid w:val="004550E3"/>
    <w:rsid w:val="00455652"/>
    <w:rsid w:val="004571E4"/>
    <w:rsid w:val="0046021D"/>
    <w:rsid w:val="00460BBD"/>
    <w:rsid w:val="00463669"/>
    <w:rsid w:val="004640E3"/>
    <w:rsid w:val="00472E32"/>
    <w:rsid w:val="004733FD"/>
    <w:rsid w:val="00475C55"/>
    <w:rsid w:val="0048085F"/>
    <w:rsid w:val="00482377"/>
    <w:rsid w:val="00485C9D"/>
    <w:rsid w:val="00492FDB"/>
    <w:rsid w:val="004936EB"/>
    <w:rsid w:val="00494A60"/>
    <w:rsid w:val="00495301"/>
    <w:rsid w:val="0049692C"/>
    <w:rsid w:val="004A0632"/>
    <w:rsid w:val="004A183C"/>
    <w:rsid w:val="004A3129"/>
    <w:rsid w:val="004A7CC0"/>
    <w:rsid w:val="004B09AF"/>
    <w:rsid w:val="004B3946"/>
    <w:rsid w:val="004B3E12"/>
    <w:rsid w:val="004C1916"/>
    <w:rsid w:val="004C39C1"/>
    <w:rsid w:val="004C628E"/>
    <w:rsid w:val="004D0F93"/>
    <w:rsid w:val="004D112D"/>
    <w:rsid w:val="004D2A2C"/>
    <w:rsid w:val="004D5713"/>
    <w:rsid w:val="004D6B9B"/>
    <w:rsid w:val="004D79E6"/>
    <w:rsid w:val="004E07A4"/>
    <w:rsid w:val="004E3624"/>
    <w:rsid w:val="004E7E54"/>
    <w:rsid w:val="005002B5"/>
    <w:rsid w:val="00502568"/>
    <w:rsid w:val="00504732"/>
    <w:rsid w:val="0050509D"/>
    <w:rsid w:val="00505B8C"/>
    <w:rsid w:val="00506B61"/>
    <w:rsid w:val="0051538E"/>
    <w:rsid w:val="005166A0"/>
    <w:rsid w:val="00524118"/>
    <w:rsid w:val="00527BC0"/>
    <w:rsid w:val="005349D7"/>
    <w:rsid w:val="005361E8"/>
    <w:rsid w:val="005405C9"/>
    <w:rsid w:val="00541793"/>
    <w:rsid w:val="00552806"/>
    <w:rsid w:val="00552E54"/>
    <w:rsid w:val="005544FD"/>
    <w:rsid w:val="0055600E"/>
    <w:rsid w:val="00560C57"/>
    <w:rsid w:val="00563E80"/>
    <w:rsid w:val="0056557C"/>
    <w:rsid w:val="0056612E"/>
    <w:rsid w:val="00566C6E"/>
    <w:rsid w:val="00571451"/>
    <w:rsid w:val="00571A0C"/>
    <w:rsid w:val="00571C2A"/>
    <w:rsid w:val="005739BB"/>
    <w:rsid w:val="005745BD"/>
    <w:rsid w:val="00577E0A"/>
    <w:rsid w:val="005863F0"/>
    <w:rsid w:val="00592CDE"/>
    <w:rsid w:val="00594E88"/>
    <w:rsid w:val="005950E5"/>
    <w:rsid w:val="00595820"/>
    <w:rsid w:val="00595C26"/>
    <w:rsid w:val="00596E43"/>
    <w:rsid w:val="005A68F5"/>
    <w:rsid w:val="005A69F3"/>
    <w:rsid w:val="005B3DBE"/>
    <w:rsid w:val="005B7802"/>
    <w:rsid w:val="005C03D2"/>
    <w:rsid w:val="005C2E41"/>
    <w:rsid w:val="005C4773"/>
    <w:rsid w:val="005C4BA0"/>
    <w:rsid w:val="005C5702"/>
    <w:rsid w:val="005C571E"/>
    <w:rsid w:val="005D193B"/>
    <w:rsid w:val="005D19C5"/>
    <w:rsid w:val="005D42BC"/>
    <w:rsid w:val="005E112D"/>
    <w:rsid w:val="005E1D05"/>
    <w:rsid w:val="005E2C34"/>
    <w:rsid w:val="005F5E58"/>
    <w:rsid w:val="00602B2A"/>
    <w:rsid w:val="006055FC"/>
    <w:rsid w:val="00606697"/>
    <w:rsid w:val="00612D33"/>
    <w:rsid w:val="00613FC1"/>
    <w:rsid w:val="006169D9"/>
    <w:rsid w:val="0062127D"/>
    <w:rsid w:val="006226C9"/>
    <w:rsid w:val="006240D0"/>
    <w:rsid w:val="00627ABB"/>
    <w:rsid w:val="00632C4C"/>
    <w:rsid w:val="0063478A"/>
    <w:rsid w:val="006420FA"/>
    <w:rsid w:val="00643FA4"/>
    <w:rsid w:val="00645461"/>
    <w:rsid w:val="00651566"/>
    <w:rsid w:val="00653F8A"/>
    <w:rsid w:val="006561A1"/>
    <w:rsid w:val="006573BB"/>
    <w:rsid w:val="00657588"/>
    <w:rsid w:val="00662341"/>
    <w:rsid w:val="006639EB"/>
    <w:rsid w:val="0067045A"/>
    <w:rsid w:val="00670511"/>
    <w:rsid w:val="00672535"/>
    <w:rsid w:val="0067308C"/>
    <w:rsid w:val="00674614"/>
    <w:rsid w:val="006757ED"/>
    <w:rsid w:val="00681BFD"/>
    <w:rsid w:val="006828DC"/>
    <w:rsid w:val="00684DF8"/>
    <w:rsid w:val="0069190F"/>
    <w:rsid w:val="00694867"/>
    <w:rsid w:val="00694A10"/>
    <w:rsid w:val="00695086"/>
    <w:rsid w:val="006A132A"/>
    <w:rsid w:val="006A41A7"/>
    <w:rsid w:val="006A60AB"/>
    <w:rsid w:val="006A720C"/>
    <w:rsid w:val="006B10A9"/>
    <w:rsid w:val="006B33B2"/>
    <w:rsid w:val="006B4316"/>
    <w:rsid w:val="006C4FB3"/>
    <w:rsid w:val="006D02AE"/>
    <w:rsid w:val="006D0648"/>
    <w:rsid w:val="006D4416"/>
    <w:rsid w:val="006D53D3"/>
    <w:rsid w:val="006D5DDD"/>
    <w:rsid w:val="006D64C8"/>
    <w:rsid w:val="006D6530"/>
    <w:rsid w:val="006E2E82"/>
    <w:rsid w:val="006E4A34"/>
    <w:rsid w:val="006E569C"/>
    <w:rsid w:val="006F0025"/>
    <w:rsid w:val="006F0B88"/>
    <w:rsid w:val="006F2FCF"/>
    <w:rsid w:val="006F4E5A"/>
    <w:rsid w:val="006F7DD6"/>
    <w:rsid w:val="007012EC"/>
    <w:rsid w:val="00701A95"/>
    <w:rsid w:val="00702D71"/>
    <w:rsid w:val="007039E2"/>
    <w:rsid w:val="00703E82"/>
    <w:rsid w:val="00705273"/>
    <w:rsid w:val="0070680F"/>
    <w:rsid w:val="00706C35"/>
    <w:rsid w:val="007216E6"/>
    <w:rsid w:val="00722F79"/>
    <w:rsid w:val="00723577"/>
    <w:rsid w:val="00727932"/>
    <w:rsid w:val="00730BCD"/>
    <w:rsid w:val="0073432E"/>
    <w:rsid w:val="007375F0"/>
    <w:rsid w:val="007427FB"/>
    <w:rsid w:val="00742CCB"/>
    <w:rsid w:val="00742F8D"/>
    <w:rsid w:val="00743143"/>
    <w:rsid w:val="00747BCB"/>
    <w:rsid w:val="00751C6D"/>
    <w:rsid w:val="00751E49"/>
    <w:rsid w:val="00751EFA"/>
    <w:rsid w:val="00752CF3"/>
    <w:rsid w:val="0075475C"/>
    <w:rsid w:val="00754793"/>
    <w:rsid w:val="00760DC4"/>
    <w:rsid w:val="007640E0"/>
    <w:rsid w:val="00765104"/>
    <w:rsid w:val="00767363"/>
    <w:rsid w:val="0077618C"/>
    <w:rsid w:val="00776E66"/>
    <w:rsid w:val="00777CAB"/>
    <w:rsid w:val="00777F1D"/>
    <w:rsid w:val="0078027A"/>
    <w:rsid w:val="00783144"/>
    <w:rsid w:val="007856B9"/>
    <w:rsid w:val="00790AF4"/>
    <w:rsid w:val="00790FEA"/>
    <w:rsid w:val="0079285B"/>
    <w:rsid w:val="00794CCC"/>
    <w:rsid w:val="007A04DE"/>
    <w:rsid w:val="007B21D3"/>
    <w:rsid w:val="007B2875"/>
    <w:rsid w:val="007B43F9"/>
    <w:rsid w:val="007B54B6"/>
    <w:rsid w:val="007B7AA6"/>
    <w:rsid w:val="007C09C4"/>
    <w:rsid w:val="007C3258"/>
    <w:rsid w:val="007C4EDD"/>
    <w:rsid w:val="007C5207"/>
    <w:rsid w:val="007C79A0"/>
    <w:rsid w:val="007D1AB7"/>
    <w:rsid w:val="007E565D"/>
    <w:rsid w:val="007E69AC"/>
    <w:rsid w:val="007E6E87"/>
    <w:rsid w:val="007F1622"/>
    <w:rsid w:val="007F1C33"/>
    <w:rsid w:val="007F416B"/>
    <w:rsid w:val="007F48BF"/>
    <w:rsid w:val="008029F3"/>
    <w:rsid w:val="00803398"/>
    <w:rsid w:val="00804CD7"/>
    <w:rsid w:val="008054B3"/>
    <w:rsid w:val="0081028E"/>
    <w:rsid w:val="00821B5F"/>
    <w:rsid w:val="0082329B"/>
    <w:rsid w:val="0083229D"/>
    <w:rsid w:val="0083460F"/>
    <w:rsid w:val="00834EA9"/>
    <w:rsid w:val="008358B3"/>
    <w:rsid w:val="00837987"/>
    <w:rsid w:val="00844807"/>
    <w:rsid w:val="00847163"/>
    <w:rsid w:val="00847C4D"/>
    <w:rsid w:val="00851A62"/>
    <w:rsid w:val="008604D2"/>
    <w:rsid w:val="00862EE4"/>
    <w:rsid w:val="00863702"/>
    <w:rsid w:val="00864F30"/>
    <w:rsid w:val="00865579"/>
    <w:rsid w:val="0086647C"/>
    <w:rsid w:val="008664E0"/>
    <w:rsid w:val="0086670D"/>
    <w:rsid w:val="00866980"/>
    <w:rsid w:val="00867B40"/>
    <w:rsid w:val="008701FC"/>
    <w:rsid w:val="00871DE1"/>
    <w:rsid w:val="0087301D"/>
    <w:rsid w:val="00873900"/>
    <w:rsid w:val="00875185"/>
    <w:rsid w:val="008800E5"/>
    <w:rsid w:val="00882A03"/>
    <w:rsid w:val="008904CF"/>
    <w:rsid w:val="0089260E"/>
    <w:rsid w:val="00893611"/>
    <w:rsid w:val="00893D79"/>
    <w:rsid w:val="008A1BA4"/>
    <w:rsid w:val="008A3862"/>
    <w:rsid w:val="008A4C50"/>
    <w:rsid w:val="008A57AD"/>
    <w:rsid w:val="008A64D6"/>
    <w:rsid w:val="008B4565"/>
    <w:rsid w:val="008C2CF1"/>
    <w:rsid w:val="008C7129"/>
    <w:rsid w:val="008D00E2"/>
    <w:rsid w:val="008D093E"/>
    <w:rsid w:val="008D364E"/>
    <w:rsid w:val="008D4FA9"/>
    <w:rsid w:val="008D5365"/>
    <w:rsid w:val="008E3DF9"/>
    <w:rsid w:val="008E77BF"/>
    <w:rsid w:val="008F00B9"/>
    <w:rsid w:val="008F10C2"/>
    <w:rsid w:val="008F1DDB"/>
    <w:rsid w:val="008F4928"/>
    <w:rsid w:val="008F5895"/>
    <w:rsid w:val="00905A5A"/>
    <w:rsid w:val="0091003C"/>
    <w:rsid w:val="009107B4"/>
    <w:rsid w:val="00913240"/>
    <w:rsid w:val="009166B4"/>
    <w:rsid w:val="009204F6"/>
    <w:rsid w:val="009210C3"/>
    <w:rsid w:val="0092240A"/>
    <w:rsid w:val="00925FEB"/>
    <w:rsid w:val="00934023"/>
    <w:rsid w:val="00936573"/>
    <w:rsid w:val="00936A61"/>
    <w:rsid w:val="00940B41"/>
    <w:rsid w:val="00943575"/>
    <w:rsid w:val="00945A94"/>
    <w:rsid w:val="00946DED"/>
    <w:rsid w:val="0094754A"/>
    <w:rsid w:val="00950A58"/>
    <w:rsid w:val="00951508"/>
    <w:rsid w:val="00951CF5"/>
    <w:rsid w:val="009553D5"/>
    <w:rsid w:val="00960547"/>
    <w:rsid w:val="0096498F"/>
    <w:rsid w:val="0097020D"/>
    <w:rsid w:val="00970541"/>
    <w:rsid w:val="00973DAF"/>
    <w:rsid w:val="00975CFD"/>
    <w:rsid w:val="00976C90"/>
    <w:rsid w:val="009773B7"/>
    <w:rsid w:val="009830FC"/>
    <w:rsid w:val="00983767"/>
    <w:rsid w:val="00985E4B"/>
    <w:rsid w:val="0099059A"/>
    <w:rsid w:val="00990881"/>
    <w:rsid w:val="0099306B"/>
    <w:rsid w:val="0099504B"/>
    <w:rsid w:val="009954F6"/>
    <w:rsid w:val="009A4D8E"/>
    <w:rsid w:val="009A675B"/>
    <w:rsid w:val="009B06B5"/>
    <w:rsid w:val="009B2287"/>
    <w:rsid w:val="009B24B9"/>
    <w:rsid w:val="009B77D0"/>
    <w:rsid w:val="009C577A"/>
    <w:rsid w:val="009D0484"/>
    <w:rsid w:val="009D0A7E"/>
    <w:rsid w:val="009D4040"/>
    <w:rsid w:val="009D5DA1"/>
    <w:rsid w:val="009E05C7"/>
    <w:rsid w:val="009E35D6"/>
    <w:rsid w:val="009E68F9"/>
    <w:rsid w:val="009F26A4"/>
    <w:rsid w:val="009F3A2C"/>
    <w:rsid w:val="00A023DA"/>
    <w:rsid w:val="00A03455"/>
    <w:rsid w:val="00A03CEA"/>
    <w:rsid w:val="00A04AFA"/>
    <w:rsid w:val="00A053DD"/>
    <w:rsid w:val="00A05B08"/>
    <w:rsid w:val="00A121AE"/>
    <w:rsid w:val="00A12D46"/>
    <w:rsid w:val="00A15752"/>
    <w:rsid w:val="00A203E3"/>
    <w:rsid w:val="00A2404B"/>
    <w:rsid w:val="00A249FC"/>
    <w:rsid w:val="00A27051"/>
    <w:rsid w:val="00A30D55"/>
    <w:rsid w:val="00A311F7"/>
    <w:rsid w:val="00A32AB7"/>
    <w:rsid w:val="00A33A28"/>
    <w:rsid w:val="00A33E4D"/>
    <w:rsid w:val="00A3763B"/>
    <w:rsid w:val="00A42875"/>
    <w:rsid w:val="00A43324"/>
    <w:rsid w:val="00A4391B"/>
    <w:rsid w:val="00A5046E"/>
    <w:rsid w:val="00A51237"/>
    <w:rsid w:val="00A514AC"/>
    <w:rsid w:val="00A54B22"/>
    <w:rsid w:val="00A5759C"/>
    <w:rsid w:val="00A57ECE"/>
    <w:rsid w:val="00A60001"/>
    <w:rsid w:val="00A63032"/>
    <w:rsid w:val="00A6634B"/>
    <w:rsid w:val="00A67F81"/>
    <w:rsid w:val="00A708F1"/>
    <w:rsid w:val="00A74603"/>
    <w:rsid w:val="00A7680C"/>
    <w:rsid w:val="00A76F57"/>
    <w:rsid w:val="00A811C2"/>
    <w:rsid w:val="00A82C08"/>
    <w:rsid w:val="00A831D2"/>
    <w:rsid w:val="00A83DF0"/>
    <w:rsid w:val="00A918C3"/>
    <w:rsid w:val="00A953E0"/>
    <w:rsid w:val="00A959B6"/>
    <w:rsid w:val="00AA5E7A"/>
    <w:rsid w:val="00AB5A1A"/>
    <w:rsid w:val="00AB5DD9"/>
    <w:rsid w:val="00AB7E03"/>
    <w:rsid w:val="00AC43F5"/>
    <w:rsid w:val="00AD1A81"/>
    <w:rsid w:val="00AD3A76"/>
    <w:rsid w:val="00AD55F2"/>
    <w:rsid w:val="00AD5DDD"/>
    <w:rsid w:val="00AE04B4"/>
    <w:rsid w:val="00AE171B"/>
    <w:rsid w:val="00AE392E"/>
    <w:rsid w:val="00AE68E3"/>
    <w:rsid w:val="00AF008D"/>
    <w:rsid w:val="00AF2E40"/>
    <w:rsid w:val="00AF4374"/>
    <w:rsid w:val="00AF5E01"/>
    <w:rsid w:val="00AF66BA"/>
    <w:rsid w:val="00AF776F"/>
    <w:rsid w:val="00B07DDB"/>
    <w:rsid w:val="00B108B6"/>
    <w:rsid w:val="00B23D31"/>
    <w:rsid w:val="00B27C42"/>
    <w:rsid w:val="00B36636"/>
    <w:rsid w:val="00B37454"/>
    <w:rsid w:val="00B43970"/>
    <w:rsid w:val="00B440EF"/>
    <w:rsid w:val="00B449A1"/>
    <w:rsid w:val="00B50157"/>
    <w:rsid w:val="00B554FA"/>
    <w:rsid w:val="00B56FEE"/>
    <w:rsid w:val="00B56FF0"/>
    <w:rsid w:val="00B57638"/>
    <w:rsid w:val="00B60470"/>
    <w:rsid w:val="00B60B31"/>
    <w:rsid w:val="00B60E29"/>
    <w:rsid w:val="00B61409"/>
    <w:rsid w:val="00B6163D"/>
    <w:rsid w:val="00B653D4"/>
    <w:rsid w:val="00B6652D"/>
    <w:rsid w:val="00B665A5"/>
    <w:rsid w:val="00B678A7"/>
    <w:rsid w:val="00B70FE1"/>
    <w:rsid w:val="00B85298"/>
    <w:rsid w:val="00B91D42"/>
    <w:rsid w:val="00B93E3E"/>
    <w:rsid w:val="00B953A8"/>
    <w:rsid w:val="00B964C8"/>
    <w:rsid w:val="00BA1B74"/>
    <w:rsid w:val="00BA213F"/>
    <w:rsid w:val="00BB5195"/>
    <w:rsid w:val="00BB6924"/>
    <w:rsid w:val="00BB6C38"/>
    <w:rsid w:val="00BB6DD9"/>
    <w:rsid w:val="00BC1052"/>
    <w:rsid w:val="00BC46FB"/>
    <w:rsid w:val="00BC5006"/>
    <w:rsid w:val="00BC5641"/>
    <w:rsid w:val="00BC5D86"/>
    <w:rsid w:val="00BD12D6"/>
    <w:rsid w:val="00BD5A95"/>
    <w:rsid w:val="00BD7EB3"/>
    <w:rsid w:val="00BE1284"/>
    <w:rsid w:val="00BE235C"/>
    <w:rsid w:val="00BE734A"/>
    <w:rsid w:val="00BF066A"/>
    <w:rsid w:val="00BF7211"/>
    <w:rsid w:val="00C0118C"/>
    <w:rsid w:val="00C013C2"/>
    <w:rsid w:val="00C026EA"/>
    <w:rsid w:val="00C06F6B"/>
    <w:rsid w:val="00C07194"/>
    <w:rsid w:val="00C11796"/>
    <w:rsid w:val="00C154F2"/>
    <w:rsid w:val="00C164EC"/>
    <w:rsid w:val="00C25A65"/>
    <w:rsid w:val="00C30C51"/>
    <w:rsid w:val="00C30FEB"/>
    <w:rsid w:val="00C3323C"/>
    <w:rsid w:val="00C333F6"/>
    <w:rsid w:val="00C342F1"/>
    <w:rsid w:val="00C347B7"/>
    <w:rsid w:val="00C355DC"/>
    <w:rsid w:val="00C367F9"/>
    <w:rsid w:val="00C3734B"/>
    <w:rsid w:val="00C434C3"/>
    <w:rsid w:val="00C4628F"/>
    <w:rsid w:val="00C4684E"/>
    <w:rsid w:val="00C47A86"/>
    <w:rsid w:val="00C47F17"/>
    <w:rsid w:val="00C51CCC"/>
    <w:rsid w:val="00C54DC7"/>
    <w:rsid w:val="00C56D2F"/>
    <w:rsid w:val="00C6265A"/>
    <w:rsid w:val="00C704B7"/>
    <w:rsid w:val="00C72E3A"/>
    <w:rsid w:val="00C75094"/>
    <w:rsid w:val="00C75CB6"/>
    <w:rsid w:val="00C77620"/>
    <w:rsid w:val="00C80E21"/>
    <w:rsid w:val="00C814BE"/>
    <w:rsid w:val="00C82B15"/>
    <w:rsid w:val="00C8720C"/>
    <w:rsid w:val="00C87AAE"/>
    <w:rsid w:val="00C912FB"/>
    <w:rsid w:val="00CA08B8"/>
    <w:rsid w:val="00CA2CAF"/>
    <w:rsid w:val="00CA66F2"/>
    <w:rsid w:val="00CB1B27"/>
    <w:rsid w:val="00CB7A15"/>
    <w:rsid w:val="00CB7ABF"/>
    <w:rsid w:val="00CC1AC3"/>
    <w:rsid w:val="00CC59D7"/>
    <w:rsid w:val="00CD2C1D"/>
    <w:rsid w:val="00CD4A59"/>
    <w:rsid w:val="00CD5B76"/>
    <w:rsid w:val="00CE00EF"/>
    <w:rsid w:val="00CE1600"/>
    <w:rsid w:val="00CE193A"/>
    <w:rsid w:val="00CE3770"/>
    <w:rsid w:val="00CE3B0F"/>
    <w:rsid w:val="00CF048E"/>
    <w:rsid w:val="00CF31B1"/>
    <w:rsid w:val="00CF36B9"/>
    <w:rsid w:val="00CF657C"/>
    <w:rsid w:val="00CF6EA9"/>
    <w:rsid w:val="00D03129"/>
    <w:rsid w:val="00D06171"/>
    <w:rsid w:val="00D063D6"/>
    <w:rsid w:val="00D1015C"/>
    <w:rsid w:val="00D139F3"/>
    <w:rsid w:val="00D13ADA"/>
    <w:rsid w:val="00D17830"/>
    <w:rsid w:val="00D17D7A"/>
    <w:rsid w:val="00D22F34"/>
    <w:rsid w:val="00D30A72"/>
    <w:rsid w:val="00D30B0E"/>
    <w:rsid w:val="00D32194"/>
    <w:rsid w:val="00D329D2"/>
    <w:rsid w:val="00D33CCC"/>
    <w:rsid w:val="00D34283"/>
    <w:rsid w:val="00D35988"/>
    <w:rsid w:val="00D37F12"/>
    <w:rsid w:val="00D4040C"/>
    <w:rsid w:val="00D47B59"/>
    <w:rsid w:val="00D52881"/>
    <w:rsid w:val="00D54C98"/>
    <w:rsid w:val="00D5516F"/>
    <w:rsid w:val="00D573D4"/>
    <w:rsid w:val="00D61753"/>
    <w:rsid w:val="00D62C1E"/>
    <w:rsid w:val="00D63121"/>
    <w:rsid w:val="00D632DB"/>
    <w:rsid w:val="00D676D4"/>
    <w:rsid w:val="00D7381C"/>
    <w:rsid w:val="00D73B14"/>
    <w:rsid w:val="00D75D27"/>
    <w:rsid w:val="00D76247"/>
    <w:rsid w:val="00D77EF7"/>
    <w:rsid w:val="00D80CC1"/>
    <w:rsid w:val="00D8131D"/>
    <w:rsid w:val="00D83E1B"/>
    <w:rsid w:val="00D870E0"/>
    <w:rsid w:val="00D87CCC"/>
    <w:rsid w:val="00D927DF"/>
    <w:rsid w:val="00D93F71"/>
    <w:rsid w:val="00D95EAA"/>
    <w:rsid w:val="00D9603A"/>
    <w:rsid w:val="00D96811"/>
    <w:rsid w:val="00D96A6F"/>
    <w:rsid w:val="00D97A75"/>
    <w:rsid w:val="00DA2C84"/>
    <w:rsid w:val="00DA38AD"/>
    <w:rsid w:val="00DA57A0"/>
    <w:rsid w:val="00DA60AC"/>
    <w:rsid w:val="00DB0947"/>
    <w:rsid w:val="00DB256A"/>
    <w:rsid w:val="00DB4DF3"/>
    <w:rsid w:val="00DB52CB"/>
    <w:rsid w:val="00DB59DD"/>
    <w:rsid w:val="00DB6B01"/>
    <w:rsid w:val="00DC1F07"/>
    <w:rsid w:val="00DC70B8"/>
    <w:rsid w:val="00DD0709"/>
    <w:rsid w:val="00DD3EA0"/>
    <w:rsid w:val="00DD5EA6"/>
    <w:rsid w:val="00DD6050"/>
    <w:rsid w:val="00DD6342"/>
    <w:rsid w:val="00DD643E"/>
    <w:rsid w:val="00DE4E65"/>
    <w:rsid w:val="00DE5D03"/>
    <w:rsid w:val="00DF036A"/>
    <w:rsid w:val="00DF08A8"/>
    <w:rsid w:val="00DF6012"/>
    <w:rsid w:val="00DF7C69"/>
    <w:rsid w:val="00E03187"/>
    <w:rsid w:val="00E03DC8"/>
    <w:rsid w:val="00E04237"/>
    <w:rsid w:val="00E0695D"/>
    <w:rsid w:val="00E170C9"/>
    <w:rsid w:val="00E20B8C"/>
    <w:rsid w:val="00E23AB5"/>
    <w:rsid w:val="00E321B2"/>
    <w:rsid w:val="00E33DCA"/>
    <w:rsid w:val="00E359BE"/>
    <w:rsid w:val="00E37DB7"/>
    <w:rsid w:val="00E55CCE"/>
    <w:rsid w:val="00E67176"/>
    <w:rsid w:val="00E70935"/>
    <w:rsid w:val="00E73A10"/>
    <w:rsid w:val="00E74409"/>
    <w:rsid w:val="00E7615C"/>
    <w:rsid w:val="00E86809"/>
    <w:rsid w:val="00E8796C"/>
    <w:rsid w:val="00E92293"/>
    <w:rsid w:val="00E93BFA"/>
    <w:rsid w:val="00E95935"/>
    <w:rsid w:val="00EA0E76"/>
    <w:rsid w:val="00EA2573"/>
    <w:rsid w:val="00EA4A46"/>
    <w:rsid w:val="00EA4F66"/>
    <w:rsid w:val="00EA617E"/>
    <w:rsid w:val="00EA78FE"/>
    <w:rsid w:val="00EB090B"/>
    <w:rsid w:val="00EB0BAA"/>
    <w:rsid w:val="00EB2365"/>
    <w:rsid w:val="00EB34B9"/>
    <w:rsid w:val="00EB3AB1"/>
    <w:rsid w:val="00EB6B0D"/>
    <w:rsid w:val="00EB74EA"/>
    <w:rsid w:val="00EB7C41"/>
    <w:rsid w:val="00EC1372"/>
    <w:rsid w:val="00EC30A7"/>
    <w:rsid w:val="00EC76A7"/>
    <w:rsid w:val="00ED4959"/>
    <w:rsid w:val="00ED4F7C"/>
    <w:rsid w:val="00ED5545"/>
    <w:rsid w:val="00EE0F42"/>
    <w:rsid w:val="00EE5508"/>
    <w:rsid w:val="00EF598C"/>
    <w:rsid w:val="00EF6490"/>
    <w:rsid w:val="00F03AE0"/>
    <w:rsid w:val="00F0536D"/>
    <w:rsid w:val="00F063D9"/>
    <w:rsid w:val="00F101D1"/>
    <w:rsid w:val="00F140E6"/>
    <w:rsid w:val="00F161BC"/>
    <w:rsid w:val="00F22874"/>
    <w:rsid w:val="00F23DCA"/>
    <w:rsid w:val="00F24F5F"/>
    <w:rsid w:val="00F30FFA"/>
    <w:rsid w:val="00F33C27"/>
    <w:rsid w:val="00F34379"/>
    <w:rsid w:val="00F345C9"/>
    <w:rsid w:val="00F35B76"/>
    <w:rsid w:val="00F36CD2"/>
    <w:rsid w:val="00F4105F"/>
    <w:rsid w:val="00F46000"/>
    <w:rsid w:val="00F4643F"/>
    <w:rsid w:val="00F522DA"/>
    <w:rsid w:val="00F52C9F"/>
    <w:rsid w:val="00F537E1"/>
    <w:rsid w:val="00F567ED"/>
    <w:rsid w:val="00F611B0"/>
    <w:rsid w:val="00F66114"/>
    <w:rsid w:val="00F70637"/>
    <w:rsid w:val="00F74AC4"/>
    <w:rsid w:val="00F83A7D"/>
    <w:rsid w:val="00F862C6"/>
    <w:rsid w:val="00F86E02"/>
    <w:rsid w:val="00F93A53"/>
    <w:rsid w:val="00F93D8E"/>
    <w:rsid w:val="00F93FA5"/>
    <w:rsid w:val="00F97D76"/>
    <w:rsid w:val="00FA530A"/>
    <w:rsid w:val="00FA5EA6"/>
    <w:rsid w:val="00FA670B"/>
    <w:rsid w:val="00FB2B2E"/>
    <w:rsid w:val="00FB2C1D"/>
    <w:rsid w:val="00FB682B"/>
    <w:rsid w:val="00FC1B1D"/>
    <w:rsid w:val="00FC2A36"/>
    <w:rsid w:val="00FC2C6A"/>
    <w:rsid w:val="00FC45D7"/>
    <w:rsid w:val="00FD071F"/>
    <w:rsid w:val="00FE0135"/>
    <w:rsid w:val="00FE0EBC"/>
    <w:rsid w:val="00FE2506"/>
    <w:rsid w:val="00FE2887"/>
    <w:rsid w:val="00FE3CBB"/>
    <w:rsid w:val="00FE3ECB"/>
    <w:rsid w:val="00FF075C"/>
    <w:rsid w:val="00FF212D"/>
    <w:rsid w:val="00FF45EA"/>
    <w:rsid w:val="00FF62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5FD9B8"/>
  <w15:docId w15:val="{C698D7FA-C357-475C-A373-1427B9CF5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298"/>
    <w:pPr>
      <w:spacing w:after="0" w:line="360" w:lineRule="auto"/>
      <w:ind w:firstLine="510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Skyriai"/>
    <w:basedOn w:val="Normal"/>
    <w:next w:val="Normal"/>
    <w:link w:val="Heading1Char"/>
    <w:autoRedefine/>
    <w:uiPriority w:val="9"/>
    <w:qFormat/>
    <w:rsid w:val="00C6265A"/>
    <w:pPr>
      <w:keepNext/>
      <w:keepLines/>
      <w:numPr>
        <w:numId w:val="1"/>
      </w:numPr>
      <w:spacing w:before="240" w:after="240" w:line="240" w:lineRule="auto"/>
      <w:jc w:val="left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aliases w:val="Poskyriai"/>
    <w:basedOn w:val="Normal"/>
    <w:next w:val="Normal"/>
    <w:link w:val="Heading2Char"/>
    <w:uiPriority w:val="9"/>
    <w:unhideWhenUsed/>
    <w:qFormat/>
    <w:rsid w:val="008D5365"/>
    <w:pPr>
      <w:keepNext/>
      <w:keepLines/>
      <w:numPr>
        <w:ilvl w:val="1"/>
        <w:numId w:val="1"/>
      </w:numPr>
      <w:tabs>
        <w:tab w:val="left" w:pos="720"/>
      </w:tabs>
      <w:spacing w:before="120" w:after="120" w:line="240" w:lineRule="auto"/>
      <w:jc w:val="left"/>
      <w:outlineLvl w:val="1"/>
    </w:pPr>
    <w:rPr>
      <w:rFonts w:eastAsiaTheme="majorEastAsia" w:cstheme="majorBidi"/>
      <w:b/>
      <w:caps/>
      <w:szCs w:val="26"/>
    </w:rPr>
  </w:style>
  <w:style w:type="paragraph" w:styleId="Heading3">
    <w:name w:val="heading 3"/>
    <w:aliases w:val="Poposkyriai"/>
    <w:basedOn w:val="Normal"/>
    <w:next w:val="Normal"/>
    <w:link w:val="Heading3Char"/>
    <w:autoRedefine/>
    <w:uiPriority w:val="9"/>
    <w:unhideWhenUsed/>
    <w:qFormat/>
    <w:rsid w:val="00AC43F5"/>
    <w:pPr>
      <w:keepNext/>
      <w:keepLines/>
      <w:numPr>
        <w:ilvl w:val="2"/>
        <w:numId w:val="1"/>
      </w:numPr>
      <w:tabs>
        <w:tab w:val="left" w:pos="1134"/>
      </w:tabs>
      <w:spacing w:before="120" w:after="120" w:line="240" w:lineRule="auto"/>
      <w:jc w:val="left"/>
      <w:outlineLvl w:val="2"/>
    </w:pPr>
    <w:rPr>
      <w:rFonts w:eastAsiaTheme="majorEastAsia" w:cs="Times New Roman"/>
      <w:b/>
      <w:cap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Skyriai Char"/>
    <w:basedOn w:val="DefaultParagraphFont"/>
    <w:link w:val="Heading1"/>
    <w:uiPriority w:val="9"/>
    <w:rsid w:val="00C6265A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32AB7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B6975"/>
    <w:pPr>
      <w:tabs>
        <w:tab w:val="left" w:pos="284"/>
        <w:tab w:val="right" w:leader="dot" w:pos="9344"/>
      </w:tabs>
      <w:spacing w:after="100"/>
      <w:ind w:firstLine="0"/>
    </w:pPr>
  </w:style>
  <w:style w:type="character" w:styleId="Hyperlink">
    <w:name w:val="Hyperlink"/>
    <w:basedOn w:val="DefaultParagraphFont"/>
    <w:uiPriority w:val="99"/>
    <w:unhideWhenUsed/>
    <w:rsid w:val="006A720C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0C5379"/>
    <w:pPr>
      <w:tabs>
        <w:tab w:val="left" w:pos="567"/>
        <w:tab w:val="right" w:leader="dot" w:pos="9344"/>
      </w:tabs>
      <w:spacing w:after="100"/>
      <w:ind w:firstLine="284"/>
      <w:jc w:val="left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0C5379"/>
    <w:pPr>
      <w:tabs>
        <w:tab w:val="left" w:pos="1276"/>
        <w:tab w:val="right" w:leader="dot" w:pos="9344"/>
      </w:tabs>
      <w:spacing w:after="100"/>
      <w:ind w:firstLine="567"/>
      <w:jc w:val="left"/>
    </w:pPr>
    <w:rPr>
      <w:rFonts w:eastAsiaTheme="minorEastAsia" w:cs="Times New Roman"/>
      <w:lang w:val="en-US"/>
    </w:rPr>
  </w:style>
  <w:style w:type="character" w:customStyle="1" w:styleId="Heading2Char">
    <w:name w:val="Heading 2 Char"/>
    <w:aliases w:val="Poskyriai Char"/>
    <w:basedOn w:val="DefaultParagraphFont"/>
    <w:link w:val="Heading2"/>
    <w:uiPriority w:val="9"/>
    <w:rsid w:val="008D5365"/>
    <w:rPr>
      <w:rFonts w:ascii="Times New Roman" w:eastAsiaTheme="majorEastAsia" w:hAnsi="Times New Roman" w:cstheme="majorBidi"/>
      <w:b/>
      <w:caps/>
      <w:sz w:val="24"/>
      <w:szCs w:val="26"/>
    </w:rPr>
  </w:style>
  <w:style w:type="character" w:customStyle="1" w:styleId="Heading3Char">
    <w:name w:val="Heading 3 Char"/>
    <w:aliases w:val="Poposkyriai Char"/>
    <w:basedOn w:val="DefaultParagraphFont"/>
    <w:link w:val="Heading3"/>
    <w:uiPriority w:val="9"/>
    <w:rsid w:val="00AC43F5"/>
    <w:rPr>
      <w:rFonts w:ascii="Times New Roman" w:eastAsiaTheme="majorEastAsia" w:hAnsi="Times New Roman" w:cs="Times New Roman"/>
      <w:b/>
      <w:caps/>
      <w:sz w:val="24"/>
      <w:szCs w:val="24"/>
    </w:rPr>
  </w:style>
  <w:style w:type="paragraph" w:customStyle="1" w:styleId="H2">
    <w:name w:val="H2"/>
    <w:basedOn w:val="Heading2"/>
    <w:link w:val="H2Char"/>
    <w:autoRedefine/>
    <w:qFormat/>
    <w:rsid w:val="00B108B6"/>
    <w:pPr>
      <w:numPr>
        <w:ilvl w:val="0"/>
        <w:numId w:val="0"/>
      </w:numPr>
      <w:spacing w:after="240"/>
      <w:ind w:firstLine="510"/>
      <w:jc w:val="both"/>
    </w:pPr>
    <w:rPr>
      <w:rFonts w:cs="Times New Roman"/>
      <w:szCs w:val="28"/>
    </w:rPr>
  </w:style>
  <w:style w:type="character" w:customStyle="1" w:styleId="H2Char">
    <w:name w:val="H2 Char"/>
    <w:basedOn w:val="Heading2Char"/>
    <w:link w:val="H2"/>
    <w:rsid w:val="00B108B6"/>
    <w:rPr>
      <w:rFonts w:ascii="Times New Roman" w:eastAsiaTheme="majorEastAsia" w:hAnsi="Times New Roman" w:cs="Times New Roman"/>
      <w:b/>
      <w:caps/>
      <w:sz w:val="24"/>
      <w:szCs w:val="28"/>
    </w:rPr>
  </w:style>
  <w:style w:type="paragraph" w:styleId="ListParagraph">
    <w:name w:val="List Paragraph"/>
    <w:basedOn w:val="Normal"/>
    <w:uiPriority w:val="34"/>
    <w:qFormat/>
    <w:rsid w:val="00F83A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657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57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ED4F7C"/>
    <w:pPr>
      <w:spacing w:after="0" w:line="240" w:lineRule="auto"/>
      <w:ind w:firstLine="601"/>
      <w:jc w:val="center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ED4F7C"/>
    <w:pPr>
      <w:tabs>
        <w:tab w:val="center" w:pos="4819"/>
        <w:tab w:val="right" w:pos="9638"/>
      </w:tabs>
      <w:spacing w:line="240" w:lineRule="auto"/>
      <w:ind w:firstLine="601"/>
      <w:jc w:val="center"/>
    </w:pPr>
  </w:style>
  <w:style w:type="character" w:customStyle="1" w:styleId="HeaderChar">
    <w:name w:val="Header Char"/>
    <w:basedOn w:val="DefaultParagraphFont"/>
    <w:link w:val="Header"/>
    <w:uiPriority w:val="99"/>
    <w:rsid w:val="00ED4F7C"/>
  </w:style>
  <w:style w:type="character" w:styleId="CommentReference">
    <w:name w:val="annotation reference"/>
    <w:basedOn w:val="DefaultParagraphFont"/>
    <w:uiPriority w:val="99"/>
    <w:semiHidden/>
    <w:unhideWhenUsed/>
    <w:rsid w:val="00742C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C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C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C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CCB"/>
    <w:rPr>
      <w:b/>
      <w:bCs/>
      <w:sz w:val="20"/>
      <w:szCs w:val="20"/>
    </w:rPr>
  </w:style>
  <w:style w:type="paragraph" w:styleId="Footer">
    <w:name w:val="footer"/>
    <w:basedOn w:val="Normal"/>
    <w:link w:val="FooterChar"/>
    <w:unhideWhenUsed/>
    <w:rsid w:val="008B4565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4565"/>
  </w:style>
  <w:style w:type="paragraph" w:styleId="NoSpacing">
    <w:name w:val="No Spacing"/>
    <w:uiPriority w:val="1"/>
    <w:qFormat/>
    <w:rsid w:val="00BD7EB3"/>
    <w:pPr>
      <w:spacing w:after="0" w:line="240" w:lineRule="auto"/>
      <w:ind w:firstLine="510"/>
      <w:jc w:val="both"/>
    </w:pPr>
    <w:rPr>
      <w:rFonts w:ascii="Times New Roman" w:hAnsi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5166A0"/>
    <w:rPr>
      <w:color w:val="808080"/>
    </w:rPr>
  </w:style>
  <w:style w:type="paragraph" w:customStyle="1" w:styleId="Paveikslas">
    <w:name w:val="Paveikslas"/>
    <w:basedOn w:val="Normal"/>
    <w:link w:val="PaveikslasChar"/>
    <w:autoRedefine/>
    <w:qFormat/>
    <w:rsid w:val="00D17830"/>
    <w:pPr>
      <w:spacing w:before="120" w:after="120"/>
      <w:ind w:firstLine="0"/>
      <w:jc w:val="center"/>
    </w:pPr>
    <w:rPr>
      <w:b/>
      <w:sz w:val="20"/>
      <w:szCs w:val="20"/>
      <w:lang w:val="de-DE"/>
    </w:rPr>
  </w:style>
  <w:style w:type="character" w:customStyle="1" w:styleId="PaveikslasChar">
    <w:name w:val="Paveikslas Char"/>
    <w:basedOn w:val="DefaultParagraphFont"/>
    <w:link w:val="Paveikslas"/>
    <w:rsid w:val="00D17830"/>
    <w:rPr>
      <w:rFonts w:ascii="Times New Roman" w:hAnsi="Times New Roman"/>
      <w:b/>
      <w:sz w:val="20"/>
      <w:szCs w:val="20"/>
      <w:lang w:val="de-DE"/>
    </w:rPr>
  </w:style>
  <w:style w:type="paragraph" w:customStyle="1" w:styleId="Kodas">
    <w:name w:val="Kodas"/>
    <w:basedOn w:val="Normal"/>
    <w:link w:val="KodasChar"/>
    <w:qFormat/>
    <w:rsid w:val="0097020D"/>
    <w:pPr>
      <w:ind w:firstLine="0"/>
    </w:pPr>
    <w:rPr>
      <w:rFonts w:ascii="Courier New" w:hAnsi="Courier New" w:cs="Courier New"/>
      <w:sz w:val="20"/>
      <w:szCs w:val="20"/>
    </w:rPr>
  </w:style>
  <w:style w:type="paragraph" w:customStyle="1" w:styleId="Lentelesantraste">
    <w:name w:val="Lenteles antraste"/>
    <w:basedOn w:val="Normal"/>
    <w:link w:val="LentelesantrasteChar"/>
    <w:qFormat/>
    <w:rsid w:val="00D83E1B"/>
    <w:pPr>
      <w:spacing w:before="120" w:after="120" w:line="240" w:lineRule="auto"/>
      <w:ind w:left="2438" w:firstLine="0"/>
    </w:pPr>
    <w:rPr>
      <w:b/>
    </w:rPr>
  </w:style>
  <w:style w:type="character" w:customStyle="1" w:styleId="KodasChar">
    <w:name w:val="Kodas Char"/>
    <w:basedOn w:val="DefaultParagraphFont"/>
    <w:link w:val="Kodas"/>
    <w:rsid w:val="0097020D"/>
    <w:rPr>
      <w:rFonts w:ascii="Courier New" w:hAnsi="Courier New" w:cs="Courier New"/>
      <w:sz w:val="20"/>
      <w:szCs w:val="20"/>
    </w:rPr>
  </w:style>
  <w:style w:type="character" w:customStyle="1" w:styleId="LentelesantrasteChar">
    <w:name w:val="Lenteles antraste Char"/>
    <w:basedOn w:val="DefaultParagraphFont"/>
    <w:link w:val="Lentelesantraste"/>
    <w:rsid w:val="00D83E1B"/>
    <w:rPr>
      <w:rFonts w:ascii="Times New Roman" w:hAnsi="Times New Roman"/>
      <w:b/>
      <w:sz w:val="24"/>
    </w:rPr>
  </w:style>
  <w:style w:type="paragraph" w:customStyle="1" w:styleId="Lentele">
    <w:name w:val="Lentele"/>
    <w:basedOn w:val="Normal"/>
    <w:link w:val="LenteleChar"/>
    <w:qFormat/>
    <w:rsid w:val="00970541"/>
    <w:pPr>
      <w:keepNext/>
      <w:adjustRightInd w:val="0"/>
      <w:spacing w:line="240" w:lineRule="auto"/>
      <w:ind w:firstLine="0"/>
      <w:jc w:val="left"/>
    </w:pPr>
    <w:rPr>
      <w:rFonts w:ascii="Times" w:hAnsi="Times" w:cs="Times"/>
      <w:color w:val="000000"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9210C3"/>
    <w:pPr>
      <w:ind w:left="480" w:hanging="480"/>
      <w:jc w:val="left"/>
    </w:pPr>
    <w:rPr>
      <w:rFonts w:asciiTheme="minorHAnsi" w:hAnsiTheme="minorHAnsi"/>
      <w:caps/>
      <w:sz w:val="20"/>
      <w:szCs w:val="20"/>
    </w:rPr>
  </w:style>
  <w:style w:type="character" w:customStyle="1" w:styleId="LenteleChar">
    <w:name w:val="Lentele Char"/>
    <w:basedOn w:val="DefaultParagraphFont"/>
    <w:link w:val="Lentele"/>
    <w:rsid w:val="00970541"/>
    <w:rPr>
      <w:rFonts w:ascii="Times" w:hAnsi="Times" w:cs="Times"/>
      <w:color w:val="000000"/>
      <w:sz w:val="20"/>
      <w:szCs w:val="20"/>
    </w:rPr>
  </w:style>
  <w:style w:type="character" w:customStyle="1" w:styleId="apple-converted-space">
    <w:name w:val="apple-converted-space"/>
    <w:basedOn w:val="DefaultParagraphFont"/>
    <w:rsid w:val="00C912FB"/>
  </w:style>
  <w:style w:type="paragraph" w:customStyle="1" w:styleId="Default">
    <w:name w:val="Default"/>
    <w:rsid w:val="000B4C2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07194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lt-LT"/>
    </w:rPr>
  </w:style>
  <w:style w:type="character" w:styleId="PageNumber">
    <w:name w:val="page number"/>
    <w:basedOn w:val="DefaultParagraphFont"/>
    <w:rsid w:val="00A63032"/>
  </w:style>
  <w:style w:type="paragraph" w:styleId="ListNumber3">
    <w:name w:val="List Number 3"/>
    <w:basedOn w:val="Normal"/>
    <w:rsid w:val="00A63032"/>
    <w:pPr>
      <w:numPr>
        <w:numId w:val="2"/>
      </w:numPr>
      <w:spacing w:line="240" w:lineRule="auto"/>
      <w:jc w:val="left"/>
    </w:pPr>
    <w:rPr>
      <w:rFonts w:ascii="TimesLT" w:eastAsia="Times New Roman" w:hAnsi="TimesLT" w:cs="Times New Roman"/>
      <w:szCs w:val="20"/>
      <w:lang w:val="en-US"/>
    </w:rPr>
  </w:style>
  <w:style w:type="character" w:styleId="Mention">
    <w:name w:val="Mention"/>
    <w:basedOn w:val="DefaultParagraphFont"/>
    <w:uiPriority w:val="99"/>
    <w:semiHidden/>
    <w:unhideWhenUsed/>
    <w:rsid w:val="00155C18"/>
    <w:rPr>
      <w:color w:val="2B579A"/>
      <w:shd w:val="clear" w:color="auto" w:fill="E6E6E6"/>
    </w:rPr>
  </w:style>
  <w:style w:type="character" w:customStyle="1" w:styleId="DecValTok">
    <w:name w:val="DecValTok"/>
    <w:basedOn w:val="DefaultParagraphFont"/>
    <w:rsid w:val="007E6E87"/>
    <w:rPr>
      <w:rFonts w:ascii="Consolas" w:hAnsi="Consolas" w:hint="default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DefaultParagraphFont"/>
    <w:rsid w:val="007E6E87"/>
    <w:rPr>
      <w:rFonts w:ascii="Consolas" w:hAnsi="Consolas" w:hint="default"/>
      <w:color w:val="000000"/>
      <w:sz w:val="22"/>
      <w:shd w:val="clear" w:color="auto" w:fill="F8F8F8"/>
    </w:rPr>
  </w:style>
  <w:style w:type="character" w:customStyle="1" w:styleId="CommentTok">
    <w:name w:val="CommentTok"/>
    <w:basedOn w:val="DefaultParagraphFont"/>
    <w:rsid w:val="007E6E87"/>
    <w:rPr>
      <w:rFonts w:ascii="Consolas" w:hAnsi="Consolas" w:hint="default"/>
      <w:i/>
      <w:iCs w:val="0"/>
      <w:color w:val="8F5902"/>
      <w:sz w:val="22"/>
      <w:shd w:val="clear" w:color="auto" w:fill="F8F8F8"/>
    </w:rPr>
  </w:style>
  <w:style w:type="character" w:customStyle="1" w:styleId="OtherTok">
    <w:name w:val="OtherTok"/>
    <w:basedOn w:val="DefaultParagraphFont"/>
    <w:rsid w:val="007E6E87"/>
    <w:rPr>
      <w:rFonts w:ascii="Consolas" w:hAnsi="Consolas" w:hint="default"/>
      <w:color w:val="8F5902"/>
      <w:sz w:val="22"/>
      <w:shd w:val="clear" w:color="auto" w:fill="F8F8F8"/>
    </w:rPr>
  </w:style>
  <w:style w:type="character" w:customStyle="1" w:styleId="FunctionTok">
    <w:name w:val="FunctionTok"/>
    <w:basedOn w:val="DefaultParagraphFont"/>
    <w:rsid w:val="007E6E87"/>
    <w:rPr>
      <w:rFonts w:ascii="Consolas" w:hAnsi="Consolas" w:hint="default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DefaultParagraphFont"/>
    <w:rsid w:val="007E6E87"/>
    <w:rPr>
      <w:rFonts w:ascii="Consolas" w:hAnsi="Consolas" w:hint="default"/>
      <w:b/>
      <w:bCs w:val="0"/>
      <w:color w:val="204A87"/>
      <w:sz w:val="22"/>
      <w:shd w:val="clear" w:color="auto" w:fill="F8F8F8"/>
    </w:rPr>
  </w:style>
  <w:style w:type="character" w:customStyle="1" w:styleId="AttributeTok">
    <w:name w:val="AttributeTok"/>
    <w:basedOn w:val="DefaultParagraphFont"/>
    <w:rsid w:val="007E6E87"/>
    <w:rPr>
      <w:rFonts w:ascii="Consolas" w:hAnsi="Consolas" w:hint="default"/>
      <w:color w:val="C4A000"/>
      <w:sz w:val="22"/>
      <w:shd w:val="clear" w:color="auto" w:fill="F8F8F8"/>
    </w:rPr>
  </w:style>
  <w:style w:type="character" w:customStyle="1" w:styleId="NormalTok">
    <w:name w:val="NormalTok"/>
    <w:basedOn w:val="DefaultParagraphFont"/>
    <w:rsid w:val="007E6E87"/>
    <w:rPr>
      <w:rFonts w:ascii="Consolas" w:hAnsi="Consolas" w:hint="default"/>
      <w:sz w:val="22"/>
      <w:shd w:val="clear" w:color="auto" w:fill="F8F8F8"/>
    </w:rPr>
  </w:style>
  <w:style w:type="character" w:customStyle="1" w:styleId="VerbatimChar">
    <w:name w:val="Verbatim Char"/>
    <w:basedOn w:val="DefaultParagraphFont"/>
    <w:link w:val="SourceCode"/>
    <w:locked/>
    <w:rsid w:val="00837987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837987"/>
    <w:pPr>
      <w:shd w:val="clear" w:color="auto" w:fill="F8F8F8"/>
      <w:wordWrap w:val="0"/>
      <w:spacing w:after="20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StringTok">
    <w:name w:val="StringTok"/>
    <w:basedOn w:val="VerbatimChar"/>
    <w:rsid w:val="00837987"/>
    <w:rPr>
      <w:rFonts w:ascii="Consolas" w:hAnsi="Consolas"/>
      <w:color w:val="4E9A06"/>
      <w:shd w:val="clear" w:color="auto" w:fill="F8F8F8"/>
    </w:rPr>
  </w:style>
  <w:style w:type="paragraph" w:customStyle="1" w:styleId="FirstParagraph">
    <w:name w:val="First Paragraph"/>
    <w:basedOn w:val="BodyText"/>
    <w:next w:val="BodyText"/>
    <w:qFormat/>
    <w:rsid w:val="00541793"/>
    <w:pPr>
      <w:spacing w:before="180" w:after="180" w:line="240" w:lineRule="auto"/>
      <w:ind w:firstLine="0"/>
      <w:jc w:val="left"/>
    </w:pPr>
    <w:rPr>
      <w:rFonts w:asciiTheme="minorHAnsi" w:hAnsiTheme="minorHAnsi"/>
      <w:szCs w:val="24"/>
      <w:lang w:val="en-US"/>
    </w:rPr>
  </w:style>
  <w:style w:type="character" w:customStyle="1" w:styleId="FloatTok">
    <w:name w:val="FloatTok"/>
    <w:basedOn w:val="VerbatimChar"/>
    <w:rsid w:val="00541793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541793"/>
    <w:rPr>
      <w:rFonts w:ascii="Consolas" w:hAnsi="Consolas"/>
      <w:color w:val="000000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54179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41793"/>
    <w:rPr>
      <w:rFonts w:ascii="Times New Roman" w:hAnsi="Times New Roman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862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21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4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36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0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2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05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78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778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1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72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8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8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69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96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1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8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10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23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4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7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2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4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24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1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19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90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7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2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4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8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54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12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23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04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7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76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5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05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10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71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04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9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hyperlink" Target="https://www2.stat.duke.edu/courses/Spring12/sta104.1/Lectures/Lec22.pdf" TargetMode="External"/><Relationship Id="rId47" Type="http://schemas.openxmlformats.org/officeDocument/2006/relationships/hyperlink" Target="https://search.r-project.org/R/refmans/stats/html/bandwidth.html" TargetMode="External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0.png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hyperlink" Target="https://www.itl.nist.gov/div898/handbook/pmc/section5/pmc542.htm" TargetMode="External"/><Relationship Id="rId45" Type="http://schemas.openxmlformats.org/officeDocument/2006/relationships/hyperlink" Target="https://bookdown.org/egarpor/NP-UC3M/kde-ii-mult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4" Type="http://schemas.openxmlformats.org/officeDocument/2006/relationships/hyperlink" Target="http://www.di.fc.ul.pt/~jpn/r/EM/GaussianMi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moodle.ktu.lt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hyperlink" Target="https://stats.stackexchange.com/questions/70855/generating-random-variables-from-a-mixture-of-normal-distributions" TargetMode="External"/><Relationship Id="rId48" Type="http://schemas.openxmlformats.org/officeDocument/2006/relationships/header" Target="header1.xml"/><Relationship Id="rId8" Type="http://schemas.openxmlformats.org/officeDocument/2006/relationships/image" Target="media/image1.png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hyperlink" Target="https://mfasiolo.github.io/sc2-2019/rcpp_advanced_i/3_kde_armadillo/" TargetMode="External"/><Relationship Id="rId20" Type="http://schemas.openxmlformats.org/officeDocument/2006/relationships/hyperlink" Target="https://mfasiolo.github.io/sc2-2019/rcpp_advanced_i/3_kde_armadillo/" TargetMode="External"/><Relationship Id="rId41" Type="http://schemas.openxmlformats.org/officeDocument/2006/relationships/hyperlink" Target="https://blog.revolutionanalytics.com/2016/08/simulating-form-the-bivariate-normal-distribution-in-r-1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FA5E68-6D1E-42CA-AF54-11CA361094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6</TotalTime>
  <Pages>33</Pages>
  <Words>15954</Words>
  <Characters>9095</Characters>
  <Application>Microsoft Office Word</Application>
  <DocSecurity>0</DocSecurity>
  <Lines>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oratorinis</vt:lpstr>
    </vt:vector>
  </TitlesOfParts>
  <Company/>
  <LinksUpToDate>false</LinksUpToDate>
  <CharactersWithSpaces>25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nis</dc:title>
  <dc:creator>Janilionis Vytautas</dc:creator>
  <cp:keywords>DDRTM</cp:keywords>
  <cp:lastModifiedBy>Kraujalis Vytautas</cp:lastModifiedBy>
  <cp:revision>61</cp:revision>
  <cp:lastPrinted>2016-04-11T05:07:00Z</cp:lastPrinted>
  <dcterms:created xsi:type="dcterms:W3CDTF">2017-02-13T19:33:00Z</dcterms:created>
  <dcterms:modified xsi:type="dcterms:W3CDTF">2021-09-26T16:24:00Z</dcterms:modified>
</cp:coreProperties>
</file>